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78E913" w14:textId="77777777" w:rsidR="00E33255" w:rsidRPr="00D76F6E" w:rsidRDefault="00E33255" w:rsidP="00D76F6E">
      <w:pPr>
        <w:jc w:val="center"/>
      </w:pPr>
      <w:r w:rsidRPr="00D76F6E">
        <w:t>ДУХОВНАЯ ОБРАЗОВАТЕЛЬНАЯ РЕЛИГИОЗНАЯ ОРГАНИЗАЦИЯ ВЫСШЕГО ОБРАЗОВАНИЯ РУССКОЙ ПРАВОСЛАВНОЙ ЦЕРКВИ</w:t>
      </w:r>
    </w:p>
    <w:p w14:paraId="7092478E" w14:textId="77777777" w:rsidR="00E33255" w:rsidRPr="00D76F6E" w:rsidRDefault="00E33255" w:rsidP="00D76F6E">
      <w:pPr>
        <w:jc w:val="center"/>
      </w:pPr>
      <w:r w:rsidRPr="00D76F6E">
        <w:t>ПРАВОСЛАВНЫЙ СВЯТО-ТИХОНОВСКИЙ БОГОСЛОВСКИЙ ИНСТИТУТ</w:t>
      </w:r>
    </w:p>
    <w:p w14:paraId="36D001A1" w14:textId="77777777" w:rsidR="00E33255" w:rsidRPr="00D76F6E" w:rsidRDefault="00E33255" w:rsidP="00D76F6E">
      <w:pPr>
        <w:jc w:val="center"/>
        <w:rPr>
          <w:b/>
          <w:i/>
        </w:rPr>
      </w:pPr>
      <w:r w:rsidRPr="00D76F6E">
        <w:t>КАФЕДРА ПАСТЫРСКОГО И НРАВСТВЕННОГО БОГОСЛОВИЯ</w:t>
      </w:r>
    </w:p>
    <w:p w14:paraId="64DB5ED1" w14:textId="77777777" w:rsidR="00E33255" w:rsidRPr="00D76F6E" w:rsidRDefault="00E33255" w:rsidP="00D76F6E">
      <w:pPr>
        <w:jc w:val="center"/>
      </w:pPr>
    </w:p>
    <w:p w14:paraId="4ED17641" w14:textId="77777777" w:rsidR="00E33255" w:rsidRPr="00D76F6E" w:rsidRDefault="00E33255" w:rsidP="00D76F6E">
      <w:pPr>
        <w:jc w:val="center"/>
      </w:pPr>
    </w:p>
    <w:p w14:paraId="54B27EE4" w14:textId="77777777" w:rsidR="00E33255" w:rsidRPr="00D76F6E" w:rsidRDefault="00E33255" w:rsidP="00D76F6E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620"/>
        <w:gridCol w:w="10620"/>
        <w:gridCol w:w="10620"/>
      </w:tblGrid>
      <w:tr w:rsidR="00237DC4" w:rsidRPr="00D76F6E" w14:paraId="1C2EF1F6" w14:textId="77777777" w:rsidTr="00EF7199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237DC4" w:rsidRPr="00331625" w14:paraId="7DC8F180" w14:textId="77777777" w:rsidTr="00594DE1">
              <w:tc>
                <w:tcPr>
                  <w:tcW w:w="4785" w:type="dxa"/>
                </w:tcPr>
                <w:p w14:paraId="2EACE3B4" w14:textId="77777777" w:rsidR="00237DC4" w:rsidRPr="00331625" w:rsidRDefault="00237DC4" w:rsidP="00237DC4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331625">
                    <w:rPr>
                      <w:color w:val="000000"/>
                    </w:rPr>
                    <w:t>Принята</w:t>
                  </w:r>
                </w:p>
                <w:p w14:paraId="39A837A6" w14:textId="77777777" w:rsidR="00237DC4" w:rsidRPr="00331625" w:rsidRDefault="00237DC4" w:rsidP="00237DC4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331625">
                    <w:rPr>
                      <w:color w:val="000000"/>
                    </w:rPr>
                    <w:t>на заседании кафедры</w:t>
                  </w:r>
                </w:p>
                <w:p w14:paraId="056BAB2F" w14:textId="77777777" w:rsidR="00237DC4" w:rsidRPr="00331625" w:rsidRDefault="00237DC4" w:rsidP="00237DC4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331625">
                    <w:rPr>
                      <w:color w:val="000000"/>
                    </w:rPr>
                    <w:t xml:space="preserve"> «___»_______20__ года,</w:t>
                  </w:r>
                </w:p>
                <w:p w14:paraId="0E92CF51" w14:textId="77777777" w:rsidR="00237DC4" w:rsidRPr="00331625" w:rsidRDefault="00237DC4" w:rsidP="00237DC4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331625">
                    <w:rPr>
                      <w:color w:val="000000"/>
                    </w:rPr>
                    <w:t>протокол № ________.</w:t>
                  </w:r>
                </w:p>
                <w:p w14:paraId="31281478" w14:textId="77777777" w:rsidR="00237DC4" w:rsidRPr="00331625" w:rsidRDefault="00237DC4" w:rsidP="00237DC4">
                  <w:pPr>
                    <w:spacing w:after="0"/>
                    <w:rPr>
                      <w:color w:val="000000"/>
                    </w:rPr>
                  </w:pPr>
                </w:p>
                <w:p w14:paraId="20B530D5" w14:textId="312DE44A" w:rsidR="00237DC4" w:rsidRPr="00331625" w:rsidRDefault="00950917" w:rsidP="00237DC4">
                  <w:pPr>
                    <w:spacing w:after="0"/>
                  </w:pPr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621F11B3" w14:textId="77777777" w:rsidR="00237DC4" w:rsidRPr="00331625" w:rsidRDefault="00237DC4" w:rsidP="00237DC4">
                  <w:pPr>
                    <w:jc w:val="right"/>
                    <w:rPr>
                      <w:i/>
                    </w:rPr>
                  </w:pPr>
                  <w:r w:rsidRPr="00331625">
                    <w:rPr>
                      <w:i/>
                    </w:rPr>
                    <w:t>УТВЕРЖДАЮ</w:t>
                  </w:r>
                </w:p>
                <w:p w14:paraId="5CF6F451" w14:textId="77777777" w:rsidR="00237DC4" w:rsidRPr="00331625" w:rsidRDefault="00237DC4" w:rsidP="00237DC4">
                  <w:pPr>
                    <w:jc w:val="right"/>
                    <w:rPr>
                      <w:i/>
                    </w:rPr>
                  </w:pPr>
                  <w:r w:rsidRPr="00331625">
                    <w:rPr>
                      <w:i/>
                    </w:rPr>
                    <w:t>Проректор по учебной работе ПСТБИ</w:t>
                  </w:r>
                </w:p>
                <w:p w14:paraId="09079DAC" w14:textId="77777777" w:rsidR="00237DC4" w:rsidRPr="00331625" w:rsidRDefault="00237DC4" w:rsidP="00237DC4">
                  <w:pPr>
                    <w:jc w:val="right"/>
                    <w:rPr>
                      <w:i/>
                    </w:rPr>
                  </w:pPr>
                  <w:r w:rsidRPr="00331625">
                    <w:rPr>
                      <w:i/>
                    </w:rPr>
                    <w:t>_____________ / прот. Николай Емельянов /</w:t>
                  </w:r>
                </w:p>
                <w:p w14:paraId="04388596" w14:textId="77777777" w:rsidR="00237DC4" w:rsidRPr="00331625" w:rsidRDefault="00237DC4" w:rsidP="00237DC4">
                  <w:pPr>
                    <w:jc w:val="right"/>
                    <w:rPr>
                      <w:i/>
                    </w:rPr>
                  </w:pPr>
                  <w:r w:rsidRPr="00331625">
                    <w:rPr>
                      <w:i/>
                    </w:rPr>
                    <w:t>«_____» _________________ 20__ г.</w:t>
                  </w:r>
                </w:p>
                <w:p w14:paraId="07698484" w14:textId="77777777" w:rsidR="00237DC4" w:rsidRPr="00331625" w:rsidRDefault="00237DC4" w:rsidP="00237DC4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760D7831" w14:textId="77777777" w:rsidR="00237DC4" w:rsidRPr="00331625" w:rsidRDefault="00237DC4" w:rsidP="00237DC4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42DD872D" w14:textId="77777777" w:rsidR="00237DC4" w:rsidRPr="00D76F6E" w:rsidRDefault="00237DC4" w:rsidP="00237DC4">
            <w:pPr>
              <w:pStyle w:val="3"/>
              <w:keepLines/>
              <w:spacing w:line="276" w:lineRule="auto"/>
              <w:ind w:left="72"/>
              <w:jc w:val="center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237DC4" w:rsidRPr="00331625" w14:paraId="4BC1DD37" w14:textId="77777777" w:rsidTr="00594DE1">
              <w:tc>
                <w:tcPr>
                  <w:tcW w:w="4785" w:type="dxa"/>
                </w:tcPr>
                <w:p w14:paraId="209E65B6" w14:textId="77777777" w:rsidR="00237DC4" w:rsidRPr="00331625" w:rsidRDefault="00237DC4" w:rsidP="00237DC4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331625">
                    <w:rPr>
                      <w:color w:val="000000"/>
                    </w:rPr>
                    <w:t>Принята</w:t>
                  </w:r>
                </w:p>
                <w:p w14:paraId="77B0B215" w14:textId="77777777" w:rsidR="00237DC4" w:rsidRPr="00331625" w:rsidRDefault="00237DC4" w:rsidP="00237DC4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331625">
                    <w:rPr>
                      <w:color w:val="000000"/>
                    </w:rPr>
                    <w:t>на заседании кафедры</w:t>
                  </w:r>
                </w:p>
                <w:p w14:paraId="50ACCDF5" w14:textId="77777777" w:rsidR="00237DC4" w:rsidRPr="00331625" w:rsidRDefault="00237DC4" w:rsidP="00237DC4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331625">
                    <w:rPr>
                      <w:color w:val="000000"/>
                    </w:rPr>
                    <w:t xml:space="preserve"> «___»_______20__ года,</w:t>
                  </w:r>
                </w:p>
                <w:p w14:paraId="10661370" w14:textId="77777777" w:rsidR="00237DC4" w:rsidRPr="00331625" w:rsidRDefault="00237DC4" w:rsidP="00237DC4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331625">
                    <w:rPr>
                      <w:color w:val="000000"/>
                    </w:rPr>
                    <w:t>протокол № ________.</w:t>
                  </w:r>
                </w:p>
                <w:p w14:paraId="37046496" w14:textId="77777777" w:rsidR="00237DC4" w:rsidRPr="00331625" w:rsidRDefault="00237DC4" w:rsidP="00237DC4">
                  <w:pPr>
                    <w:spacing w:after="0"/>
                    <w:rPr>
                      <w:color w:val="000000"/>
                    </w:rPr>
                  </w:pPr>
                </w:p>
                <w:p w14:paraId="3E93B179" w14:textId="77777777" w:rsidR="00237DC4" w:rsidRPr="00331625" w:rsidRDefault="00237DC4" w:rsidP="00237DC4">
                  <w:pPr>
                    <w:spacing w:after="0"/>
                    <w:rPr>
                      <w:color w:val="000000"/>
                    </w:rPr>
                  </w:pPr>
                  <w:r w:rsidRPr="00331625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430C46C6" w14:textId="77777777" w:rsidR="00237DC4" w:rsidRPr="00331625" w:rsidRDefault="00237DC4" w:rsidP="00237DC4">
                  <w:pPr>
                    <w:spacing w:after="0"/>
                  </w:pPr>
                  <w:r w:rsidRPr="00331625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4903EF46" w14:textId="77777777" w:rsidR="00237DC4" w:rsidRPr="00331625" w:rsidRDefault="00237DC4" w:rsidP="00237DC4">
                  <w:pPr>
                    <w:jc w:val="right"/>
                    <w:rPr>
                      <w:i/>
                    </w:rPr>
                  </w:pPr>
                  <w:r w:rsidRPr="00331625">
                    <w:rPr>
                      <w:i/>
                    </w:rPr>
                    <w:t>УТВЕРЖДАЮ</w:t>
                  </w:r>
                </w:p>
                <w:p w14:paraId="36FF2600" w14:textId="77777777" w:rsidR="00237DC4" w:rsidRPr="00331625" w:rsidRDefault="00237DC4" w:rsidP="00237DC4">
                  <w:pPr>
                    <w:jc w:val="right"/>
                    <w:rPr>
                      <w:i/>
                    </w:rPr>
                  </w:pPr>
                  <w:r w:rsidRPr="00331625">
                    <w:rPr>
                      <w:i/>
                    </w:rPr>
                    <w:t>Проректор по учебной работе ПСТБИ</w:t>
                  </w:r>
                </w:p>
                <w:p w14:paraId="7561921B" w14:textId="77777777" w:rsidR="00237DC4" w:rsidRPr="00331625" w:rsidRDefault="00237DC4" w:rsidP="00237DC4">
                  <w:pPr>
                    <w:jc w:val="right"/>
                    <w:rPr>
                      <w:i/>
                    </w:rPr>
                  </w:pPr>
                  <w:r w:rsidRPr="00331625">
                    <w:rPr>
                      <w:i/>
                    </w:rPr>
                    <w:t>_____________ / прот. Николай Емельянов /</w:t>
                  </w:r>
                </w:p>
                <w:p w14:paraId="3B2F1A48" w14:textId="77777777" w:rsidR="00237DC4" w:rsidRPr="00331625" w:rsidRDefault="00237DC4" w:rsidP="00237DC4">
                  <w:pPr>
                    <w:jc w:val="right"/>
                    <w:rPr>
                      <w:i/>
                    </w:rPr>
                  </w:pPr>
                  <w:r w:rsidRPr="00331625">
                    <w:rPr>
                      <w:i/>
                    </w:rPr>
                    <w:t>«_____» _________________ 20__ г.</w:t>
                  </w:r>
                </w:p>
                <w:p w14:paraId="19101B65" w14:textId="77777777" w:rsidR="00237DC4" w:rsidRPr="00331625" w:rsidRDefault="00237DC4" w:rsidP="00237DC4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19F7A000" w14:textId="77777777" w:rsidR="00237DC4" w:rsidRPr="00331625" w:rsidRDefault="00237DC4" w:rsidP="00237DC4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1E89B83C" w14:textId="77777777" w:rsidR="00237DC4" w:rsidRPr="00D76F6E" w:rsidRDefault="00237DC4" w:rsidP="00237DC4">
            <w:pPr>
              <w:jc w:val="center"/>
              <w:rPr>
                <w:i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237DC4" w:rsidRPr="00331625" w14:paraId="0026E882" w14:textId="77777777" w:rsidTr="00594DE1">
              <w:tc>
                <w:tcPr>
                  <w:tcW w:w="4785" w:type="dxa"/>
                </w:tcPr>
                <w:p w14:paraId="13EC6F74" w14:textId="77777777" w:rsidR="00237DC4" w:rsidRPr="00331625" w:rsidRDefault="00237DC4" w:rsidP="00237DC4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331625">
                    <w:rPr>
                      <w:color w:val="000000"/>
                    </w:rPr>
                    <w:t>Принята</w:t>
                  </w:r>
                </w:p>
                <w:p w14:paraId="707C6757" w14:textId="77777777" w:rsidR="00237DC4" w:rsidRPr="00331625" w:rsidRDefault="00237DC4" w:rsidP="00237DC4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331625">
                    <w:rPr>
                      <w:color w:val="000000"/>
                    </w:rPr>
                    <w:t>на заседании кафедры</w:t>
                  </w:r>
                </w:p>
                <w:p w14:paraId="6F956944" w14:textId="77777777" w:rsidR="00237DC4" w:rsidRPr="00331625" w:rsidRDefault="00237DC4" w:rsidP="00237DC4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331625">
                    <w:rPr>
                      <w:color w:val="000000"/>
                    </w:rPr>
                    <w:t xml:space="preserve"> «___»_______20__ года,</w:t>
                  </w:r>
                </w:p>
                <w:p w14:paraId="51F44EDD" w14:textId="77777777" w:rsidR="00237DC4" w:rsidRPr="00331625" w:rsidRDefault="00237DC4" w:rsidP="00237DC4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331625">
                    <w:rPr>
                      <w:color w:val="000000"/>
                    </w:rPr>
                    <w:t>протокол № ________.</w:t>
                  </w:r>
                </w:p>
                <w:p w14:paraId="24824330" w14:textId="77777777" w:rsidR="00237DC4" w:rsidRPr="00331625" w:rsidRDefault="00237DC4" w:rsidP="00237DC4">
                  <w:pPr>
                    <w:spacing w:after="0"/>
                    <w:rPr>
                      <w:color w:val="000000"/>
                    </w:rPr>
                  </w:pPr>
                </w:p>
                <w:p w14:paraId="3458462E" w14:textId="77777777" w:rsidR="00237DC4" w:rsidRPr="00331625" w:rsidRDefault="00237DC4" w:rsidP="00237DC4">
                  <w:pPr>
                    <w:spacing w:after="0"/>
                    <w:rPr>
                      <w:color w:val="000000"/>
                    </w:rPr>
                  </w:pPr>
                  <w:r w:rsidRPr="00331625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39891FF6" w14:textId="77777777" w:rsidR="00237DC4" w:rsidRPr="00331625" w:rsidRDefault="00237DC4" w:rsidP="00237DC4">
                  <w:pPr>
                    <w:spacing w:after="0"/>
                  </w:pPr>
                  <w:r w:rsidRPr="00331625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5C9C049F" w14:textId="77777777" w:rsidR="00237DC4" w:rsidRPr="00331625" w:rsidRDefault="00237DC4" w:rsidP="00237DC4">
                  <w:pPr>
                    <w:jc w:val="right"/>
                    <w:rPr>
                      <w:i/>
                    </w:rPr>
                  </w:pPr>
                  <w:r w:rsidRPr="00331625">
                    <w:rPr>
                      <w:i/>
                    </w:rPr>
                    <w:t>УТВЕРЖДАЮ</w:t>
                  </w:r>
                </w:p>
                <w:p w14:paraId="686A22F3" w14:textId="77777777" w:rsidR="00237DC4" w:rsidRPr="00331625" w:rsidRDefault="00237DC4" w:rsidP="00237DC4">
                  <w:pPr>
                    <w:jc w:val="right"/>
                    <w:rPr>
                      <w:i/>
                    </w:rPr>
                  </w:pPr>
                  <w:r w:rsidRPr="00331625">
                    <w:rPr>
                      <w:i/>
                    </w:rPr>
                    <w:t>Проректор по учебной работе ПСТБИ</w:t>
                  </w:r>
                </w:p>
                <w:p w14:paraId="4ACBA04A" w14:textId="77777777" w:rsidR="00237DC4" w:rsidRPr="00331625" w:rsidRDefault="00237DC4" w:rsidP="00237DC4">
                  <w:pPr>
                    <w:jc w:val="right"/>
                    <w:rPr>
                      <w:i/>
                    </w:rPr>
                  </w:pPr>
                  <w:r w:rsidRPr="00331625">
                    <w:rPr>
                      <w:i/>
                    </w:rPr>
                    <w:t>_____________ / прот. Николай Емельянов /</w:t>
                  </w:r>
                </w:p>
                <w:p w14:paraId="00D112D3" w14:textId="77777777" w:rsidR="00237DC4" w:rsidRPr="00331625" w:rsidRDefault="00237DC4" w:rsidP="00237DC4">
                  <w:pPr>
                    <w:jc w:val="right"/>
                    <w:rPr>
                      <w:i/>
                    </w:rPr>
                  </w:pPr>
                  <w:r w:rsidRPr="00331625">
                    <w:rPr>
                      <w:i/>
                    </w:rPr>
                    <w:t>«_____» _________________ 20__ г.</w:t>
                  </w:r>
                </w:p>
                <w:p w14:paraId="6FCBD741" w14:textId="77777777" w:rsidR="00237DC4" w:rsidRPr="00331625" w:rsidRDefault="00237DC4" w:rsidP="00237DC4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7A0DD810" w14:textId="77777777" w:rsidR="00237DC4" w:rsidRPr="00331625" w:rsidRDefault="00237DC4" w:rsidP="00237DC4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246D9D0E" w14:textId="77777777" w:rsidR="00237DC4" w:rsidRPr="00D76F6E" w:rsidRDefault="00237DC4" w:rsidP="00237DC4">
            <w:pPr>
              <w:pStyle w:val="3"/>
              <w:keepLines/>
              <w:spacing w:line="276" w:lineRule="auto"/>
              <w:ind w:left="72"/>
              <w:jc w:val="center"/>
              <w:rPr>
                <w:bCs/>
                <w:i/>
                <w:iCs w:val="0"/>
              </w:rPr>
            </w:pPr>
          </w:p>
        </w:tc>
      </w:tr>
    </w:tbl>
    <w:p w14:paraId="500535F8" w14:textId="77777777" w:rsidR="00E33255" w:rsidRPr="00D76F6E" w:rsidRDefault="00E33255" w:rsidP="00D76F6E">
      <w:pPr>
        <w:jc w:val="center"/>
      </w:pPr>
    </w:p>
    <w:p w14:paraId="72F44F7F" w14:textId="77777777" w:rsidR="00280538" w:rsidRPr="00D76F6E" w:rsidRDefault="00280538" w:rsidP="00D76F6E">
      <w:pPr>
        <w:jc w:val="center"/>
      </w:pPr>
    </w:p>
    <w:p w14:paraId="449C722F" w14:textId="77777777" w:rsidR="00280538" w:rsidRPr="00D76F6E" w:rsidRDefault="00280538" w:rsidP="00237DC4"/>
    <w:p w14:paraId="40D558BB" w14:textId="77777777" w:rsidR="00E33255" w:rsidRPr="00D76F6E" w:rsidRDefault="00E33255" w:rsidP="00D76F6E">
      <w:pPr>
        <w:jc w:val="center"/>
      </w:pPr>
      <w:r w:rsidRPr="00D76F6E">
        <w:t>РАБОЧАЯ ПРОГРАММА ДИСЦИПЛИНЫ</w:t>
      </w:r>
    </w:p>
    <w:p w14:paraId="53B9C7BD" w14:textId="77777777" w:rsidR="00E33255" w:rsidRPr="00D76F6E" w:rsidRDefault="009E6D78" w:rsidP="00D76F6E">
      <w:pPr>
        <w:jc w:val="center"/>
        <w:rPr>
          <w:b/>
          <w:i/>
          <w:spacing w:val="-2"/>
        </w:rPr>
      </w:pPr>
      <w:r w:rsidRPr="00D76F6E">
        <w:rPr>
          <w:b/>
        </w:rPr>
        <w:t>Э</w:t>
      </w:r>
      <w:r w:rsidR="001F6F0F" w:rsidRPr="00D76F6E">
        <w:rPr>
          <w:b/>
        </w:rPr>
        <w:t>КЗЕГЕЗА</w:t>
      </w:r>
      <w:r w:rsidR="00E33255" w:rsidRPr="00D76F6E">
        <w:rPr>
          <w:b/>
        </w:rPr>
        <w:t xml:space="preserve"> НОВОГО ЗАВЕТА (ЧЕТВЕРОЕВАНГЕЛИЕ)</w:t>
      </w:r>
    </w:p>
    <w:p w14:paraId="19307448" w14:textId="77777777" w:rsidR="00E33255" w:rsidRPr="00D76F6E" w:rsidRDefault="00E33255" w:rsidP="00D76F6E">
      <w:pPr>
        <w:jc w:val="center"/>
      </w:pPr>
    </w:p>
    <w:p w14:paraId="72E9A0BB" w14:textId="77777777" w:rsidR="00280538" w:rsidRPr="00D76F6E" w:rsidRDefault="00280538" w:rsidP="00D76F6E">
      <w:pPr>
        <w:jc w:val="center"/>
      </w:pPr>
    </w:p>
    <w:p w14:paraId="07C81714" w14:textId="77777777" w:rsidR="00E33255" w:rsidRPr="00D76F6E" w:rsidRDefault="00E33255" w:rsidP="00D76F6E">
      <w:pPr>
        <w:jc w:val="center"/>
      </w:pPr>
      <w:r w:rsidRPr="00D76F6E">
        <w:t>Основная образовательная программа:</w:t>
      </w:r>
      <w:r w:rsidRPr="00D76F6E">
        <w:rPr>
          <w:b/>
        </w:rPr>
        <w:t xml:space="preserve"> </w:t>
      </w:r>
      <w:r w:rsidRPr="00D76F6E">
        <w:rPr>
          <w:b/>
          <w:i/>
        </w:rPr>
        <w:t>Подготовка служителей и религиозного персонала православного вероисповедания</w:t>
      </w:r>
    </w:p>
    <w:p w14:paraId="222A1888" w14:textId="77777777" w:rsidR="00E33255" w:rsidRPr="00D76F6E" w:rsidRDefault="00E33255" w:rsidP="00D76F6E">
      <w:pPr>
        <w:jc w:val="center"/>
        <w:rPr>
          <w:color w:val="244061"/>
        </w:rPr>
      </w:pPr>
      <w:r w:rsidRPr="00D76F6E">
        <w:t>Квалификация выпускника</w:t>
      </w:r>
      <w:r w:rsidRPr="00D76F6E">
        <w:rPr>
          <w:i/>
        </w:rPr>
        <w:t xml:space="preserve">: </w:t>
      </w:r>
      <w:r w:rsidRPr="00D76F6E">
        <w:rPr>
          <w:b/>
          <w:i/>
        </w:rPr>
        <w:t>бакалавр богословия</w:t>
      </w:r>
    </w:p>
    <w:p w14:paraId="43FBF113" w14:textId="77777777" w:rsidR="00E33255" w:rsidRPr="00D76F6E" w:rsidRDefault="00E33255" w:rsidP="00D76F6E">
      <w:pPr>
        <w:jc w:val="center"/>
      </w:pPr>
      <w:r w:rsidRPr="00D76F6E">
        <w:t xml:space="preserve">Форма обучения: </w:t>
      </w:r>
      <w:r w:rsidRPr="00D76F6E">
        <w:rPr>
          <w:b/>
          <w:i/>
        </w:rPr>
        <w:t>очная</w:t>
      </w:r>
    </w:p>
    <w:p w14:paraId="747DB5E9" w14:textId="67C34B98" w:rsidR="00280538" w:rsidRDefault="00280538" w:rsidP="00237DC4"/>
    <w:p w14:paraId="4A37F2A4" w14:textId="77777777" w:rsidR="00237DC4" w:rsidRPr="00D76F6E" w:rsidRDefault="00237DC4" w:rsidP="00237DC4"/>
    <w:p w14:paraId="15B89ED0" w14:textId="77777777" w:rsidR="00280538" w:rsidRPr="00D76F6E" w:rsidRDefault="00280538" w:rsidP="00D76F6E">
      <w:pPr>
        <w:jc w:val="center"/>
      </w:pPr>
    </w:p>
    <w:p w14:paraId="66B14C14" w14:textId="77777777" w:rsidR="00280538" w:rsidRPr="00D76F6E" w:rsidRDefault="00280538" w:rsidP="00D76F6E">
      <w:pPr>
        <w:jc w:val="center"/>
      </w:pPr>
    </w:p>
    <w:p w14:paraId="3AC09626" w14:textId="77777777" w:rsidR="00E33255" w:rsidRPr="00D76F6E" w:rsidRDefault="00E33255" w:rsidP="00D76F6E">
      <w:pPr>
        <w:jc w:val="center"/>
      </w:pPr>
    </w:p>
    <w:p w14:paraId="094D0574" w14:textId="29F898D6" w:rsidR="005F01B2" w:rsidRPr="00D76F6E" w:rsidRDefault="00E33255" w:rsidP="00D76F6E">
      <w:pPr>
        <w:widowControl w:val="0"/>
        <w:jc w:val="center"/>
      </w:pPr>
      <w:r w:rsidRPr="00D76F6E">
        <w:t>Москва, 20</w:t>
      </w:r>
      <w:r w:rsidR="00756D0C" w:rsidRPr="00D76F6E">
        <w:t>2</w:t>
      </w:r>
      <w:r w:rsidR="00237DC4">
        <w:rPr>
          <w:lang w:val="en-US"/>
        </w:rPr>
        <w:t>1</w:t>
      </w:r>
      <w:r w:rsidRPr="00D76F6E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961946532"/>
        <w:docPartObj>
          <w:docPartGallery w:val="Table of Contents"/>
          <w:docPartUnique/>
        </w:docPartObj>
      </w:sdtPr>
      <w:sdtEndPr/>
      <w:sdtContent>
        <w:p w14:paraId="6AD6D7DA" w14:textId="77777777" w:rsidR="005F01B2" w:rsidRPr="00D76F6E" w:rsidRDefault="005F01B2" w:rsidP="00D76F6E">
          <w:pPr>
            <w:pStyle w:val="ae"/>
            <w:spacing w:before="0"/>
            <w:jc w:val="both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D76F6E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14:paraId="4F23C68C" w14:textId="77777777" w:rsidR="00D76F6E" w:rsidRPr="00D76F6E" w:rsidRDefault="00AD21CD" w:rsidP="00D76F6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r w:rsidRPr="00D76F6E">
            <w:fldChar w:fldCharType="begin"/>
          </w:r>
          <w:r w:rsidR="005F01B2" w:rsidRPr="00D76F6E">
            <w:instrText xml:space="preserve"> TOC \o "1-3" \h \z \u </w:instrText>
          </w:r>
          <w:r w:rsidRPr="00D76F6E">
            <w:fldChar w:fldCharType="separate"/>
          </w:r>
          <w:hyperlink w:anchor="_Toc54189160" w:history="1">
            <w:r w:rsidR="00D76F6E" w:rsidRPr="00D76F6E">
              <w:rPr>
                <w:rStyle w:val="a5"/>
                <w:noProof/>
              </w:rPr>
              <w:t>Цели дисциплины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60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 w:rsidR="00AF083A">
              <w:rPr>
                <w:noProof/>
                <w:webHidden/>
              </w:rPr>
              <w:t>3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14:paraId="2A84C88B" w14:textId="77777777" w:rsidR="00D76F6E" w:rsidRPr="00D76F6E" w:rsidRDefault="0052120B" w:rsidP="00D76F6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61" w:history="1">
            <w:r w:rsidR="00D76F6E" w:rsidRPr="00D76F6E">
              <w:rPr>
                <w:rStyle w:val="a5"/>
                <w:noProof/>
              </w:rPr>
              <w:t>Место дисциплины в структуре основной образовательной программы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61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 w:rsidR="00AF083A">
              <w:rPr>
                <w:noProof/>
                <w:webHidden/>
              </w:rPr>
              <w:t>3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14:paraId="430E549D" w14:textId="77777777" w:rsidR="00D76F6E" w:rsidRPr="00D76F6E" w:rsidRDefault="0052120B" w:rsidP="00D76F6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62" w:history="1">
            <w:r w:rsidR="00D76F6E" w:rsidRPr="00D76F6E">
              <w:rPr>
                <w:rStyle w:val="a5"/>
                <w:noProof/>
              </w:rPr>
              <w:t>Планируемые результаты освоения дисциплины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62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 w:rsidR="00AF083A">
              <w:rPr>
                <w:noProof/>
                <w:webHidden/>
              </w:rPr>
              <w:t>3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14:paraId="17D0D5E4" w14:textId="77777777" w:rsidR="00D76F6E" w:rsidRPr="00D76F6E" w:rsidRDefault="0052120B" w:rsidP="00D76F6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63" w:history="1">
            <w:r w:rsidR="00D76F6E" w:rsidRPr="00D76F6E">
              <w:rPr>
                <w:rStyle w:val="a5"/>
                <w:noProof/>
              </w:rPr>
              <w:t>Компетенция, формируемая дисциплиной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63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 w:rsidR="00AF083A">
              <w:rPr>
                <w:noProof/>
                <w:webHidden/>
              </w:rPr>
              <w:t>3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14:paraId="41AA50EA" w14:textId="77777777" w:rsidR="00D76F6E" w:rsidRPr="00D76F6E" w:rsidRDefault="0052120B" w:rsidP="00D76F6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64" w:history="1">
            <w:r w:rsidR="00D76F6E" w:rsidRPr="00D76F6E">
              <w:rPr>
                <w:rStyle w:val="a5"/>
                <w:noProof/>
              </w:rPr>
              <w:t>Этапы освоения компетенции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64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 w:rsidR="00AF083A">
              <w:rPr>
                <w:noProof/>
                <w:webHidden/>
              </w:rPr>
              <w:t>3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14:paraId="3DEEE69E" w14:textId="77777777" w:rsidR="00D76F6E" w:rsidRPr="00D76F6E" w:rsidRDefault="0052120B" w:rsidP="00D76F6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65" w:history="1">
            <w:r w:rsidR="00D76F6E" w:rsidRPr="00D76F6E">
              <w:rPr>
                <w:rStyle w:val="a5"/>
                <w:noProof/>
              </w:rPr>
              <w:t>Знания, умения, навыки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65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 w:rsidR="00AF083A">
              <w:rPr>
                <w:noProof/>
                <w:webHidden/>
              </w:rPr>
              <w:t>4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14:paraId="11120B6D" w14:textId="77777777" w:rsidR="00D76F6E" w:rsidRPr="00D76F6E" w:rsidRDefault="0052120B" w:rsidP="00D76F6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66" w:history="1">
            <w:r w:rsidR="00D76F6E" w:rsidRPr="00D76F6E">
              <w:rPr>
                <w:rStyle w:val="a5"/>
                <w:noProof/>
              </w:rPr>
              <w:t>Объем дисциплины и виды учебных работ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66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 w:rsidR="00AF083A">
              <w:rPr>
                <w:noProof/>
                <w:webHidden/>
              </w:rPr>
              <w:t>6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14:paraId="7C4D07C5" w14:textId="77777777" w:rsidR="00D76F6E" w:rsidRPr="00D76F6E" w:rsidRDefault="0052120B" w:rsidP="00D76F6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67" w:history="1">
            <w:r w:rsidR="00D76F6E" w:rsidRPr="00D76F6E">
              <w:rPr>
                <w:rStyle w:val="a5"/>
                <w:noProof/>
              </w:rPr>
              <w:t>Тематический план дисциплины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67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 w:rsidR="00AF083A">
              <w:rPr>
                <w:noProof/>
                <w:webHidden/>
              </w:rPr>
              <w:t>6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14:paraId="32301318" w14:textId="77777777" w:rsidR="00D76F6E" w:rsidRPr="00D76F6E" w:rsidRDefault="0052120B" w:rsidP="00D76F6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68" w:history="1">
            <w:r w:rsidR="00D76F6E" w:rsidRPr="00D76F6E">
              <w:rPr>
                <w:rStyle w:val="a5"/>
                <w:noProof/>
              </w:rPr>
              <w:t>Перечень учебно-методического обеспечения самостоятельной работы обучающихся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68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 w:rsidR="00AF083A">
              <w:rPr>
                <w:noProof/>
                <w:webHidden/>
              </w:rPr>
              <w:t>6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14:paraId="79594360" w14:textId="77777777" w:rsidR="00D76F6E" w:rsidRPr="00D76F6E" w:rsidRDefault="0052120B" w:rsidP="00D76F6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69" w:history="1">
            <w:r w:rsidR="00D76F6E" w:rsidRPr="00D76F6E">
              <w:rPr>
                <w:rStyle w:val="a5"/>
                <w:noProof/>
              </w:rPr>
              <w:t>Фонд оценочных средств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69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 w:rsidR="00AF083A">
              <w:rPr>
                <w:noProof/>
                <w:webHidden/>
              </w:rPr>
              <w:t>7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14:paraId="707ABAE6" w14:textId="77777777" w:rsidR="00D76F6E" w:rsidRPr="00D76F6E" w:rsidRDefault="0052120B" w:rsidP="00D76F6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70" w:history="1">
            <w:r w:rsidR="00D76F6E" w:rsidRPr="00D76F6E">
              <w:rPr>
                <w:rStyle w:val="a5"/>
                <w:noProof/>
              </w:rPr>
              <w:t>Информация о фонде оценочных средств и контролируемой компетенции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70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 w:rsidR="00AF083A">
              <w:rPr>
                <w:noProof/>
                <w:webHidden/>
              </w:rPr>
              <w:t>7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14:paraId="2F6101AB" w14:textId="77777777" w:rsidR="00D76F6E" w:rsidRPr="00D76F6E" w:rsidRDefault="0052120B" w:rsidP="00D76F6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71" w:history="1">
            <w:r w:rsidR="00D76F6E" w:rsidRPr="00D76F6E">
              <w:rPr>
                <w:rStyle w:val="a5"/>
                <w:noProof/>
              </w:rPr>
              <w:t>Показатели оценивания поэтапного освоения компетенции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71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 w:rsidR="00AF083A">
              <w:rPr>
                <w:noProof/>
                <w:webHidden/>
              </w:rPr>
              <w:t>7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14:paraId="3789B731" w14:textId="77777777" w:rsidR="00D76F6E" w:rsidRPr="00D76F6E" w:rsidRDefault="0052120B" w:rsidP="00D76F6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72" w:history="1">
            <w:r w:rsidR="00D76F6E" w:rsidRPr="00D76F6E">
              <w:rPr>
                <w:rStyle w:val="a5"/>
                <w:noProof/>
              </w:rPr>
              <w:t>Вопросы для проведения промежуточной аттестации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72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 w:rsidR="00AF083A">
              <w:rPr>
                <w:noProof/>
                <w:webHidden/>
              </w:rPr>
              <w:t>7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14:paraId="3945A3E0" w14:textId="77777777" w:rsidR="00D76F6E" w:rsidRPr="00D76F6E" w:rsidRDefault="0052120B" w:rsidP="00D76F6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73" w:history="1">
            <w:r w:rsidR="00D76F6E" w:rsidRPr="00D76F6E">
              <w:rPr>
                <w:rStyle w:val="a5"/>
                <w:noProof/>
              </w:rPr>
              <w:t>Критерии оценивания основного этапа освоения компетенции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73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 w:rsidR="00AF083A">
              <w:rPr>
                <w:noProof/>
                <w:webHidden/>
              </w:rPr>
              <w:t>8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14:paraId="3FAC9062" w14:textId="77777777" w:rsidR="00D76F6E" w:rsidRPr="00D76F6E" w:rsidRDefault="0052120B" w:rsidP="00D76F6E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74" w:history="1">
            <w:r w:rsidR="00D76F6E" w:rsidRPr="00D76F6E">
              <w:rPr>
                <w:rStyle w:val="a5"/>
                <w:noProof/>
              </w:rPr>
              <w:t>Критерии оценивания устных опросов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74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 w:rsidR="00AF083A">
              <w:rPr>
                <w:noProof/>
                <w:webHidden/>
              </w:rPr>
              <w:t>8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14:paraId="5A2BC86E" w14:textId="77777777" w:rsidR="00D76F6E" w:rsidRPr="00D76F6E" w:rsidRDefault="0052120B" w:rsidP="00D76F6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75" w:history="1">
            <w:r w:rsidR="00D76F6E" w:rsidRPr="00D76F6E">
              <w:rPr>
                <w:rStyle w:val="a5"/>
                <w:noProof/>
              </w:rPr>
              <w:t>Описание шкал оценивания основного этапа освоения компетенции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75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 w:rsidR="00AF083A">
              <w:rPr>
                <w:noProof/>
                <w:webHidden/>
              </w:rPr>
              <w:t>8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14:paraId="5CB51314" w14:textId="77777777" w:rsidR="00D76F6E" w:rsidRPr="00D76F6E" w:rsidRDefault="0052120B" w:rsidP="00D76F6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76" w:history="1">
            <w:r w:rsidR="00D76F6E" w:rsidRPr="00D76F6E">
              <w:rPr>
                <w:rStyle w:val="a5"/>
                <w:noProof/>
              </w:rPr>
              <w:t>Средства оценивания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76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 w:rsidR="00AF083A">
              <w:rPr>
                <w:noProof/>
                <w:webHidden/>
              </w:rPr>
              <w:t>9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14:paraId="29A9CE6B" w14:textId="77777777" w:rsidR="00D76F6E" w:rsidRPr="00D76F6E" w:rsidRDefault="0052120B" w:rsidP="00D76F6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77" w:history="1">
            <w:r w:rsidR="00D76F6E" w:rsidRPr="00D76F6E">
              <w:rPr>
                <w:rStyle w:val="a5"/>
                <w:noProof/>
              </w:rPr>
              <w:t>Литература по дисциплине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77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 w:rsidR="00AF083A">
              <w:rPr>
                <w:noProof/>
                <w:webHidden/>
              </w:rPr>
              <w:t>10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14:paraId="7260A4C7" w14:textId="77777777" w:rsidR="00D76F6E" w:rsidRPr="00D76F6E" w:rsidRDefault="0052120B" w:rsidP="00D76F6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78" w:history="1">
            <w:r w:rsidR="00D76F6E" w:rsidRPr="00D76F6E">
              <w:rPr>
                <w:rStyle w:val="a5"/>
                <w:rFonts w:eastAsiaTheme="minorHAnsi"/>
                <w:noProof/>
              </w:rPr>
              <w:t>Обязательная литература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78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 w:rsidR="00AF083A">
              <w:rPr>
                <w:noProof/>
                <w:webHidden/>
              </w:rPr>
              <w:t>10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14:paraId="009E5232" w14:textId="77777777" w:rsidR="00D76F6E" w:rsidRPr="00D76F6E" w:rsidRDefault="0052120B" w:rsidP="00D76F6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79" w:history="1">
            <w:r w:rsidR="00D76F6E" w:rsidRPr="00D76F6E">
              <w:rPr>
                <w:rStyle w:val="a5"/>
                <w:rFonts w:eastAsiaTheme="minorHAnsi"/>
                <w:noProof/>
              </w:rPr>
              <w:t>Дополнительная литература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79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 w:rsidR="00AF083A">
              <w:rPr>
                <w:noProof/>
                <w:webHidden/>
              </w:rPr>
              <w:t>10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14:paraId="54C3EADB" w14:textId="77777777" w:rsidR="00D76F6E" w:rsidRPr="00D76F6E" w:rsidRDefault="0052120B" w:rsidP="00D76F6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80" w:history="1">
            <w:r w:rsidR="00D76F6E" w:rsidRPr="00D76F6E">
              <w:rPr>
                <w:rStyle w:val="a5"/>
                <w:noProof/>
              </w:rPr>
              <w:t>Интернет-ресурсы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80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 w:rsidR="00AF083A">
              <w:rPr>
                <w:noProof/>
                <w:webHidden/>
              </w:rPr>
              <w:t>11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14:paraId="7B15B138" w14:textId="77777777" w:rsidR="00D76F6E" w:rsidRPr="00D76F6E" w:rsidRDefault="0052120B" w:rsidP="00D76F6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81" w:history="1">
            <w:r w:rsidR="00D76F6E" w:rsidRPr="00D76F6E">
              <w:rPr>
                <w:rStyle w:val="a5"/>
                <w:noProof/>
              </w:rPr>
              <w:t>Методические указания для освоения дисциплины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81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 w:rsidR="00AF083A">
              <w:rPr>
                <w:noProof/>
                <w:webHidden/>
              </w:rPr>
              <w:t>11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14:paraId="0A3C9899" w14:textId="77777777" w:rsidR="00D76F6E" w:rsidRPr="00D76F6E" w:rsidRDefault="0052120B" w:rsidP="00D76F6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82" w:history="1">
            <w:r w:rsidR="00D76F6E" w:rsidRPr="00D76F6E">
              <w:rPr>
                <w:rStyle w:val="a5"/>
                <w:noProof/>
              </w:rPr>
              <w:t>Материально-техническая база  для осуществления образовательного процесса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82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 w:rsidR="00AF083A">
              <w:rPr>
                <w:noProof/>
                <w:webHidden/>
              </w:rPr>
              <w:t>11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14:paraId="51B6E4BF" w14:textId="77777777" w:rsidR="005F01B2" w:rsidRPr="00D76F6E" w:rsidRDefault="00AD21CD" w:rsidP="00D76F6E">
          <w:pPr>
            <w:ind w:firstLine="403"/>
            <w:jc w:val="both"/>
          </w:pPr>
          <w:r w:rsidRPr="00D76F6E">
            <w:rPr>
              <w:b/>
              <w:bCs/>
            </w:rPr>
            <w:fldChar w:fldCharType="end"/>
          </w:r>
        </w:p>
      </w:sdtContent>
    </w:sdt>
    <w:p w14:paraId="707251F2" w14:textId="77777777" w:rsidR="005F01B2" w:rsidRPr="00D76F6E" w:rsidRDefault="005F01B2" w:rsidP="00D76F6E">
      <w:pPr>
        <w:pStyle w:val="1"/>
        <w:spacing w:line="276" w:lineRule="auto"/>
        <w:jc w:val="both"/>
        <w:rPr>
          <w:szCs w:val="24"/>
        </w:rPr>
      </w:pPr>
    </w:p>
    <w:p w14:paraId="6CBE9398" w14:textId="77777777" w:rsidR="005F01B2" w:rsidRPr="00D76F6E" w:rsidRDefault="005F01B2" w:rsidP="00D76F6E">
      <w:pPr>
        <w:jc w:val="both"/>
      </w:pPr>
    </w:p>
    <w:p w14:paraId="66311099" w14:textId="77777777" w:rsidR="005F01B2" w:rsidRPr="00D76F6E" w:rsidRDefault="005F01B2" w:rsidP="00D76F6E">
      <w:pPr>
        <w:jc w:val="both"/>
      </w:pPr>
    </w:p>
    <w:p w14:paraId="0356AA75" w14:textId="77777777" w:rsidR="005F01B2" w:rsidRPr="00D76F6E" w:rsidRDefault="005F01B2" w:rsidP="00D76F6E">
      <w:pPr>
        <w:jc w:val="both"/>
      </w:pPr>
    </w:p>
    <w:p w14:paraId="2ED5FB0F" w14:textId="77777777" w:rsidR="005F01B2" w:rsidRPr="00D76F6E" w:rsidRDefault="005F01B2" w:rsidP="00D76F6E">
      <w:pPr>
        <w:jc w:val="both"/>
      </w:pPr>
    </w:p>
    <w:p w14:paraId="620D3CE6" w14:textId="77777777" w:rsidR="005F01B2" w:rsidRPr="00D76F6E" w:rsidRDefault="005F01B2" w:rsidP="00D76F6E">
      <w:pPr>
        <w:pStyle w:val="1"/>
        <w:spacing w:line="276" w:lineRule="auto"/>
        <w:jc w:val="both"/>
        <w:rPr>
          <w:szCs w:val="24"/>
          <w:lang w:val="ru-RU"/>
        </w:rPr>
      </w:pPr>
      <w:bookmarkStart w:id="0" w:name="_Toc54189160"/>
      <w:r w:rsidRPr="00D76F6E">
        <w:rPr>
          <w:szCs w:val="24"/>
          <w:lang w:val="ru-RU"/>
        </w:rPr>
        <w:lastRenderedPageBreak/>
        <w:t>Цели дисциплины</w:t>
      </w:r>
      <w:bookmarkEnd w:id="0"/>
    </w:p>
    <w:p w14:paraId="30E62437" w14:textId="77777777" w:rsidR="005F01B2" w:rsidRPr="00D76F6E" w:rsidRDefault="005F01B2" w:rsidP="00D76F6E">
      <w:pPr>
        <w:jc w:val="both"/>
      </w:pPr>
      <w:r w:rsidRPr="00D76F6E">
        <w:t>Изучение Евангельской истории в параллельном изложении четырех Евангелий с характеристикой особенностей повествования каждого из них.</w:t>
      </w:r>
      <w:r w:rsidRPr="00D76F6E">
        <w:rPr>
          <w:b/>
        </w:rPr>
        <w:t xml:space="preserve"> </w:t>
      </w:r>
    </w:p>
    <w:p w14:paraId="08081199" w14:textId="77777777" w:rsidR="005F01B2" w:rsidRPr="00D76F6E" w:rsidRDefault="005F01B2" w:rsidP="00D76F6E">
      <w:pPr>
        <w:jc w:val="both"/>
      </w:pPr>
      <w:r w:rsidRPr="00D76F6E">
        <w:t>Знакомство со всеми евангельск</w:t>
      </w:r>
      <w:r w:rsidR="006C2672" w:rsidRPr="00D76F6E">
        <w:t>и</w:t>
      </w:r>
      <w:r w:rsidRPr="00D76F6E">
        <w:t>ми событиями, содержанием и контекстом притч, бесед Господа, Его учением о Царстве Небесном, о спасении, молитве, посте, покаянии, богатстве, отношениях с ближними и с миром.</w:t>
      </w:r>
    </w:p>
    <w:p w14:paraId="3897D63A" w14:textId="77777777" w:rsidR="005F01B2" w:rsidRPr="00D76F6E" w:rsidRDefault="005F01B2" w:rsidP="00D76F6E">
      <w:pPr>
        <w:jc w:val="both"/>
      </w:pPr>
      <w:r w:rsidRPr="00D76F6E">
        <w:t xml:space="preserve"> Усвоение толкований важнейших догматических бесед Иисуса Христа, основных притч и поучений; изречений, трудных для истолкования.</w:t>
      </w:r>
    </w:p>
    <w:p w14:paraId="34023907" w14:textId="77777777" w:rsidR="005F01B2" w:rsidRPr="00D76F6E" w:rsidRDefault="005F01B2" w:rsidP="00D76F6E">
      <w:pPr>
        <w:jc w:val="both"/>
      </w:pPr>
      <w:r w:rsidRPr="00D76F6E">
        <w:t xml:space="preserve"> Анализ параллельных мест Евангелия.</w:t>
      </w:r>
    </w:p>
    <w:p w14:paraId="54527FBC" w14:textId="77777777" w:rsidR="005F01B2" w:rsidRPr="00D76F6E" w:rsidRDefault="005F01B2" w:rsidP="00D76F6E">
      <w:pPr>
        <w:jc w:val="both"/>
      </w:pPr>
      <w:r w:rsidRPr="00D76F6E">
        <w:t xml:space="preserve"> Сопоставление повествований синоптических Евангелий с Евангелием от Иоанна.</w:t>
      </w:r>
    </w:p>
    <w:p w14:paraId="7BFB1FFE" w14:textId="77777777" w:rsidR="00E74CC6" w:rsidRPr="00D76F6E" w:rsidRDefault="00E74CC6" w:rsidP="00D76F6E">
      <w:pPr>
        <w:jc w:val="both"/>
      </w:pPr>
    </w:p>
    <w:p w14:paraId="6C074529" w14:textId="77777777" w:rsidR="00E74CC6" w:rsidRPr="00D76F6E" w:rsidRDefault="00E74CC6" w:rsidP="00D76F6E">
      <w:pPr>
        <w:pStyle w:val="1"/>
        <w:spacing w:line="276" w:lineRule="auto"/>
        <w:jc w:val="both"/>
        <w:rPr>
          <w:szCs w:val="24"/>
          <w:lang w:val="ru-RU"/>
        </w:rPr>
      </w:pPr>
      <w:bookmarkStart w:id="1" w:name="_Toc54189161"/>
      <w:r w:rsidRPr="00D76F6E">
        <w:rPr>
          <w:szCs w:val="24"/>
          <w:lang w:val="ru-RU"/>
        </w:rPr>
        <w:t>Место дисциплины в структуре основной образовательной программы</w:t>
      </w:r>
      <w:bookmarkEnd w:id="1"/>
    </w:p>
    <w:p w14:paraId="6DF539B1" w14:textId="77777777" w:rsidR="00E74CC6" w:rsidRPr="00D76F6E" w:rsidRDefault="00E74CC6" w:rsidP="00D76F6E">
      <w:pPr>
        <w:jc w:val="both"/>
      </w:pPr>
      <w:r w:rsidRPr="00D76F6E">
        <w:t xml:space="preserve">Дисциплина «Экзегеза Нового Завета (Четвероевангелие)» находится в </w:t>
      </w:r>
      <w:r w:rsidR="006C2672" w:rsidRPr="00D76F6E">
        <w:t>базовой</w:t>
      </w:r>
      <w:r w:rsidRPr="00D76F6E">
        <w:t xml:space="preserve"> части образовательной программы и относится к обязательным дисциплинам.</w:t>
      </w:r>
    </w:p>
    <w:p w14:paraId="73B3289E" w14:textId="77777777" w:rsidR="00E74CC6" w:rsidRPr="00D76F6E" w:rsidRDefault="00E74CC6" w:rsidP="00D76F6E">
      <w:pPr>
        <w:jc w:val="both"/>
      </w:pPr>
      <w:r w:rsidRPr="00D76F6E">
        <w:t xml:space="preserve">Курс предназначен для студентов, изучающих теологию. Он является основной базовой дисциплиной, теснейшим образом связанной с изучением целого ряда других богословских предметов – Священного Писания Ветхого Завета, Догматического, Нравственного и Сравнительного богословия, Истории Церкви, Канонического права и др. Предмет позволит студентам систематизировать имеющиеся у них разрозненные знания новозаветных текстов, а также увидеть в Св. Писании Нового Завета ядро всего церковного богословия, содержащее в себе, с одной стороны, развитие и завершение ряда ветхозаветных тем, а с другой стороны, представляющее собой основу позднейшей святоотеческой традиции. </w:t>
      </w:r>
    </w:p>
    <w:p w14:paraId="3B2A3633" w14:textId="77777777" w:rsidR="00E74CC6" w:rsidRPr="00D76F6E" w:rsidRDefault="00E74CC6" w:rsidP="00D76F6E">
      <w:pPr>
        <w:jc w:val="both"/>
        <w:rPr>
          <w:b/>
        </w:rPr>
      </w:pPr>
      <w:r w:rsidRPr="00D76F6E">
        <w:t>Данный учебный курс будет способствовать развитию у студентов приобретенных ранее в ходе изучения Четвероевангелия навыков в работе с источниками и специальной литературой.</w:t>
      </w:r>
    </w:p>
    <w:p w14:paraId="5D6E25A8" w14:textId="77777777" w:rsidR="00E74CC6" w:rsidRPr="00D76F6E" w:rsidRDefault="00E74CC6" w:rsidP="00D76F6E">
      <w:pPr>
        <w:jc w:val="both"/>
      </w:pPr>
    </w:p>
    <w:p w14:paraId="65A783C8" w14:textId="77777777" w:rsidR="00E74CC6" w:rsidRPr="00D76F6E" w:rsidRDefault="00E74CC6" w:rsidP="00D76F6E">
      <w:pPr>
        <w:pStyle w:val="1"/>
        <w:spacing w:line="276" w:lineRule="auto"/>
        <w:jc w:val="both"/>
        <w:rPr>
          <w:szCs w:val="24"/>
          <w:lang w:val="ru-RU"/>
        </w:rPr>
      </w:pPr>
      <w:bookmarkStart w:id="2" w:name="_Toc54189162"/>
      <w:r w:rsidRPr="00D76F6E">
        <w:rPr>
          <w:szCs w:val="24"/>
          <w:lang w:val="ru-RU"/>
        </w:rPr>
        <w:t>Планируемые результаты освоения дисциплины</w:t>
      </w:r>
      <w:bookmarkEnd w:id="2"/>
    </w:p>
    <w:p w14:paraId="6677831E" w14:textId="77777777" w:rsidR="005F01B2" w:rsidRPr="00D76F6E" w:rsidRDefault="005F01B2" w:rsidP="00D76F6E">
      <w:pPr>
        <w:pStyle w:val="2"/>
        <w:spacing w:before="0"/>
        <w:jc w:val="both"/>
        <w:rPr>
          <w:szCs w:val="24"/>
        </w:rPr>
      </w:pPr>
      <w:bookmarkStart w:id="3" w:name="_Toc474158824"/>
      <w:bookmarkStart w:id="4" w:name="_Toc474326336"/>
      <w:bookmarkStart w:id="5" w:name="_Toc54189163"/>
      <w:r w:rsidRPr="00D76F6E">
        <w:rPr>
          <w:szCs w:val="24"/>
        </w:rPr>
        <w:t>Компетенция, формируемая дисциплиной</w:t>
      </w:r>
      <w:bookmarkEnd w:id="3"/>
      <w:bookmarkEnd w:id="4"/>
      <w:bookmarkEnd w:id="5"/>
    </w:p>
    <w:p w14:paraId="11EE1295" w14:textId="5D3C049B" w:rsidR="005F01B2" w:rsidRPr="00D76F6E" w:rsidRDefault="005F01B2" w:rsidP="00D76F6E">
      <w:pPr>
        <w:jc w:val="both"/>
      </w:pPr>
      <w:bookmarkStart w:id="6" w:name="_Toc473664500"/>
      <w:bookmarkStart w:id="7" w:name="_Toc473718078"/>
      <w:bookmarkStart w:id="8" w:name="_Toc474158825"/>
      <w:bookmarkStart w:id="9" w:name="_Toc474326337"/>
      <w:r w:rsidRPr="00D76F6E">
        <w:t xml:space="preserve">Дисциплина «Экзегеза Нового Завета (Четвероевангелие)» призвана сформировать у обучающихся </w:t>
      </w:r>
      <w:r w:rsidR="00AD778B">
        <w:t>универсальну</w:t>
      </w:r>
      <w:r w:rsidRPr="00D76F6E">
        <w:t xml:space="preserve">ю компетенцию </w:t>
      </w:r>
      <w:r w:rsidR="00AD778B">
        <w:t>У</w:t>
      </w:r>
      <w:r w:rsidRPr="00D76F6E">
        <w:t>К-</w:t>
      </w:r>
      <w:r w:rsidR="00AD778B">
        <w:t>1</w:t>
      </w:r>
      <w:r w:rsidR="006C2672" w:rsidRPr="00D76F6E">
        <w:t xml:space="preserve">: </w:t>
      </w:r>
      <w:r w:rsidR="00AD778B" w:rsidRPr="00AD778B">
        <w:rPr>
          <w:rStyle w:val="211pt"/>
          <w:rFonts w:eastAsiaTheme="minorEastAsia"/>
          <w:sz w:val="24"/>
          <w:szCs w:val="24"/>
        </w:rPr>
        <w:t>способность осуществлять поиск, критический анализ и синтез информации в мировоззренческой и ценностной сфере, применять системный теологический подход для решения поставленных задач</w:t>
      </w:r>
      <w:r w:rsidRPr="00AD778B">
        <w:t>.</w:t>
      </w:r>
      <w:r w:rsidRPr="00D76F6E">
        <w:t xml:space="preserve"> В общем объеме образовательной программы результаты освоения дисциплины  работают на обеспечение экспертно-консультативной деятельности теолога.</w:t>
      </w:r>
    </w:p>
    <w:p w14:paraId="754B9B31" w14:textId="77777777" w:rsidR="005F01B2" w:rsidRPr="00D76F6E" w:rsidRDefault="005F01B2" w:rsidP="00D76F6E">
      <w:pPr>
        <w:pStyle w:val="2"/>
        <w:spacing w:before="0"/>
        <w:jc w:val="both"/>
        <w:rPr>
          <w:szCs w:val="24"/>
        </w:rPr>
      </w:pPr>
      <w:bookmarkStart w:id="10" w:name="_Toc54189164"/>
      <w:r w:rsidRPr="00D76F6E">
        <w:rPr>
          <w:szCs w:val="24"/>
        </w:rPr>
        <w:t>Этапы освоения компетенции</w:t>
      </w:r>
      <w:bookmarkEnd w:id="6"/>
      <w:bookmarkEnd w:id="7"/>
      <w:bookmarkEnd w:id="8"/>
      <w:bookmarkEnd w:id="9"/>
      <w:bookmarkEnd w:id="10"/>
    </w:p>
    <w:p w14:paraId="708DA86D" w14:textId="77777777" w:rsidR="00E74CC6" w:rsidRPr="00D76F6E" w:rsidRDefault="00E74CC6" w:rsidP="00D76F6E">
      <w:pPr>
        <w:jc w:val="both"/>
      </w:pPr>
      <w:bookmarkStart w:id="11" w:name="_Toc473664501"/>
      <w:bookmarkStart w:id="12" w:name="_Toc473543270"/>
      <w:bookmarkStart w:id="13" w:name="_Toc473718079"/>
      <w:bookmarkStart w:id="14" w:name="_Toc474158826"/>
      <w:bookmarkStart w:id="15" w:name="_Toc474326338"/>
      <w:bookmarkStart w:id="16" w:name="_Toc473192889"/>
      <w:r w:rsidRPr="00D76F6E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</w:t>
      </w:r>
      <w:r w:rsidRPr="00D76F6E">
        <w:lastRenderedPageBreak/>
        <w:t>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14:paraId="058340BB" w14:textId="77777777" w:rsidR="00E74CC6" w:rsidRPr="00D76F6E" w:rsidRDefault="00E74CC6" w:rsidP="00D76F6E">
      <w:pPr>
        <w:jc w:val="both"/>
      </w:pPr>
      <w:r w:rsidRPr="00D76F6E"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17570567" w14:textId="77777777" w:rsidR="00E74CC6" w:rsidRPr="00D76F6E" w:rsidRDefault="00E74CC6" w:rsidP="00D76F6E">
      <w:pPr>
        <w:jc w:val="both"/>
      </w:pPr>
      <w:r w:rsidRPr="00D76F6E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0076EE21" w14:textId="77777777" w:rsidR="00E74CC6" w:rsidRPr="00D76F6E" w:rsidRDefault="00E74CC6" w:rsidP="00D76F6E">
      <w:pPr>
        <w:jc w:val="both"/>
      </w:pPr>
      <w:r w:rsidRPr="00D76F6E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14:paraId="6D9A13D2" w14:textId="77777777" w:rsidR="005F01B2" w:rsidRPr="00D76F6E" w:rsidRDefault="00E74CC6" w:rsidP="00D76F6E">
      <w:pPr>
        <w:pStyle w:val="2"/>
        <w:spacing w:before="0"/>
        <w:jc w:val="both"/>
        <w:rPr>
          <w:szCs w:val="24"/>
        </w:rPr>
      </w:pPr>
      <w:bookmarkStart w:id="17" w:name="_Toc54189165"/>
      <w:bookmarkEnd w:id="11"/>
      <w:bookmarkEnd w:id="12"/>
      <w:bookmarkEnd w:id="13"/>
      <w:bookmarkEnd w:id="14"/>
      <w:bookmarkEnd w:id="15"/>
      <w:bookmarkEnd w:id="16"/>
      <w:r w:rsidRPr="00D76F6E">
        <w:rPr>
          <w:szCs w:val="24"/>
        </w:rPr>
        <w:t>Знания, умения, навыки</w:t>
      </w:r>
      <w:bookmarkEnd w:id="17"/>
    </w:p>
    <w:p w14:paraId="4AF74318" w14:textId="77777777" w:rsidR="00424E48" w:rsidRPr="00D76F6E" w:rsidRDefault="00424E48" w:rsidP="00D76F6E">
      <w:pPr>
        <w:jc w:val="both"/>
      </w:pPr>
      <w:r w:rsidRPr="00D76F6E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0AD5D301" w14:textId="77777777" w:rsidR="00424E48" w:rsidRPr="00D76F6E" w:rsidRDefault="00424E48" w:rsidP="00D76F6E">
      <w:pPr>
        <w:jc w:val="both"/>
      </w:pPr>
      <w:r w:rsidRPr="00D76F6E"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36"/>
        <w:gridCol w:w="7735"/>
      </w:tblGrid>
      <w:tr w:rsidR="005F01B2" w:rsidRPr="00D76F6E" w14:paraId="063E5CF2" w14:textId="77777777" w:rsidTr="004F173A">
        <w:tc>
          <w:tcPr>
            <w:tcW w:w="959" w:type="pct"/>
            <w:shd w:val="clear" w:color="auto" w:fill="auto"/>
          </w:tcPr>
          <w:p w14:paraId="480C7453" w14:textId="77777777" w:rsidR="005F01B2" w:rsidRPr="00D76F6E" w:rsidRDefault="005F01B2" w:rsidP="00D76F6E">
            <w:pPr>
              <w:jc w:val="both"/>
              <w:rPr>
                <w:b/>
              </w:rPr>
            </w:pPr>
            <w:r w:rsidRPr="00D76F6E">
              <w:rPr>
                <w:b/>
                <w:color w:val="000000"/>
              </w:rPr>
              <w:t xml:space="preserve">Этап освоения компетенции </w:t>
            </w:r>
          </w:p>
        </w:tc>
        <w:tc>
          <w:tcPr>
            <w:tcW w:w="4041" w:type="pct"/>
            <w:shd w:val="clear" w:color="auto" w:fill="auto"/>
          </w:tcPr>
          <w:p w14:paraId="20D77F61" w14:textId="77777777" w:rsidR="005F01B2" w:rsidRPr="00D76F6E" w:rsidRDefault="005F01B2" w:rsidP="00D76F6E">
            <w:pPr>
              <w:jc w:val="both"/>
              <w:rPr>
                <w:b/>
              </w:rPr>
            </w:pPr>
            <w:r w:rsidRPr="00D76F6E">
              <w:rPr>
                <w:b/>
                <w:color w:val="000000"/>
              </w:rPr>
              <w:t>Предполагаемые результаты обучения</w:t>
            </w:r>
          </w:p>
        </w:tc>
      </w:tr>
      <w:tr w:rsidR="005F01B2" w:rsidRPr="00D76F6E" w14:paraId="39C24B67" w14:textId="77777777" w:rsidTr="004F173A">
        <w:tc>
          <w:tcPr>
            <w:tcW w:w="959" w:type="pct"/>
            <w:vMerge w:val="restart"/>
            <w:shd w:val="clear" w:color="auto" w:fill="auto"/>
          </w:tcPr>
          <w:p w14:paraId="218065F1" w14:textId="77777777" w:rsidR="005F01B2" w:rsidRPr="00D76F6E" w:rsidRDefault="005F01B2" w:rsidP="00D76F6E">
            <w:pPr>
              <w:pStyle w:val="aa"/>
              <w:ind w:left="0"/>
              <w:jc w:val="both"/>
            </w:pPr>
            <w:r w:rsidRPr="00D76F6E">
              <w:t xml:space="preserve">Начальный </w:t>
            </w:r>
          </w:p>
        </w:tc>
        <w:tc>
          <w:tcPr>
            <w:tcW w:w="4041" w:type="pct"/>
            <w:shd w:val="clear" w:color="auto" w:fill="auto"/>
          </w:tcPr>
          <w:p w14:paraId="55D3809A" w14:textId="77777777" w:rsidR="005F01B2" w:rsidRPr="00D76F6E" w:rsidRDefault="005F01B2" w:rsidP="00D76F6E">
            <w:pPr>
              <w:jc w:val="both"/>
            </w:pPr>
            <w:r w:rsidRPr="00D76F6E">
              <w:t>Знание состава иудейского и христианского канона;</w:t>
            </w:r>
          </w:p>
          <w:p w14:paraId="2DF97AAC" w14:textId="77777777"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t xml:space="preserve">Знание </w:t>
            </w:r>
            <w:r w:rsidRPr="00D76F6E">
              <w:rPr>
                <w:rFonts w:eastAsia="Calibri"/>
              </w:rPr>
              <w:t xml:space="preserve">биографических сведений об авторах изучаемых библейских книг; </w:t>
            </w:r>
          </w:p>
          <w:p w14:paraId="56E3F372" w14:textId="77777777"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t xml:space="preserve">Знание ключевых фактов </w:t>
            </w:r>
            <w:r w:rsidRPr="00D76F6E">
              <w:rPr>
                <w:rFonts w:eastAsia="Calibri"/>
              </w:rPr>
              <w:t xml:space="preserve">Священной истории древнего Израиля; </w:t>
            </w:r>
          </w:p>
          <w:p w14:paraId="01FF49E3" w14:textId="77777777"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Знание базовой хронологии, географии и периодизации библейской истории изучаемого периода.</w:t>
            </w:r>
          </w:p>
        </w:tc>
      </w:tr>
      <w:tr w:rsidR="005F01B2" w:rsidRPr="00D76F6E" w14:paraId="17574014" w14:textId="77777777" w:rsidTr="004F173A">
        <w:tc>
          <w:tcPr>
            <w:tcW w:w="959" w:type="pct"/>
            <w:vMerge/>
            <w:shd w:val="clear" w:color="auto" w:fill="auto"/>
          </w:tcPr>
          <w:p w14:paraId="6DD38243" w14:textId="77777777" w:rsidR="005F01B2" w:rsidRPr="00D76F6E" w:rsidRDefault="005F01B2" w:rsidP="00D76F6E">
            <w:pPr>
              <w:pStyle w:val="aa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14:paraId="66393EFF" w14:textId="77777777"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Умение построить периодизацию изучаемой библейской книги, объяснить значение каждого из периодов и дать его общую характеристику;</w:t>
            </w:r>
          </w:p>
          <w:p w14:paraId="3D32A3D0" w14:textId="77777777"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 xml:space="preserve">Умение охарактеризовать особенности каждой из изучаемых </w:t>
            </w:r>
            <w:r w:rsidRPr="00D76F6E">
              <w:rPr>
                <w:rFonts w:eastAsia="Calibri"/>
              </w:rPr>
              <w:lastRenderedPageBreak/>
              <w:t xml:space="preserve">библейских книг; </w:t>
            </w:r>
          </w:p>
          <w:p w14:paraId="5AC340F9" w14:textId="77777777"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Умение указать существующие внутрибиблейские параллели для анализируемого отрывка Писания;</w:t>
            </w:r>
          </w:p>
          <w:p w14:paraId="0FA06534" w14:textId="77777777"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Умение изложить основные события изучаемой библейской книги и объяснить их место и значение в историческом и богословском контекстах.</w:t>
            </w:r>
          </w:p>
        </w:tc>
      </w:tr>
      <w:tr w:rsidR="005F01B2" w:rsidRPr="00D76F6E" w14:paraId="04BC6AF3" w14:textId="77777777" w:rsidTr="004F173A">
        <w:trPr>
          <w:trHeight w:val="1780"/>
        </w:trPr>
        <w:tc>
          <w:tcPr>
            <w:tcW w:w="959" w:type="pct"/>
            <w:vMerge/>
            <w:shd w:val="clear" w:color="auto" w:fill="auto"/>
          </w:tcPr>
          <w:p w14:paraId="0941FDFC" w14:textId="77777777" w:rsidR="005F01B2" w:rsidRPr="00D76F6E" w:rsidRDefault="005F01B2" w:rsidP="00D76F6E">
            <w:pPr>
              <w:pStyle w:val="aa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14:paraId="43B9614C" w14:textId="77777777"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Владение специальной терминологией, связанной с исагогикой и экзегезой Священного Писания Ветхого и Нового Заветов;</w:t>
            </w:r>
          </w:p>
          <w:p w14:paraId="39D675A7" w14:textId="77777777"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Владение навыком чтения библейских текстов;</w:t>
            </w:r>
          </w:p>
          <w:p w14:paraId="736C67B9" w14:textId="77777777"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Владение навыком выявления идейного и литературного своеобразия изучаемых ветхозаветных и новозаветных книг;</w:t>
            </w:r>
          </w:p>
          <w:p w14:paraId="20D41F2B" w14:textId="77777777"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Владение навыком анализа параллельных мест в тексте Священного Писания.</w:t>
            </w:r>
          </w:p>
        </w:tc>
      </w:tr>
      <w:tr w:rsidR="005F01B2" w:rsidRPr="00D76F6E" w14:paraId="1358199D" w14:textId="77777777" w:rsidTr="004F173A">
        <w:tc>
          <w:tcPr>
            <w:tcW w:w="959" w:type="pct"/>
            <w:vMerge w:val="restart"/>
            <w:shd w:val="clear" w:color="auto" w:fill="auto"/>
          </w:tcPr>
          <w:p w14:paraId="4B5F93D7" w14:textId="77777777" w:rsidR="005F01B2" w:rsidRPr="00D76F6E" w:rsidRDefault="005F01B2" w:rsidP="00D76F6E">
            <w:pPr>
              <w:jc w:val="both"/>
            </w:pPr>
            <w:r w:rsidRPr="00D76F6E">
              <w:t xml:space="preserve">Основной </w:t>
            </w:r>
          </w:p>
          <w:p w14:paraId="2CB77559" w14:textId="77777777" w:rsidR="005F01B2" w:rsidRPr="00D76F6E" w:rsidRDefault="005F01B2" w:rsidP="00D76F6E">
            <w:pPr>
              <w:pStyle w:val="aa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14:paraId="151DB3CC" w14:textId="77777777"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Знание основных типов святоотеческих толкований библейских текстов;</w:t>
            </w:r>
          </w:p>
          <w:p w14:paraId="2F875222" w14:textId="77777777"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Знание богословских идей представителей различных христианских традиций и конфессий, оказавших влияние на развитие библейской науки;</w:t>
            </w:r>
          </w:p>
          <w:p w14:paraId="75669E97" w14:textId="77777777"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Знание имеющихся святоотеческих толкований на анализируемую книгу Священного Писания;</w:t>
            </w:r>
          </w:p>
          <w:p w14:paraId="7CDF088E" w14:textId="77777777"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t xml:space="preserve">Знание </w:t>
            </w:r>
            <w:r w:rsidRPr="00D76F6E">
              <w:rPr>
                <w:rFonts w:eastAsia="Calibri"/>
              </w:rPr>
              <w:t>примеров святоотеческого применения библейских сюжетов (в прямом и аллегорическом смысле) к духовной жизни человека.</w:t>
            </w:r>
          </w:p>
        </w:tc>
      </w:tr>
      <w:tr w:rsidR="005F01B2" w:rsidRPr="00D76F6E" w14:paraId="7A9DE828" w14:textId="77777777" w:rsidTr="004F173A">
        <w:tc>
          <w:tcPr>
            <w:tcW w:w="959" w:type="pct"/>
            <w:vMerge/>
            <w:shd w:val="clear" w:color="auto" w:fill="auto"/>
          </w:tcPr>
          <w:p w14:paraId="35DB5069" w14:textId="77777777" w:rsidR="005F01B2" w:rsidRPr="00D76F6E" w:rsidRDefault="005F01B2" w:rsidP="00D76F6E">
            <w:pPr>
              <w:pStyle w:val="aa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14:paraId="39A8A4B6" w14:textId="77777777"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 xml:space="preserve">Умение истолковать библейский текст согласно с Церковным Преданием; </w:t>
            </w:r>
          </w:p>
          <w:p w14:paraId="15C3A86C" w14:textId="77777777"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Умение выделять фрагменты Священного Писания, используемые в Православном богослужении и обосновывать выбор чтения в каждом конкретном случае;</w:t>
            </w:r>
          </w:p>
          <w:p w14:paraId="0E20E398" w14:textId="77777777"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Умение вести аргументированный диалог по вопросам, связанным с экзегезой Священного Писания Ветхого и Нового Завета;</w:t>
            </w:r>
          </w:p>
          <w:p w14:paraId="1EC80614" w14:textId="77777777"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Умение соотносить тексты Священного Писания и их церковные толкования с проблемами современности.</w:t>
            </w:r>
          </w:p>
        </w:tc>
      </w:tr>
      <w:tr w:rsidR="005F01B2" w:rsidRPr="00D76F6E" w14:paraId="36386155" w14:textId="77777777" w:rsidTr="004F173A">
        <w:trPr>
          <w:trHeight w:val="2567"/>
        </w:trPr>
        <w:tc>
          <w:tcPr>
            <w:tcW w:w="959" w:type="pct"/>
            <w:vMerge/>
            <w:shd w:val="clear" w:color="auto" w:fill="auto"/>
          </w:tcPr>
          <w:p w14:paraId="16E03DE5" w14:textId="77777777" w:rsidR="005F01B2" w:rsidRPr="00D76F6E" w:rsidRDefault="005F01B2" w:rsidP="00D76F6E">
            <w:pPr>
              <w:pStyle w:val="aa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14:paraId="33B33B4E" w14:textId="77777777"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Владение методами библейской экзегезы;</w:t>
            </w:r>
          </w:p>
          <w:p w14:paraId="7DF6F341" w14:textId="77777777" w:rsidR="005F01B2" w:rsidRPr="00D76F6E" w:rsidRDefault="005F01B2" w:rsidP="00D76F6E">
            <w:pPr>
              <w:pStyle w:val="aa"/>
              <w:ind w:left="0"/>
              <w:jc w:val="both"/>
            </w:pPr>
            <w:r w:rsidRPr="00D76F6E">
              <w:rPr>
                <w:rFonts w:eastAsia="Calibri"/>
              </w:rPr>
              <w:t>Владение навыком истолкования всех важнейших библейских событий, притч, бесед Господа, Его учения о Царстве Небесном, о спасении, молитве, посте, покаянии, богатстве, отношениях с ближними и с миром в свете святоотеческого наследия и современного богословия;</w:t>
            </w:r>
          </w:p>
          <w:p w14:paraId="05DEEF3D" w14:textId="77777777"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Владение навыком самостоятельной работы с научной литературой по теме;</w:t>
            </w:r>
          </w:p>
          <w:p w14:paraId="548CBCEB" w14:textId="77777777" w:rsidR="005F01B2" w:rsidRPr="00D76F6E" w:rsidRDefault="005F01B2" w:rsidP="00D76F6E">
            <w:pPr>
              <w:pStyle w:val="aa"/>
              <w:ind w:left="0"/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lastRenderedPageBreak/>
              <w:t>Владение навыком использования энциклопедий, словарей, синопсисов, симфоний, географических атласов и другой справочной литературы при работе над текстом Священного Писания.</w:t>
            </w:r>
          </w:p>
        </w:tc>
      </w:tr>
    </w:tbl>
    <w:p w14:paraId="2BFACB2D" w14:textId="77777777" w:rsidR="00AC7B18" w:rsidRPr="00D76F6E" w:rsidRDefault="00AC7B18" w:rsidP="00D76F6E">
      <w:pPr>
        <w:pStyle w:val="1"/>
        <w:spacing w:line="276" w:lineRule="auto"/>
        <w:jc w:val="both"/>
        <w:rPr>
          <w:szCs w:val="24"/>
          <w:lang w:val="ru-RU"/>
        </w:rPr>
      </w:pPr>
    </w:p>
    <w:p w14:paraId="4F515A42" w14:textId="77777777" w:rsidR="005F01B2" w:rsidRPr="00D76F6E" w:rsidRDefault="005F01B2" w:rsidP="00D76F6E">
      <w:pPr>
        <w:pStyle w:val="1"/>
        <w:spacing w:line="276" w:lineRule="auto"/>
        <w:jc w:val="both"/>
        <w:rPr>
          <w:szCs w:val="24"/>
          <w:lang w:val="ru-RU"/>
        </w:rPr>
      </w:pPr>
      <w:bookmarkStart w:id="18" w:name="_Toc54189166"/>
      <w:r w:rsidRPr="00D76F6E">
        <w:rPr>
          <w:szCs w:val="24"/>
          <w:lang w:val="ru-RU"/>
        </w:rPr>
        <w:t>Объем дисциплины</w:t>
      </w:r>
      <w:r w:rsidR="00756D0C" w:rsidRPr="00D76F6E">
        <w:rPr>
          <w:szCs w:val="24"/>
          <w:lang w:val="ru-RU"/>
        </w:rPr>
        <w:t xml:space="preserve"> и виды учебных работ</w:t>
      </w:r>
      <w:bookmarkEnd w:id="18"/>
    </w:p>
    <w:tbl>
      <w:tblPr>
        <w:tblW w:w="5000" w:type="pct"/>
        <w:tblLook w:val="04A0" w:firstRow="1" w:lastRow="0" w:firstColumn="1" w:lastColumn="0" w:noHBand="0" w:noVBand="1"/>
      </w:tblPr>
      <w:tblGrid>
        <w:gridCol w:w="897"/>
        <w:gridCol w:w="615"/>
        <w:gridCol w:w="615"/>
        <w:gridCol w:w="615"/>
        <w:gridCol w:w="615"/>
        <w:gridCol w:w="615"/>
        <w:gridCol w:w="615"/>
        <w:gridCol w:w="615"/>
        <w:gridCol w:w="615"/>
        <w:gridCol w:w="615"/>
        <w:gridCol w:w="615"/>
        <w:gridCol w:w="615"/>
        <w:gridCol w:w="615"/>
        <w:gridCol w:w="647"/>
        <w:gridCol w:w="647"/>
      </w:tblGrid>
      <w:tr w:rsidR="006522FF" w:rsidRPr="00D76F6E" w14:paraId="4A76F2AC" w14:textId="77777777" w:rsidTr="006522FF">
        <w:trPr>
          <w:trHeight w:val="195"/>
        </w:trPr>
        <w:tc>
          <w:tcPr>
            <w:tcW w:w="56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0078CE" w14:textId="77777777" w:rsidR="006522FF" w:rsidRPr="00D76F6E" w:rsidRDefault="006522FF" w:rsidP="00D76F6E">
            <w:pPr>
              <w:jc w:val="center"/>
            </w:pPr>
            <w:r w:rsidRPr="00D76F6E">
              <w:t>-</w:t>
            </w:r>
          </w:p>
        </w:tc>
        <w:tc>
          <w:tcPr>
            <w:tcW w:w="1210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276714" w14:textId="77777777" w:rsidR="006522FF" w:rsidRPr="00D76F6E" w:rsidRDefault="006522FF" w:rsidP="00D76F6E">
            <w:pPr>
              <w:jc w:val="center"/>
            </w:pPr>
            <w:r w:rsidRPr="00D76F6E">
              <w:t>Форма контроля (указан семестр)</w:t>
            </w:r>
          </w:p>
        </w:tc>
        <w:tc>
          <w:tcPr>
            <w:tcW w:w="669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AA4801" w14:textId="77777777" w:rsidR="006522FF" w:rsidRPr="00D76F6E" w:rsidRDefault="006522FF" w:rsidP="00D76F6E">
            <w:pPr>
              <w:jc w:val="center"/>
            </w:pPr>
            <w:r w:rsidRPr="00D76F6E">
              <w:t>з.е.</w:t>
            </w:r>
          </w:p>
        </w:tc>
        <w:tc>
          <w:tcPr>
            <w:tcW w:w="199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990AC2" w14:textId="77777777" w:rsidR="006522FF" w:rsidRPr="00D76F6E" w:rsidRDefault="006522FF" w:rsidP="00D76F6E">
            <w:pPr>
              <w:jc w:val="center"/>
            </w:pPr>
            <w:r w:rsidRPr="00D76F6E">
              <w:t>Итого акад.часов</w:t>
            </w:r>
          </w:p>
        </w:tc>
        <w:tc>
          <w:tcPr>
            <w:tcW w:w="5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3E7763" w14:textId="77777777" w:rsidR="006522FF" w:rsidRPr="00D76F6E" w:rsidRDefault="006522FF" w:rsidP="00D76F6E">
            <w:pPr>
              <w:jc w:val="center"/>
            </w:pPr>
            <w:r w:rsidRPr="00D76F6E">
              <w:t>Курс 1</w:t>
            </w:r>
          </w:p>
        </w:tc>
      </w:tr>
      <w:tr w:rsidR="006522FF" w:rsidRPr="00D76F6E" w14:paraId="5694EF3B" w14:textId="77777777" w:rsidTr="006522FF">
        <w:trPr>
          <w:trHeight w:val="180"/>
        </w:trPr>
        <w:tc>
          <w:tcPr>
            <w:tcW w:w="56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4884EE" w14:textId="77777777" w:rsidR="006522FF" w:rsidRPr="00D76F6E" w:rsidRDefault="006522FF" w:rsidP="00D76F6E"/>
        </w:tc>
        <w:tc>
          <w:tcPr>
            <w:tcW w:w="1210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206D24" w14:textId="77777777" w:rsidR="006522FF" w:rsidRPr="00D76F6E" w:rsidRDefault="006522FF" w:rsidP="00D76F6E"/>
        </w:tc>
        <w:tc>
          <w:tcPr>
            <w:tcW w:w="669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07A6EA" w14:textId="77777777" w:rsidR="006522FF" w:rsidRPr="00D76F6E" w:rsidRDefault="006522FF" w:rsidP="00D76F6E"/>
        </w:tc>
        <w:tc>
          <w:tcPr>
            <w:tcW w:w="199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9B38A0" w14:textId="77777777" w:rsidR="006522FF" w:rsidRPr="00D76F6E" w:rsidRDefault="006522FF" w:rsidP="00D76F6E"/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0EE4" w14:textId="77777777" w:rsidR="006522FF" w:rsidRPr="00D76F6E" w:rsidRDefault="006522FF" w:rsidP="00D76F6E">
            <w:pPr>
              <w:jc w:val="center"/>
            </w:pPr>
            <w:r w:rsidRPr="00D76F6E">
              <w:t>Сем. 1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C02695" w14:textId="77777777" w:rsidR="006522FF" w:rsidRPr="00D76F6E" w:rsidRDefault="006522FF" w:rsidP="00D76F6E">
            <w:pPr>
              <w:jc w:val="center"/>
            </w:pPr>
            <w:r w:rsidRPr="00D76F6E">
              <w:t>Сем. 2</w:t>
            </w:r>
          </w:p>
        </w:tc>
      </w:tr>
      <w:tr w:rsidR="006522FF" w:rsidRPr="00D76F6E" w14:paraId="44456324" w14:textId="77777777" w:rsidTr="006522FF">
        <w:trPr>
          <w:cantSplit/>
          <w:trHeight w:val="1134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AAA80C1" w14:textId="77777777" w:rsidR="006522FF" w:rsidRPr="00D76F6E" w:rsidRDefault="006522FF" w:rsidP="00D76F6E">
            <w:pPr>
              <w:ind w:left="113" w:right="113"/>
              <w:jc w:val="center"/>
            </w:pPr>
            <w:r w:rsidRPr="00D76F6E">
              <w:t>Индекс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A1A292D" w14:textId="77777777" w:rsidR="006522FF" w:rsidRPr="00D76F6E" w:rsidRDefault="006522FF" w:rsidP="00D76F6E">
            <w:pPr>
              <w:ind w:left="113" w:right="113"/>
              <w:jc w:val="center"/>
            </w:pPr>
            <w:r w:rsidRPr="00D76F6E">
              <w:t>Экзамен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8AAA4FA" w14:textId="77777777" w:rsidR="006522FF" w:rsidRPr="00D76F6E" w:rsidRDefault="006522FF" w:rsidP="00D76F6E">
            <w:pPr>
              <w:ind w:left="113" w:right="113"/>
              <w:jc w:val="center"/>
            </w:pPr>
            <w:r w:rsidRPr="00D76F6E">
              <w:t>Зачёт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587C771" w14:textId="77777777" w:rsidR="006522FF" w:rsidRPr="00D76F6E" w:rsidRDefault="006522FF" w:rsidP="00D76F6E">
            <w:pPr>
              <w:ind w:left="113" w:right="113"/>
              <w:jc w:val="center"/>
            </w:pPr>
            <w:r w:rsidRPr="00D76F6E">
              <w:t>КР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4FAEB82" w14:textId="77777777" w:rsidR="006522FF" w:rsidRPr="00D76F6E" w:rsidRDefault="006522FF" w:rsidP="00D76F6E">
            <w:pPr>
              <w:ind w:left="113" w:right="113"/>
              <w:jc w:val="center"/>
            </w:pPr>
            <w:r w:rsidRPr="00D76F6E">
              <w:t>Реферат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9298934" w14:textId="77777777" w:rsidR="006522FF" w:rsidRPr="00D76F6E" w:rsidRDefault="006522FF" w:rsidP="00D76F6E">
            <w:pPr>
              <w:ind w:left="113" w:right="113"/>
              <w:jc w:val="center"/>
            </w:pPr>
            <w:r w:rsidRPr="00D76F6E">
              <w:t>Экспертное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9818BD2" w14:textId="77777777" w:rsidR="006522FF" w:rsidRPr="00D76F6E" w:rsidRDefault="006522FF" w:rsidP="00D76F6E">
            <w:pPr>
              <w:ind w:left="113" w:right="113"/>
              <w:jc w:val="center"/>
            </w:pPr>
            <w:r w:rsidRPr="00D76F6E">
              <w:t>Факт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9DDE1EA" w14:textId="77777777" w:rsidR="006522FF" w:rsidRPr="00D76F6E" w:rsidRDefault="006522FF" w:rsidP="00D76F6E">
            <w:pPr>
              <w:ind w:left="113" w:right="113"/>
              <w:jc w:val="center"/>
            </w:pPr>
            <w:r w:rsidRPr="00D76F6E">
              <w:t>Экспертное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03093B2" w14:textId="77777777" w:rsidR="006522FF" w:rsidRPr="00D76F6E" w:rsidRDefault="006522FF" w:rsidP="00D76F6E">
            <w:pPr>
              <w:ind w:left="113" w:right="113"/>
              <w:jc w:val="center"/>
            </w:pPr>
            <w:r w:rsidRPr="00D76F6E">
              <w:t>По плану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29EC44C" w14:textId="77777777" w:rsidR="006522FF" w:rsidRPr="00D76F6E" w:rsidRDefault="006522FF" w:rsidP="00D76F6E">
            <w:pPr>
              <w:ind w:left="113" w:right="113"/>
              <w:jc w:val="center"/>
            </w:pPr>
            <w:r w:rsidRPr="00D76F6E">
              <w:t>Контакт часы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FDD46AB" w14:textId="77777777" w:rsidR="006522FF" w:rsidRPr="00D76F6E" w:rsidRDefault="006522FF" w:rsidP="00D76F6E">
            <w:pPr>
              <w:ind w:left="113" w:right="113"/>
              <w:jc w:val="center"/>
            </w:pPr>
            <w:r w:rsidRPr="00D76F6E">
              <w:t>Ауд.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6ECC44D" w14:textId="77777777" w:rsidR="006522FF" w:rsidRPr="00D76F6E" w:rsidRDefault="006522FF" w:rsidP="00D76F6E">
            <w:pPr>
              <w:ind w:left="113" w:right="113"/>
              <w:jc w:val="center"/>
            </w:pPr>
            <w:r w:rsidRPr="00D76F6E">
              <w:t>СР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4336E9A" w14:textId="77777777" w:rsidR="006522FF" w:rsidRPr="00D76F6E" w:rsidRDefault="006522FF" w:rsidP="00D76F6E">
            <w:pPr>
              <w:ind w:left="113" w:right="113"/>
              <w:jc w:val="center"/>
            </w:pPr>
            <w:r w:rsidRPr="00D76F6E">
              <w:t>Контроль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426DF5E" w14:textId="77777777" w:rsidR="006522FF" w:rsidRPr="00D76F6E" w:rsidRDefault="006522FF" w:rsidP="00D76F6E">
            <w:pPr>
              <w:ind w:left="113" w:right="113"/>
              <w:jc w:val="center"/>
            </w:pPr>
            <w:r w:rsidRPr="00D76F6E">
              <w:t>з.е.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253CF52" w14:textId="77777777" w:rsidR="006522FF" w:rsidRPr="00D76F6E" w:rsidRDefault="006522FF" w:rsidP="00D76F6E">
            <w:pPr>
              <w:ind w:left="113" w:right="113"/>
              <w:jc w:val="center"/>
            </w:pPr>
            <w:r w:rsidRPr="00D76F6E">
              <w:t>з.е.</w:t>
            </w:r>
          </w:p>
        </w:tc>
      </w:tr>
      <w:tr w:rsidR="006522FF" w:rsidRPr="00D76F6E" w14:paraId="2C824192" w14:textId="77777777" w:rsidTr="006522FF">
        <w:trPr>
          <w:trHeight w:val="250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F93A90" w14:textId="77777777" w:rsidR="006522FF" w:rsidRPr="00D76F6E" w:rsidRDefault="006522FF" w:rsidP="00D76F6E">
            <w:r w:rsidRPr="00D76F6E">
              <w:t>Б1.Б.12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88206" w14:textId="77777777" w:rsidR="006522FF" w:rsidRPr="00D76F6E" w:rsidRDefault="006522FF" w:rsidP="00D76F6E">
            <w:pPr>
              <w:jc w:val="center"/>
            </w:pPr>
            <w:r w:rsidRPr="00D76F6E">
              <w:t>2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B1069B" w14:textId="77777777" w:rsidR="006522FF" w:rsidRPr="00D76F6E" w:rsidRDefault="006522FF" w:rsidP="00D76F6E">
            <w:pPr>
              <w:jc w:val="center"/>
            </w:pPr>
            <w:r w:rsidRPr="00D76F6E">
              <w:t>- 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574DC3" w14:textId="77777777" w:rsidR="006522FF" w:rsidRPr="00D76F6E" w:rsidRDefault="006522FF" w:rsidP="00D76F6E">
            <w:pPr>
              <w:jc w:val="center"/>
            </w:pPr>
            <w:r w:rsidRPr="00D76F6E">
              <w:t>-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4F0994" w14:textId="77777777" w:rsidR="006522FF" w:rsidRPr="00D76F6E" w:rsidRDefault="006522FF" w:rsidP="00D76F6E">
            <w:pPr>
              <w:jc w:val="center"/>
            </w:pPr>
            <w:r w:rsidRPr="00D76F6E">
              <w:t> -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2F6781" w14:textId="77777777" w:rsidR="006522FF" w:rsidRPr="00D76F6E" w:rsidRDefault="006522FF" w:rsidP="00D76F6E">
            <w:pPr>
              <w:jc w:val="center"/>
            </w:pPr>
            <w:r w:rsidRPr="00D76F6E"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A299B4" w14:textId="77777777" w:rsidR="006522FF" w:rsidRPr="00D76F6E" w:rsidRDefault="006522FF" w:rsidP="00D76F6E">
            <w:pPr>
              <w:jc w:val="center"/>
            </w:pPr>
            <w:r w:rsidRPr="00D76F6E">
              <w:t>4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F600F" w14:textId="77777777" w:rsidR="006522FF" w:rsidRPr="00D76F6E" w:rsidRDefault="006522FF" w:rsidP="00D76F6E">
            <w:pPr>
              <w:jc w:val="center"/>
            </w:pPr>
            <w:r w:rsidRPr="00D76F6E">
              <w:t>14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451F35" w14:textId="77777777" w:rsidR="006522FF" w:rsidRPr="00D76F6E" w:rsidRDefault="006522FF" w:rsidP="00D76F6E">
            <w:pPr>
              <w:jc w:val="center"/>
            </w:pPr>
            <w:r w:rsidRPr="00D76F6E">
              <w:t>144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CADC1D" w14:textId="77777777" w:rsidR="006522FF" w:rsidRPr="00D76F6E" w:rsidRDefault="006522FF" w:rsidP="00D76F6E">
            <w:pPr>
              <w:jc w:val="center"/>
            </w:pPr>
            <w:r w:rsidRPr="00D76F6E">
              <w:t>72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6B36A7" w14:textId="77777777" w:rsidR="006522FF" w:rsidRPr="00D76F6E" w:rsidRDefault="006522FF" w:rsidP="00D76F6E">
            <w:pPr>
              <w:jc w:val="center"/>
            </w:pPr>
            <w:r w:rsidRPr="00D76F6E">
              <w:t>72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C70A5" w14:textId="77777777" w:rsidR="006522FF" w:rsidRPr="00D76F6E" w:rsidRDefault="006522FF" w:rsidP="00D76F6E">
            <w:pPr>
              <w:jc w:val="center"/>
            </w:pPr>
            <w:r w:rsidRPr="00D76F6E">
              <w:t>54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1A4AD2" w14:textId="77777777" w:rsidR="006522FF" w:rsidRPr="00D76F6E" w:rsidRDefault="006522FF" w:rsidP="00D76F6E">
            <w:pPr>
              <w:jc w:val="center"/>
            </w:pPr>
            <w:r w:rsidRPr="00D76F6E">
              <w:t>18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B5552D" w14:textId="77777777" w:rsidR="006522FF" w:rsidRPr="00D76F6E" w:rsidRDefault="006522FF" w:rsidP="00D76F6E">
            <w:pPr>
              <w:jc w:val="center"/>
            </w:pPr>
            <w:r w:rsidRPr="00D76F6E">
              <w:t>2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914EA1" w14:textId="77777777" w:rsidR="006522FF" w:rsidRPr="00D76F6E" w:rsidRDefault="006522FF" w:rsidP="00D76F6E">
            <w:pPr>
              <w:jc w:val="center"/>
            </w:pPr>
            <w:r w:rsidRPr="00D76F6E">
              <w:t>2</w:t>
            </w:r>
          </w:p>
        </w:tc>
      </w:tr>
    </w:tbl>
    <w:p w14:paraId="1C1A3D22" w14:textId="77777777" w:rsidR="00AC7B18" w:rsidRPr="00D76F6E" w:rsidRDefault="00AC7B18" w:rsidP="00D76F6E">
      <w:pPr>
        <w:pStyle w:val="1"/>
        <w:spacing w:line="276" w:lineRule="auto"/>
        <w:jc w:val="both"/>
        <w:rPr>
          <w:szCs w:val="24"/>
          <w:lang w:val="ru-RU"/>
        </w:rPr>
      </w:pPr>
    </w:p>
    <w:p w14:paraId="35A7F295" w14:textId="77777777" w:rsidR="005F01B2" w:rsidRPr="00D76F6E" w:rsidRDefault="00756D0C" w:rsidP="00D76F6E">
      <w:pPr>
        <w:pStyle w:val="1"/>
        <w:spacing w:line="276" w:lineRule="auto"/>
        <w:jc w:val="both"/>
        <w:rPr>
          <w:szCs w:val="24"/>
          <w:lang w:val="ru-RU"/>
        </w:rPr>
      </w:pPr>
      <w:bookmarkStart w:id="19" w:name="_Toc54189167"/>
      <w:r w:rsidRPr="00D76F6E">
        <w:rPr>
          <w:szCs w:val="24"/>
          <w:lang w:val="ru-RU"/>
        </w:rPr>
        <w:t>Тематический план дисциплины</w:t>
      </w:r>
      <w:bookmarkEnd w:id="19"/>
    </w:p>
    <w:tbl>
      <w:tblPr>
        <w:tblpPr w:leftFromText="180" w:rightFromText="180" w:vertAnchor="text" w:horzAnchor="margin" w:tblpY="221"/>
        <w:tblW w:w="49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19"/>
        <w:gridCol w:w="7860"/>
      </w:tblGrid>
      <w:tr w:rsidR="006522FF" w:rsidRPr="00D76F6E" w14:paraId="71853DA8" w14:textId="77777777" w:rsidTr="006522FF">
        <w:trPr>
          <w:cantSplit/>
          <w:trHeight w:val="437"/>
        </w:trPr>
        <w:tc>
          <w:tcPr>
            <w:tcW w:w="854" w:type="pct"/>
          </w:tcPr>
          <w:p w14:paraId="0711FE92" w14:textId="77777777" w:rsidR="006522FF" w:rsidRPr="00D76F6E" w:rsidRDefault="006522FF" w:rsidP="00D76F6E">
            <w:pPr>
              <w:jc w:val="both"/>
              <w:rPr>
                <w:i/>
              </w:rPr>
            </w:pPr>
            <w:r w:rsidRPr="00D76F6E">
              <w:rPr>
                <w:i/>
              </w:rPr>
              <w:t>№</w:t>
            </w:r>
          </w:p>
        </w:tc>
        <w:tc>
          <w:tcPr>
            <w:tcW w:w="4146" w:type="pct"/>
            <w:shd w:val="clear" w:color="auto" w:fill="auto"/>
          </w:tcPr>
          <w:p w14:paraId="585FE29B" w14:textId="77777777" w:rsidR="006522FF" w:rsidRPr="00D76F6E" w:rsidRDefault="006522FF" w:rsidP="00D76F6E">
            <w:pPr>
              <w:jc w:val="both"/>
              <w:rPr>
                <w:i/>
              </w:rPr>
            </w:pPr>
            <w:r w:rsidRPr="00D76F6E">
              <w:rPr>
                <w:i/>
              </w:rPr>
              <w:t>Наименование раздела дисциплины</w:t>
            </w:r>
          </w:p>
        </w:tc>
      </w:tr>
      <w:tr w:rsidR="006522FF" w:rsidRPr="00D76F6E" w14:paraId="15DE8C30" w14:textId="77777777" w:rsidTr="006522FF">
        <w:tc>
          <w:tcPr>
            <w:tcW w:w="854" w:type="pct"/>
          </w:tcPr>
          <w:p w14:paraId="1F9B3EB5" w14:textId="77777777" w:rsidR="006522FF" w:rsidRPr="00D76F6E" w:rsidRDefault="006522FF" w:rsidP="00D76F6E">
            <w:pPr>
              <w:jc w:val="both"/>
            </w:pPr>
            <w:r w:rsidRPr="00D76F6E">
              <w:t>1</w:t>
            </w:r>
          </w:p>
        </w:tc>
        <w:tc>
          <w:tcPr>
            <w:tcW w:w="4146" w:type="pct"/>
            <w:shd w:val="clear" w:color="auto" w:fill="auto"/>
          </w:tcPr>
          <w:p w14:paraId="21C17627" w14:textId="77777777" w:rsidR="006522FF" w:rsidRPr="00D76F6E" w:rsidRDefault="006522FF" w:rsidP="00D76F6E">
            <w:pPr>
              <w:jc w:val="both"/>
            </w:pPr>
            <w:r w:rsidRPr="00D76F6E">
              <w:t>Начальный период Евангельской истории</w:t>
            </w:r>
          </w:p>
        </w:tc>
      </w:tr>
      <w:tr w:rsidR="006522FF" w:rsidRPr="00D76F6E" w14:paraId="4579A14C" w14:textId="77777777" w:rsidTr="006522FF">
        <w:tc>
          <w:tcPr>
            <w:tcW w:w="854" w:type="pct"/>
          </w:tcPr>
          <w:p w14:paraId="15B4D4FF" w14:textId="77777777" w:rsidR="006522FF" w:rsidRPr="00D76F6E" w:rsidRDefault="006522FF" w:rsidP="00D76F6E">
            <w:pPr>
              <w:jc w:val="both"/>
            </w:pPr>
            <w:r w:rsidRPr="00D76F6E">
              <w:t>2</w:t>
            </w:r>
          </w:p>
        </w:tc>
        <w:tc>
          <w:tcPr>
            <w:tcW w:w="4146" w:type="pct"/>
            <w:shd w:val="clear" w:color="auto" w:fill="auto"/>
          </w:tcPr>
          <w:p w14:paraId="555C0005" w14:textId="77777777" w:rsidR="006522FF" w:rsidRPr="00D76F6E" w:rsidRDefault="006522FF" w:rsidP="00D76F6E">
            <w:pPr>
              <w:jc w:val="both"/>
            </w:pPr>
            <w:r w:rsidRPr="00D76F6E">
              <w:t>Начальный период общественного служения  Иисуса Христа  по Евангелию от Иоанна</w:t>
            </w:r>
          </w:p>
        </w:tc>
      </w:tr>
      <w:tr w:rsidR="006522FF" w:rsidRPr="00D76F6E" w14:paraId="07787091" w14:textId="77777777" w:rsidTr="006522FF">
        <w:tc>
          <w:tcPr>
            <w:tcW w:w="854" w:type="pct"/>
          </w:tcPr>
          <w:p w14:paraId="662DC683" w14:textId="77777777" w:rsidR="006522FF" w:rsidRPr="00D76F6E" w:rsidRDefault="006522FF" w:rsidP="00D76F6E">
            <w:pPr>
              <w:jc w:val="both"/>
              <w:rPr>
                <w:bCs/>
              </w:rPr>
            </w:pPr>
            <w:r w:rsidRPr="00D76F6E">
              <w:rPr>
                <w:bCs/>
              </w:rPr>
              <w:t>3</w:t>
            </w:r>
          </w:p>
        </w:tc>
        <w:tc>
          <w:tcPr>
            <w:tcW w:w="4146" w:type="pct"/>
            <w:shd w:val="clear" w:color="auto" w:fill="auto"/>
          </w:tcPr>
          <w:p w14:paraId="05256AA2" w14:textId="77777777" w:rsidR="006522FF" w:rsidRPr="00D76F6E" w:rsidRDefault="006522FF" w:rsidP="00D76F6E">
            <w:pPr>
              <w:jc w:val="both"/>
            </w:pPr>
            <w:r w:rsidRPr="00D76F6E">
              <w:rPr>
                <w:bCs/>
              </w:rPr>
              <w:t>Галилейский период служения Господа</w:t>
            </w:r>
          </w:p>
        </w:tc>
      </w:tr>
      <w:tr w:rsidR="006522FF" w:rsidRPr="00D76F6E" w14:paraId="00181969" w14:textId="77777777" w:rsidTr="006522FF">
        <w:tc>
          <w:tcPr>
            <w:tcW w:w="854" w:type="pct"/>
          </w:tcPr>
          <w:p w14:paraId="3283287E" w14:textId="77777777" w:rsidR="006522FF" w:rsidRPr="00D76F6E" w:rsidRDefault="006522FF" w:rsidP="00D76F6E">
            <w:pPr>
              <w:jc w:val="both"/>
              <w:rPr>
                <w:bCs/>
              </w:rPr>
            </w:pPr>
            <w:r w:rsidRPr="00D76F6E">
              <w:rPr>
                <w:bCs/>
              </w:rPr>
              <w:t>4</w:t>
            </w:r>
          </w:p>
        </w:tc>
        <w:tc>
          <w:tcPr>
            <w:tcW w:w="4146" w:type="pct"/>
            <w:shd w:val="clear" w:color="auto" w:fill="auto"/>
          </w:tcPr>
          <w:p w14:paraId="6CB53DFE" w14:textId="77777777" w:rsidR="006522FF" w:rsidRPr="00D76F6E" w:rsidRDefault="006522FF" w:rsidP="00D76F6E">
            <w:pPr>
              <w:jc w:val="both"/>
            </w:pPr>
            <w:r w:rsidRPr="00D76F6E">
              <w:rPr>
                <w:bCs/>
              </w:rPr>
              <w:t xml:space="preserve">Учение Иисуса Христа  по </w:t>
            </w:r>
            <w:r w:rsidRPr="00D76F6E">
              <w:t>Пути на Страсти. Особенности этого  периода  общественного служения Господа</w:t>
            </w:r>
            <w:r w:rsidRPr="00D76F6E">
              <w:rPr>
                <w:b/>
              </w:rPr>
              <w:t>.</w:t>
            </w:r>
          </w:p>
        </w:tc>
      </w:tr>
      <w:tr w:rsidR="006522FF" w:rsidRPr="00D76F6E" w14:paraId="45CC0BBA" w14:textId="77777777" w:rsidTr="006522FF">
        <w:tc>
          <w:tcPr>
            <w:tcW w:w="854" w:type="pct"/>
          </w:tcPr>
          <w:p w14:paraId="3793866B" w14:textId="77777777" w:rsidR="006522FF" w:rsidRPr="00D76F6E" w:rsidRDefault="006522FF" w:rsidP="00D76F6E">
            <w:pPr>
              <w:jc w:val="both"/>
            </w:pPr>
            <w:r w:rsidRPr="00D76F6E">
              <w:t>5</w:t>
            </w:r>
          </w:p>
        </w:tc>
        <w:tc>
          <w:tcPr>
            <w:tcW w:w="4146" w:type="pct"/>
            <w:shd w:val="clear" w:color="auto" w:fill="auto"/>
          </w:tcPr>
          <w:p w14:paraId="31989655" w14:textId="77777777" w:rsidR="006522FF" w:rsidRPr="00D76F6E" w:rsidRDefault="006522FF" w:rsidP="00D76F6E">
            <w:pPr>
              <w:jc w:val="both"/>
            </w:pPr>
            <w:r w:rsidRPr="00D76F6E">
              <w:t>Страстная седмица. Смерть и погребение Иисуса Христа</w:t>
            </w:r>
          </w:p>
        </w:tc>
      </w:tr>
    </w:tbl>
    <w:p w14:paraId="3FEAB809" w14:textId="77777777" w:rsidR="006C2672" w:rsidRPr="00D76F6E" w:rsidRDefault="006C2672" w:rsidP="00D76F6E">
      <w:pPr>
        <w:pStyle w:val="1"/>
        <w:spacing w:line="276" w:lineRule="auto"/>
        <w:jc w:val="both"/>
        <w:rPr>
          <w:szCs w:val="24"/>
          <w:lang w:val="ru-RU"/>
        </w:rPr>
      </w:pPr>
      <w:bookmarkStart w:id="20" w:name="_Toc474158831"/>
      <w:bookmarkStart w:id="21" w:name="_Toc474326342"/>
    </w:p>
    <w:p w14:paraId="2AA30677" w14:textId="77777777" w:rsidR="005F01B2" w:rsidRPr="00D76F6E" w:rsidRDefault="005F01B2" w:rsidP="00D76F6E">
      <w:pPr>
        <w:pStyle w:val="1"/>
        <w:spacing w:line="276" w:lineRule="auto"/>
        <w:jc w:val="both"/>
        <w:rPr>
          <w:szCs w:val="24"/>
          <w:lang w:val="ru-RU"/>
        </w:rPr>
      </w:pPr>
      <w:bookmarkStart w:id="22" w:name="_Toc54189168"/>
      <w:r w:rsidRPr="00D76F6E">
        <w:rPr>
          <w:szCs w:val="24"/>
          <w:lang w:val="ru-RU"/>
        </w:rPr>
        <w:t>Перечень учебно-методического обеспечения самостоятельной работы обучающихся</w:t>
      </w:r>
      <w:bookmarkEnd w:id="20"/>
      <w:bookmarkEnd w:id="21"/>
      <w:bookmarkEnd w:id="22"/>
    </w:p>
    <w:p w14:paraId="4B3BCADD" w14:textId="77777777" w:rsidR="005F01B2" w:rsidRPr="00D76F6E" w:rsidRDefault="005F01B2" w:rsidP="00D76F6E">
      <w:pPr>
        <w:jc w:val="both"/>
      </w:pPr>
      <w:r w:rsidRPr="00D76F6E">
        <w:t>Самостоятельная работа обучающихся обеспечивается следующими документами и материалами:</w:t>
      </w:r>
    </w:p>
    <w:p w14:paraId="4FE24CA3" w14:textId="77777777" w:rsidR="005F01B2" w:rsidRPr="00D76F6E" w:rsidRDefault="005F01B2" w:rsidP="00D76F6E">
      <w:pPr>
        <w:jc w:val="both"/>
      </w:pPr>
      <w:r w:rsidRPr="00D76F6E">
        <w:t>- Рабочей программой дисциплины</w:t>
      </w:r>
    </w:p>
    <w:p w14:paraId="37A2E694" w14:textId="77777777" w:rsidR="005F01B2" w:rsidRPr="00D76F6E" w:rsidRDefault="005F01B2" w:rsidP="00D76F6E">
      <w:pPr>
        <w:jc w:val="both"/>
      </w:pPr>
      <w:r w:rsidRPr="00D76F6E">
        <w:t>- Планами учебных занятий</w:t>
      </w:r>
    </w:p>
    <w:p w14:paraId="7F747BAD" w14:textId="77777777" w:rsidR="005F01B2" w:rsidRPr="00D76F6E" w:rsidRDefault="005F01B2" w:rsidP="00D76F6E">
      <w:pPr>
        <w:jc w:val="both"/>
      </w:pPr>
      <w:r w:rsidRPr="00D76F6E">
        <w:lastRenderedPageBreak/>
        <w:t>- Текстами лекций</w:t>
      </w:r>
    </w:p>
    <w:p w14:paraId="32B999BA" w14:textId="77777777" w:rsidR="005F01B2" w:rsidRPr="00D76F6E" w:rsidRDefault="005F01B2" w:rsidP="00D76F6E">
      <w:pPr>
        <w:jc w:val="both"/>
      </w:pPr>
      <w:r w:rsidRPr="00D76F6E">
        <w:t>- Методическими пособиями по дисциплине (см. в списке литературы)</w:t>
      </w:r>
    </w:p>
    <w:p w14:paraId="154B5468" w14:textId="77777777" w:rsidR="005F01B2" w:rsidRPr="00D76F6E" w:rsidRDefault="005F01B2" w:rsidP="00D76F6E">
      <w:pPr>
        <w:jc w:val="both"/>
      </w:pPr>
      <w:r w:rsidRPr="00D76F6E">
        <w:t xml:space="preserve">- Образцами проверочных заданий, представленных в фонде оценочных средств (см. </w:t>
      </w:r>
      <w:r w:rsidRPr="00D76F6E">
        <w:rPr>
          <w:i/>
          <w:iCs/>
        </w:rPr>
        <w:t>Приложение</w:t>
      </w:r>
      <w:r w:rsidRPr="00D76F6E">
        <w:t>)</w:t>
      </w:r>
    </w:p>
    <w:p w14:paraId="05F1D979" w14:textId="77777777" w:rsidR="00AC7B18" w:rsidRPr="00D76F6E" w:rsidRDefault="00AC7B18" w:rsidP="00D76F6E">
      <w:pPr>
        <w:jc w:val="both"/>
      </w:pPr>
    </w:p>
    <w:p w14:paraId="2A30B992" w14:textId="77777777" w:rsidR="005F01B2" w:rsidRPr="00D76F6E" w:rsidRDefault="005F01B2" w:rsidP="00D76F6E">
      <w:pPr>
        <w:pStyle w:val="1"/>
        <w:spacing w:line="276" w:lineRule="auto"/>
        <w:jc w:val="both"/>
        <w:rPr>
          <w:szCs w:val="24"/>
          <w:lang w:val="ru-RU"/>
        </w:rPr>
      </w:pPr>
      <w:bookmarkStart w:id="23" w:name="_Toc473664507"/>
      <w:bookmarkStart w:id="24" w:name="_Toc473718085"/>
      <w:bookmarkStart w:id="25" w:name="_Toc474158832"/>
      <w:bookmarkStart w:id="26" w:name="_Toc474326343"/>
      <w:bookmarkStart w:id="27" w:name="_Toc54189169"/>
      <w:r w:rsidRPr="00D76F6E">
        <w:rPr>
          <w:szCs w:val="24"/>
          <w:lang w:val="ru-RU"/>
        </w:rPr>
        <w:t>Фонд оценочных средств</w:t>
      </w:r>
      <w:bookmarkEnd w:id="23"/>
      <w:bookmarkEnd w:id="24"/>
      <w:bookmarkEnd w:id="25"/>
      <w:bookmarkEnd w:id="26"/>
      <w:bookmarkEnd w:id="27"/>
    </w:p>
    <w:p w14:paraId="2A4BDBE0" w14:textId="77777777" w:rsidR="005F01B2" w:rsidRPr="00D76F6E" w:rsidRDefault="005F01B2" w:rsidP="00D76F6E">
      <w:pPr>
        <w:pStyle w:val="2"/>
        <w:spacing w:before="0"/>
        <w:jc w:val="both"/>
        <w:rPr>
          <w:szCs w:val="24"/>
        </w:rPr>
      </w:pPr>
      <w:bookmarkStart w:id="28" w:name="_Toc473664508"/>
      <w:bookmarkStart w:id="29" w:name="_Toc473718086"/>
      <w:bookmarkStart w:id="30" w:name="_Toc474158833"/>
      <w:bookmarkStart w:id="31" w:name="_Toc474326344"/>
      <w:bookmarkStart w:id="32" w:name="_Toc54189170"/>
      <w:r w:rsidRPr="00D76F6E">
        <w:rPr>
          <w:szCs w:val="24"/>
        </w:rPr>
        <w:t>Информация о фонде оценочных средств и контролируемой компетенции</w:t>
      </w:r>
      <w:bookmarkEnd w:id="28"/>
      <w:bookmarkEnd w:id="29"/>
      <w:bookmarkEnd w:id="30"/>
      <w:bookmarkEnd w:id="31"/>
      <w:bookmarkEnd w:id="32"/>
    </w:p>
    <w:p w14:paraId="3B3EDEF1" w14:textId="77777777" w:rsidR="005F01B2" w:rsidRPr="00D76F6E" w:rsidRDefault="005F01B2" w:rsidP="00D76F6E">
      <w:pPr>
        <w:jc w:val="both"/>
      </w:pPr>
      <w:r w:rsidRPr="00D76F6E">
        <w:t xml:space="preserve">Фонд оценочных средств разработан для осваиваемой в ходе реализации курса компетенции и представлен в </w:t>
      </w:r>
      <w:r w:rsidRPr="00D76F6E">
        <w:rPr>
          <w:i/>
        </w:rPr>
        <w:t xml:space="preserve">Приложении </w:t>
      </w:r>
      <w:r w:rsidRPr="00D76F6E">
        <w:t xml:space="preserve"> к настоящей программе.</w:t>
      </w:r>
    </w:p>
    <w:p w14:paraId="75FB90B9" w14:textId="77777777" w:rsidR="005F01B2" w:rsidRPr="00D76F6E" w:rsidRDefault="005F01B2" w:rsidP="00D76F6E">
      <w:pPr>
        <w:jc w:val="both"/>
      </w:pPr>
      <w:r w:rsidRPr="00D76F6E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4EEC0CDB" w14:textId="77777777" w:rsidR="005F01B2" w:rsidRPr="00D76F6E" w:rsidRDefault="005F01B2" w:rsidP="00D76F6E">
      <w:pPr>
        <w:pStyle w:val="2"/>
        <w:spacing w:before="0"/>
        <w:jc w:val="both"/>
        <w:rPr>
          <w:szCs w:val="24"/>
        </w:rPr>
      </w:pPr>
      <w:bookmarkStart w:id="33" w:name="_Toc473664509"/>
      <w:bookmarkStart w:id="34" w:name="_Toc473718087"/>
      <w:bookmarkStart w:id="35" w:name="_Toc474158834"/>
      <w:bookmarkStart w:id="36" w:name="_Toc474326345"/>
      <w:bookmarkStart w:id="37" w:name="_Toc54189171"/>
      <w:r w:rsidRPr="00D76F6E">
        <w:rPr>
          <w:szCs w:val="24"/>
        </w:rPr>
        <w:t>Показатели оценивания поэтапного освоения компетенции</w:t>
      </w:r>
      <w:bookmarkEnd w:id="33"/>
      <w:bookmarkEnd w:id="34"/>
      <w:bookmarkEnd w:id="35"/>
      <w:bookmarkEnd w:id="36"/>
      <w:bookmarkEnd w:id="37"/>
    </w:p>
    <w:p w14:paraId="50B60CF1" w14:textId="77777777" w:rsidR="005F01B2" w:rsidRPr="00D76F6E" w:rsidRDefault="005F01B2" w:rsidP="00D76F6E">
      <w:pPr>
        <w:jc w:val="both"/>
      </w:pPr>
      <w:r w:rsidRPr="00D76F6E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731B5C27" w14:textId="77777777" w:rsidR="005F01B2" w:rsidRPr="00D76F6E" w:rsidRDefault="005F01B2" w:rsidP="00D76F6E">
      <w:pPr>
        <w:pStyle w:val="2"/>
        <w:spacing w:before="0"/>
        <w:jc w:val="both"/>
        <w:rPr>
          <w:szCs w:val="24"/>
        </w:rPr>
      </w:pPr>
      <w:bookmarkStart w:id="38" w:name="_Toc474158836"/>
      <w:bookmarkStart w:id="39" w:name="_Toc474326346"/>
      <w:bookmarkStart w:id="40" w:name="_Toc54189172"/>
      <w:r w:rsidRPr="00D76F6E">
        <w:rPr>
          <w:szCs w:val="24"/>
        </w:rPr>
        <w:t>Вопросы для проведения промежуточной аттестации</w:t>
      </w:r>
      <w:bookmarkEnd w:id="38"/>
      <w:bookmarkEnd w:id="39"/>
      <w:bookmarkEnd w:id="40"/>
      <w:r w:rsidRPr="00D76F6E">
        <w:rPr>
          <w:szCs w:val="24"/>
        </w:rPr>
        <w:t xml:space="preserve"> </w:t>
      </w:r>
    </w:p>
    <w:p w14:paraId="7BAB45DE" w14:textId="77777777"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Путь Господа на Страсти. Хронологические рамки и география.</w:t>
      </w:r>
    </w:p>
    <w:p w14:paraId="74A43FAB" w14:textId="77777777"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Призвание новых учеников (Путь Господа на Страсти). Отправление на проповедь Семидесяти.</w:t>
      </w:r>
    </w:p>
    <w:p w14:paraId="5C2B8439" w14:textId="77777777"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Учение Господа по пути на Страсти: притча о добром самарянине.</w:t>
      </w:r>
    </w:p>
    <w:p w14:paraId="0C7C575A" w14:textId="77777777"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Учение Господа по пути на Страсти: притчи и поучения о покаянии,о богатстве,  о рассудительности, о молитве.</w:t>
      </w:r>
    </w:p>
    <w:p w14:paraId="192FC69A" w14:textId="77777777"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Смысл тайного прихода Господа на праздник Кущей. Неверие братьев.</w:t>
      </w:r>
    </w:p>
    <w:p w14:paraId="58E2D08B" w14:textId="77777777"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Беседы на празднике Кущей (Ин. 7.14-39).</w:t>
      </w:r>
    </w:p>
    <w:p w14:paraId="10675318" w14:textId="77777777"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Беседа «на другой день» после праздника Кущей (Ин. 8.12-59).</w:t>
      </w:r>
    </w:p>
    <w:p w14:paraId="66EB7717" w14:textId="77777777"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Исцеление слепорожденного.</w:t>
      </w:r>
    </w:p>
    <w:p w14:paraId="7244901C" w14:textId="77777777"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Притча о Пастыре добром. Беседа на празднике Обновления.</w:t>
      </w:r>
    </w:p>
    <w:p w14:paraId="4B596B72" w14:textId="77777777"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Воскрешение Лазаря.</w:t>
      </w:r>
    </w:p>
    <w:p w14:paraId="407BD632" w14:textId="77777777"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Вифанское помазание. Вход Господень в Иерусалим.</w:t>
      </w:r>
    </w:p>
    <w:p w14:paraId="69D51793" w14:textId="77777777"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Изгнание торгующих из Храма и проклятие смоковницы.</w:t>
      </w:r>
    </w:p>
    <w:p w14:paraId="2EF65352" w14:textId="77777777"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Споры Господа с иудеями на Страстной седмице. Общий обзор.</w:t>
      </w:r>
    </w:p>
    <w:p w14:paraId="3AE7405D" w14:textId="77777777"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Три обличительные притчи (Страстная седмица).</w:t>
      </w:r>
    </w:p>
    <w:p w14:paraId="549D05E0" w14:textId="77777777"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Ответы Господа на искусительные вопросы. Вопрос о власти Иисуса Христа (Страстная седмица).</w:t>
      </w:r>
    </w:p>
    <w:p w14:paraId="26F75744" w14:textId="77777777"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Обличительная речь Господа против книжников и фарисеев (Страстная седмица).</w:t>
      </w:r>
    </w:p>
    <w:p w14:paraId="79DB8CF6" w14:textId="77777777"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Эсхатологическая речь Господа (Страстная седмица).</w:t>
      </w:r>
    </w:p>
    <w:p w14:paraId="76BBC195" w14:textId="77777777"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lastRenderedPageBreak/>
        <w:t>Притчи о бодрствовании: о хозяине дома (Мф. 24.43-44),о верном и злом рабе        (Мф. 24. 45-51), о десяти девах (Мф 25.1-13). Притчи о талантах [о минах  (Лк. 19.11-     28)] и Страшном Суде  (Мф 25.14-46).</w:t>
      </w:r>
    </w:p>
    <w:p w14:paraId="1BFE7A07" w14:textId="77777777"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Тайная Вечеря: ветхозаветный порядок совершения трапезы, проблема хронологии.</w:t>
      </w:r>
    </w:p>
    <w:p w14:paraId="0C9C0CA1" w14:textId="77777777"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Тайная Вечеря: умовение Господом ног учеников, спор о старшинстве,      установление Таинства Евхаристии.</w:t>
      </w:r>
    </w:p>
    <w:p w14:paraId="599D24CC" w14:textId="77777777"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История предательства Иуды.</w:t>
      </w:r>
    </w:p>
    <w:p w14:paraId="7C999BAB" w14:textId="77777777"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Основные темы Прощальной беседы. Первосвященническая молитва.</w:t>
      </w:r>
    </w:p>
    <w:p w14:paraId="2BF5EF1A" w14:textId="77777777"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Гефсиманское моление. Взятие Господа под стражу.</w:t>
      </w:r>
    </w:p>
    <w:p w14:paraId="14E27537" w14:textId="77777777"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Допрос у Анны. Суд у первосвященника. Приговор Синедриона.</w:t>
      </w:r>
    </w:p>
    <w:p w14:paraId="4EB77E5F" w14:textId="77777777"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Отречение ап. Петра.</w:t>
      </w:r>
    </w:p>
    <w:p w14:paraId="7077CF9C" w14:textId="77777777"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Суд у Пилата и Ирода.</w:t>
      </w:r>
    </w:p>
    <w:p w14:paraId="3F64905A" w14:textId="77777777"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Крестный путь. Голгофа. Семь слов Господа на Кресте.</w:t>
      </w:r>
    </w:p>
    <w:p w14:paraId="1002B021" w14:textId="77777777"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Смерть и погребение Господа.</w:t>
      </w:r>
    </w:p>
    <w:p w14:paraId="522B96E3" w14:textId="77777777"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Воскресение Христово. Свидетельство Евангелия о действительности смерти и  Воскресения.</w:t>
      </w:r>
    </w:p>
    <w:p w14:paraId="6D486571" w14:textId="77777777"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 xml:space="preserve">Явления воскресшего Господа в Иерусалиме и по дороге в Эммаус.Явления воскресшего Господа в Галилее. Явления воскресшего Господа.по свидетельству ап. Павла (1 Кор. 15). </w:t>
      </w:r>
    </w:p>
    <w:p w14:paraId="0D689E3C" w14:textId="77777777"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Вознесение Господне.</w:t>
      </w:r>
    </w:p>
    <w:p w14:paraId="018B12C8" w14:textId="77777777" w:rsidR="005F01B2" w:rsidRPr="00D76F6E" w:rsidRDefault="005F01B2" w:rsidP="00D76F6E">
      <w:pPr>
        <w:pStyle w:val="2"/>
        <w:spacing w:before="0"/>
        <w:jc w:val="both"/>
        <w:rPr>
          <w:szCs w:val="24"/>
        </w:rPr>
      </w:pPr>
      <w:bookmarkStart w:id="41" w:name="_Toc474158839"/>
      <w:bookmarkStart w:id="42" w:name="_Toc474326347"/>
      <w:bookmarkStart w:id="43" w:name="_Toc54189173"/>
      <w:r w:rsidRPr="00D76F6E">
        <w:rPr>
          <w:szCs w:val="24"/>
        </w:rPr>
        <w:t>Критерии оценивания основного этапа освоения компетенции</w:t>
      </w:r>
      <w:bookmarkEnd w:id="41"/>
      <w:bookmarkEnd w:id="42"/>
      <w:bookmarkEnd w:id="43"/>
    </w:p>
    <w:p w14:paraId="4F5C31DC" w14:textId="77777777" w:rsidR="005F01B2" w:rsidRPr="00D76F6E" w:rsidRDefault="005F01B2" w:rsidP="00D76F6E">
      <w:pPr>
        <w:jc w:val="both"/>
      </w:pPr>
      <w:r w:rsidRPr="00D76F6E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1EF1AF66" w14:textId="77777777" w:rsidR="005F01B2" w:rsidRPr="00D76F6E" w:rsidRDefault="005F01B2" w:rsidP="00D76F6E">
      <w:pPr>
        <w:pStyle w:val="3"/>
        <w:spacing w:line="276" w:lineRule="auto"/>
        <w:jc w:val="both"/>
      </w:pPr>
      <w:bookmarkStart w:id="44" w:name="_Toc473664512"/>
      <w:bookmarkStart w:id="45" w:name="_Toc473718090"/>
      <w:bookmarkStart w:id="46" w:name="_Toc474158840"/>
      <w:bookmarkStart w:id="47" w:name="_Toc474326348"/>
      <w:bookmarkStart w:id="48" w:name="_Toc54189174"/>
      <w:r w:rsidRPr="00D76F6E">
        <w:t>Критерии оценивания устных опросов</w:t>
      </w:r>
      <w:bookmarkEnd w:id="44"/>
      <w:bookmarkEnd w:id="45"/>
      <w:bookmarkEnd w:id="46"/>
      <w:bookmarkEnd w:id="47"/>
      <w:bookmarkEnd w:id="48"/>
    </w:p>
    <w:p w14:paraId="38E29F44" w14:textId="77777777" w:rsidR="005F01B2" w:rsidRPr="00D76F6E" w:rsidRDefault="005F01B2" w:rsidP="00D76F6E">
      <w:pPr>
        <w:jc w:val="both"/>
        <w:rPr>
          <w:bCs/>
          <w:i/>
        </w:rPr>
      </w:pPr>
      <w:bookmarkStart w:id="49" w:name="_Toc473664513"/>
      <w:bookmarkStart w:id="50" w:name="_Toc473718091"/>
      <w:r w:rsidRPr="00D76F6E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6904CAEB" w14:textId="77777777" w:rsidR="005F01B2" w:rsidRPr="00D76F6E" w:rsidRDefault="005F01B2" w:rsidP="00D76F6E">
      <w:pPr>
        <w:jc w:val="both"/>
        <w:rPr>
          <w:bCs/>
        </w:rPr>
      </w:pPr>
      <w:r w:rsidRPr="00D76F6E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77E983B1" w14:textId="77777777" w:rsidR="005F01B2" w:rsidRPr="00D76F6E" w:rsidRDefault="005F01B2" w:rsidP="00D76F6E">
      <w:pPr>
        <w:jc w:val="both"/>
        <w:rPr>
          <w:bCs/>
        </w:rPr>
      </w:pPr>
      <w:r w:rsidRPr="00D76F6E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546E13D6" w14:textId="77777777" w:rsidR="005F01B2" w:rsidRPr="00D76F6E" w:rsidRDefault="005F01B2" w:rsidP="00D76F6E">
      <w:pPr>
        <w:jc w:val="both"/>
        <w:rPr>
          <w:bCs/>
        </w:rPr>
      </w:pPr>
      <w:r w:rsidRPr="00D76F6E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14:paraId="1DFBE05F" w14:textId="77777777" w:rsidR="005F01B2" w:rsidRPr="00D76F6E" w:rsidRDefault="005F01B2" w:rsidP="00D76F6E">
      <w:pPr>
        <w:jc w:val="both"/>
        <w:rPr>
          <w:bCs/>
        </w:rPr>
      </w:pPr>
      <w:r w:rsidRPr="00D76F6E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62DB5801" w14:textId="77777777" w:rsidR="005F01B2" w:rsidRPr="00D76F6E" w:rsidRDefault="005F01B2" w:rsidP="00D76F6E">
      <w:pPr>
        <w:pStyle w:val="2"/>
        <w:spacing w:before="0"/>
        <w:jc w:val="both"/>
        <w:rPr>
          <w:szCs w:val="24"/>
        </w:rPr>
      </w:pPr>
      <w:bookmarkStart w:id="51" w:name="_Toc474158841"/>
      <w:bookmarkStart w:id="52" w:name="_Toc474326349"/>
      <w:bookmarkStart w:id="53" w:name="_Toc54189175"/>
      <w:r w:rsidRPr="00D76F6E">
        <w:rPr>
          <w:szCs w:val="24"/>
        </w:rPr>
        <w:t>Описание шкал оценивания основного этапа освоения компетенции</w:t>
      </w:r>
      <w:bookmarkEnd w:id="49"/>
      <w:bookmarkEnd w:id="50"/>
      <w:bookmarkEnd w:id="51"/>
      <w:bookmarkEnd w:id="52"/>
      <w:bookmarkEnd w:id="53"/>
    </w:p>
    <w:p w14:paraId="13CC00BF" w14:textId="77777777" w:rsidR="005F01B2" w:rsidRPr="00D76F6E" w:rsidRDefault="005F01B2" w:rsidP="00D76F6E">
      <w:pPr>
        <w:jc w:val="both"/>
        <w:rPr>
          <w:bCs/>
        </w:rPr>
      </w:pPr>
      <w:r w:rsidRPr="00D76F6E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</w:t>
      </w:r>
      <w:r w:rsidRPr="00D76F6E">
        <w:rPr>
          <w:bCs/>
        </w:rPr>
        <w:lastRenderedPageBreak/>
        <w:t>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144565D3" w14:textId="77777777" w:rsidR="005F01B2" w:rsidRPr="00D76F6E" w:rsidRDefault="005F01B2" w:rsidP="00D76F6E">
      <w:pPr>
        <w:jc w:val="both"/>
        <w:rPr>
          <w:bCs/>
        </w:rPr>
      </w:pPr>
      <w:r w:rsidRPr="00D76F6E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D76F6E">
        <w:t>по балльно-рейтинговой системе.</w:t>
      </w:r>
    </w:p>
    <w:p w14:paraId="455FF93D" w14:textId="77777777" w:rsidR="005F01B2" w:rsidRPr="00D76F6E" w:rsidRDefault="005F01B2" w:rsidP="00D76F6E">
      <w:pPr>
        <w:jc w:val="both"/>
        <w:rPr>
          <w:bCs/>
        </w:rPr>
      </w:pPr>
      <w:r w:rsidRPr="00D76F6E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D76F6E">
        <w:t>по балльно-рейтинговой системе.</w:t>
      </w:r>
      <w:r w:rsidRPr="00D76F6E">
        <w:rPr>
          <w:bCs/>
        </w:rPr>
        <w:t xml:space="preserve"> </w:t>
      </w:r>
    </w:p>
    <w:p w14:paraId="0DE96BBC" w14:textId="77777777" w:rsidR="005F01B2" w:rsidRPr="00D76F6E" w:rsidRDefault="005F01B2" w:rsidP="00D76F6E">
      <w:pPr>
        <w:jc w:val="both"/>
        <w:rPr>
          <w:bCs/>
        </w:rPr>
      </w:pPr>
      <w:r w:rsidRPr="00D76F6E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D76F6E">
        <w:t>по балльно-рейтинговой системе.</w:t>
      </w:r>
      <w:r w:rsidRPr="00D76F6E">
        <w:rPr>
          <w:bCs/>
        </w:rPr>
        <w:t xml:space="preserve"> </w:t>
      </w:r>
    </w:p>
    <w:p w14:paraId="4ED6C537" w14:textId="77777777" w:rsidR="005F01B2" w:rsidRPr="00D76F6E" w:rsidRDefault="005F01B2" w:rsidP="00D76F6E">
      <w:pPr>
        <w:jc w:val="both"/>
        <w:rPr>
          <w:bCs/>
        </w:rPr>
      </w:pPr>
      <w:r w:rsidRPr="00D76F6E">
        <w:rPr>
          <w:bCs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E74CC6" w:rsidRPr="00D76F6E" w14:paraId="51327443" w14:textId="77777777" w:rsidTr="00EC4F0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58B87B" w14:textId="77777777" w:rsidR="00E74CC6" w:rsidRPr="00D76F6E" w:rsidRDefault="00E74CC6" w:rsidP="00D76F6E">
            <w:pPr>
              <w:jc w:val="both"/>
              <w:rPr>
                <w:b/>
              </w:rPr>
            </w:pPr>
            <w:r w:rsidRPr="00D76F6E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AA16F0" w14:textId="77777777" w:rsidR="00E74CC6" w:rsidRPr="00D76F6E" w:rsidRDefault="00E74CC6" w:rsidP="00D76F6E">
            <w:pPr>
              <w:jc w:val="both"/>
              <w:rPr>
                <w:b/>
              </w:rPr>
            </w:pPr>
            <w:r w:rsidRPr="00D76F6E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3E96E8" w14:textId="77777777" w:rsidR="00E74CC6" w:rsidRPr="00D76F6E" w:rsidRDefault="00E74CC6" w:rsidP="00D76F6E">
            <w:pPr>
              <w:jc w:val="both"/>
              <w:rPr>
                <w:b/>
              </w:rPr>
            </w:pPr>
            <w:r w:rsidRPr="00D76F6E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301214" w14:textId="77777777" w:rsidR="00E74CC6" w:rsidRPr="00D76F6E" w:rsidRDefault="00E74CC6" w:rsidP="00D76F6E">
            <w:pPr>
              <w:jc w:val="both"/>
              <w:rPr>
                <w:b/>
              </w:rPr>
            </w:pPr>
            <w:r w:rsidRPr="00D76F6E">
              <w:rPr>
                <w:b/>
              </w:rPr>
              <w:t>Итоговая оценка за дисциплину</w:t>
            </w:r>
          </w:p>
        </w:tc>
      </w:tr>
      <w:tr w:rsidR="00E74CC6" w:rsidRPr="00D76F6E" w14:paraId="049D6294" w14:textId="77777777" w:rsidTr="00EC4F0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A316DE" w14:textId="77777777" w:rsidR="00E74CC6" w:rsidRPr="00D76F6E" w:rsidRDefault="00E74CC6" w:rsidP="00D76F6E">
            <w:pPr>
              <w:jc w:val="both"/>
            </w:pPr>
            <w:r w:rsidRPr="00D76F6E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B10508" w14:textId="77777777" w:rsidR="00E74CC6" w:rsidRPr="00D76F6E" w:rsidRDefault="00E74CC6" w:rsidP="00D76F6E">
            <w:pPr>
              <w:jc w:val="both"/>
            </w:pPr>
            <w:r w:rsidRPr="00D76F6E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1B0190" w14:textId="77777777" w:rsidR="00E74CC6" w:rsidRPr="00D76F6E" w:rsidRDefault="00E74CC6" w:rsidP="00D76F6E">
            <w:pPr>
              <w:jc w:val="both"/>
            </w:pPr>
            <w:r w:rsidRPr="00D76F6E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17BC3E" w14:textId="77777777" w:rsidR="00E74CC6" w:rsidRPr="00D76F6E" w:rsidRDefault="00E74CC6" w:rsidP="00D76F6E">
            <w:pPr>
              <w:jc w:val="both"/>
            </w:pPr>
            <w:r w:rsidRPr="00D76F6E">
              <w:rPr>
                <w:bCs/>
              </w:rPr>
              <w:t>«5» («отлично»)</w:t>
            </w:r>
          </w:p>
        </w:tc>
      </w:tr>
      <w:tr w:rsidR="00E74CC6" w:rsidRPr="00D76F6E" w14:paraId="34573051" w14:textId="77777777" w:rsidTr="00EC4F0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DB8941" w14:textId="77777777" w:rsidR="00E74CC6" w:rsidRPr="00D76F6E" w:rsidRDefault="00E74CC6" w:rsidP="00D76F6E">
            <w:pPr>
              <w:jc w:val="both"/>
            </w:pPr>
            <w:r w:rsidRPr="00D76F6E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2D5304" w14:textId="77777777" w:rsidR="00E74CC6" w:rsidRPr="00D76F6E" w:rsidRDefault="00E74CC6" w:rsidP="00D76F6E">
            <w:pPr>
              <w:jc w:val="both"/>
            </w:pPr>
            <w:r w:rsidRPr="00D76F6E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D6701D" w14:textId="77777777" w:rsidR="00E74CC6" w:rsidRPr="00D76F6E" w:rsidRDefault="00E74CC6" w:rsidP="00D76F6E">
            <w:pPr>
              <w:jc w:val="both"/>
            </w:pPr>
            <w:r w:rsidRPr="00D76F6E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97A9BA" w14:textId="77777777" w:rsidR="00E74CC6" w:rsidRPr="00D76F6E" w:rsidRDefault="00E74CC6" w:rsidP="00D76F6E">
            <w:pPr>
              <w:jc w:val="both"/>
            </w:pPr>
            <w:r w:rsidRPr="00D76F6E">
              <w:rPr>
                <w:bCs/>
              </w:rPr>
              <w:t>«4» («хорошо»)</w:t>
            </w:r>
          </w:p>
        </w:tc>
      </w:tr>
      <w:tr w:rsidR="00E74CC6" w:rsidRPr="00D76F6E" w14:paraId="45733D76" w14:textId="77777777" w:rsidTr="00EC4F0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E57510" w14:textId="77777777" w:rsidR="00E74CC6" w:rsidRPr="00D76F6E" w:rsidRDefault="00E74CC6" w:rsidP="00D76F6E">
            <w:pPr>
              <w:jc w:val="both"/>
            </w:pPr>
            <w:r w:rsidRPr="00D76F6E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C88DEC" w14:textId="77777777" w:rsidR="00E74CC6" w:rsidRPr="00D76F6E" w:rsidRDefault="00E74CC6" w:rsidP="00D76F6E">
            <w:pPr>
              <w:jc w:val="both"/>
            </w:pPr>
            <w:r w:rsidRPr="00D76F6E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F98FE4" w14:textId="77777777" w:rsidR="00E74CC6" w:rsidRPr="00D76F6E" w:rsidRDefault="00E74CC6" w:rsidP="00D76F6E">
            <w:pPr>
              <w:jc w:val="both"/>
            </w:pPr>
            <w:r w:rsidRPr="00D76F6E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121316" w14:textId="77777777" w:rsidR="00E74CC6" w:rsidRPr="00D76F6E" w:rsidRDefault="00E74CC6" w:rsidP="00D76F6E">
            <w:pPr>
              <w:jc w:val="both"/>
            </w:pPr>
            <w:r w:rsidRPr="00D76F6E">
              <w:rPr>
                <w:bCs/>
              </w:rPr>
              <w:t>«3» («удовлетворительно»)</w:t>
            </w:r>
          </w:p>
        </w:tc>
      </w:tr>
      <w:tr w:rsidR="00E74CC6" w:rsidRPr="00D76F6E" w14:paraId="5BDDB468" w14:textId="77777777" w:rsidTr="00EC4F0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09A51E" w14:textId="77777777" w:rsidR="00E74CC6" w:rsidRPr="00D76F6E" w:rsidRDefault="00E74CC6" w:rsidP="00D76F6E">
            <w:pPr>
              <w:jc w:val="both"/>
            </w:pPr>
            <w:r w:rsidRPr="00D76F6E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105428" w14:textId="77777777" w:rsidR="00E74CC6" w:rsidRPr="00D76F6E" w:rsidRDefault="00E74CC6" w:rsidP="00D76F6E">
            <w:pPr>
              <w:jc w:val="both"/>
            </w:pPr>
            <w:r w:rsidRPr="00D76F6E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793781" w14:textId="77777777" w:rsidR="00E74CC6" w:rsidRPr="00D76F6E" w:rsidRDefault="00E74CC6" w:rsidP="00D76F6E">
            <w:pPr>
              <w:jc w:val="both"/>
            </w:pPr>
            <w:r w:rsidRPr="00D76F6E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5339CF" w14:textId="77777777" w:rsidR="00E74CC6" w:rsidRPr="00D76F6E" w:rsidRDefault="00E74CC6" w:rsidP="00D76F6E">
            <w:pPr>
              <w:jc w:val="both"/>
            </w:pPr>
            <w:r w:rsidRPr="00D76F6E">
              <w:rPr>
                <w:bCs/>
              </w:rPr>
              <w:t>«2» («неудовлетворительно»)</w:t>
            </w:r>
          </w:p>
        </w:tc>
      </w:tr>
    </w:tbl>
    <w:p w14:paraId="635EDD6F" w14:textId="77777777" w:rsidR="00E74CC6" w:rsidRPr="00D76F6E" w:rsidRDefault="00E74CC6" w:rsidP="00D76F6E">
      <w:pPr>
        <w:jc w:val="both"/>
        <w:rPr>
          <w:bCs/>
        </w:rPr>
      </w:pPr>
    </w:p>
    <w:p w14:paraId="4961DB7E" w14:textId="77777777" w:rsidR="005F01B2" w:rsidRPr="00D76F6E" w:rsidRDefault="005F01B2" w:rsidP="00D76F6E">
      <w:pPr>
        <w:pStyle w:val="2"/>
        <w:spacing w:before="0"/>
        <w:jc w:val="both"/>
        <w:rPr>
          <w:szCs w:val="24"/>
        </w:rPr>
      </w:pPr>
      <w:bookmarkStart w:id="54" w:name="_Toc473664514"/>
      <w:bookmarkStart w:id="55" w:name="_Toc473718092"/>
      <w:bookmarkStart w:id="56" w:name="_Toc474158842"/>
      <w:bookmarkStart w:id="57" w:name="_Toc474326350"/>
      <w:bookmarkStart w:id="58" w:name="_Toc54189176"/>
      <w:r w:rsidRPr="00D76F6E">
        <w:rPr>
          <w:szCs w:val="24"/>
        </w:rPr>
        <w:t>Средства оценивания</w:t>
      </w:r>
      <w:bookmarkEnd w:id="54"/>
      <w:bookmarkEnd w:id="55"/>
      <w:bookmarkEnd w:id="56"/>
      <w:bookmarkEnd w:id="57"/>
      <w:bookmarkEnd w:id="58"/>
      <w:r w:rsidRPr="00D76F6E">
        <w:rPr>
          <w:szCs w:val="24"/>
        </w:rPr>
        <w:t xml:space="preserve">  </w:t>
      </w:r>
    </w:p>
    <w:p w14:paraId="4A2E4764" w14:textId="77777777" w:rsidR="006C2672" w:rsidRPr="00D76F6E" w:rsidRDefault="006C2672" w:rsidP="00D76F6E">
      <w:pPr>
        <w:jc w:val="both"/>
      </w:pPr>
      <w:r w:rsidRPr="00D76F6E">
        <w:t xml:space="preserve">В случае </w:t>
      </w:r>
      <w:r w:rsidRPr="00D76F6E">
        <w:rPr>
          <w:i/>
          <w:iCs/>
        </w:rPr>
        <w:t>недифференцированного контроля (в форме зачета)</w:t>
      </w:r>
      <w:r w:rsidRPr="00D76F6E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балльно-рейтинговой системе оценивается 34 баллами.</w:t>
      </w:r>
    </w:p>
    <w:p w14:paraId="6C75A044" w14:textId="77777777" w:rsidR="00D76F6E" w:rsidRPr="00D76F6E" w:rsidRDefault="00D76F6E" w:rsidP="00D76F6E">
      <w:pPr>
        <w:rPr>
          <w:bCs/>
        </w:rPr>
      </w:pPr>
      <w:r w:rsidRPr="00D76F6E">
        <w:rPr>
          <w:bCs/>
          <w:i/>
        </w:rPr>
        <w:t>В случае дифференцированного контроля (в форме экзамена)</w:t>
      </w:r>
      <w:r w:rsidRPr="00D76F6E">
        <w:rPr>
          <w:bCs/>
        </w:rPr>
        <w:t xml:space="preserve"> по результатам промежуточной аттестации обучающийся</w:t>
      </w:r>
    </w:p>
    <w:p w14:paraId="779241D7" w14:textId="77777777" w:rsidR="00D76F6E" w:rsidRPr="00D76F6E" w:rsidRDefault="00D76F6E" w:rsidP="00D76F6E">
      <w:pPr>
        <w:rPr>
          <w:bCs/>
        </w:rPr>
      </w:pPr>
      <w:r w:rsidRPr="00D76F6E">
        <w:rPr>
          <w:bCs/>
        </w:rPr>
        <w:t xml:space="preserve"> получает оценку «3» («удовлетворительно»), «4» («хорошо») или «5» («отлично»).</w:t>
      </w:r>
    </w:p>
    <w:p w14:paraId="40F4E019" w14:textId="77777777" w:rsidR="00D76F6E" w:rsidRPr="00D76F6E" w:rsidRDefault="00D76F6E" w:rsidP="00D76F6E">
      <w:pPr>
        <w:rPr>
          <w:bCs/>
        </w:rPr>
      </w:pPr>
      <w:r w:rsidRPr="00D76F6E">
        <w:rPr>
          <w:bCs/>
        </w:rPr>
        <w:t>По результатам экзамена обучающийся может набрать до 60 % от общего состава оценки.</w:t>
      </w:r>
    </w:p>
    <w:p w14:paraId="0D45F6D4" w14:textId="77777777" w:rsidR="00D76F6E" w:rsidRPr="00D76F6E" w:rsidRDefault="00D76F6E" w:rsidP="00D76F6E">
      <w:pPr>
        <w:rPr>
          <w:bCs/>
        </w:rPr>
      </w:pPr>
      <w:r w:rsidRPr="00D76F6E">
        <w:rPr>
          <w:bCs/>
        </w:rPr>
        <w:t>Оценка «5» («отлично») ставится в случае, если обучающийся набирает три и более положительных критериев в заданиях промежуточной аттестации. В балльно-рейтинговой системе оценивания эта позиция оценивается баллами от  52 до 60.</w:t>
      </w:r>
    </w:p>
    <w:p w14:paraId="501ACB07" w14:textId="77777777" w:rsidR="00D76F6E" w:rsidRPr="00D76F6E" w:rsidRDefault="00D76F6E" w:rsidP="00D76F6E">
      <w:pPr>
        <w:rPr>
          <w:bCs/>
        </w:rPr>
      </w:pPr>
      <w:r w:rsidRPr="00D76F6E">
        <w:rPr>
          <w:bCs/>
        </w:rPr>
        <w:lastRenderedPageBreak/>
        <w:t>Оценка «4» («хорошо») ставится в случае, если обучающийся набирает два положительных критерия в заданиях промежуточной аттестации.  В балльно-рейтинговой системе оценивания эта позиция оценивается баллами от  43 до 51.</w:t>
      </w:r>
    </w:p>
    <w:p w14:paraId="2EEBA53C" w14:textId="77777777" w:rsidR="00D76F6E" w:rsidRPr="00D76F6E" w:rsidRDefault="00D76F6E" w:rsidP="00D76F6E">
      <w:pPr>
        <w:rPr>
          <w:bCs/>
        </w:rPr>
      </w:pPr>
      <w:r w:rsidRPr="00D76F6E">
        <w:rPr>
          <w:bCs/>
        </w:rPr>
        <w:t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балльно-рейтинговой системе оценивания эта позиция оценивается баллами от  34 до 42.</w:t>
      </w:r>
    </w:p>
    <w:p w14:paraId="212EB289" w14:textId="77777777" w:rsidR="00D76F6E" w:rsidRPr="00D76F6E" w:rsidRDefault="00D76F6E" w:rsidP="00D76F6E">
      <w:pPr>
        <w:rPr>
          <w:bCs/>
        </w:rPr>
      </w:pPr>
      <w:r w:rsidRPr="00D76F6E">
        <w:rPr>
          <w:bCs/>
        </w:rPr>
        <w:t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балльно-рейтинговой системе оценивания эта позиция оценивается баллами от 0 до 33.</w:t>
      </w:r>
    </w:p>
    <w:p w14:paraId="1783ED0A" w14:textId="77777777" w:rsidR="005F01B2" w:rsidRPr="00D76F6E" w:rsidRDefault="005F01B2" w:rsidP="00D76F6E">
      <w:pPr>
        <w:ind w:firstLine="540"/>
        <w:jc w:val="both"/>
      </w:pPr>
    </w:p>
    <w:p w14:paraId="3B29661C" w14:textId="77777777" w:rsidR="005F01B2" w:rsidRPr="00331109" w:rsidRDefault="005F01B2" w:rsidP="00D76F6E">
      <w:pPr>
        <w:pStyle w:val="1"/>
        <w:spacing w:line="276" w:lineRule="auto"/>
        <w:jc w:val="both"/>
        <w:rPr>
          <w:szCs w:val="24"/>
          <w:lang w:val="ru-RU"/>
        </w:rPr>
      </w:pPr>
      <w:bookmarkStart w:id="59" w:name="_Toc54189177"/>
      <w:r w:rsidRPr="00331109">
        <w:rPr>
          <w:szCs w:val="24"/>
          <w:lang w:val="ru-RU"/>
        </w:rPr>
        <w:t>Литература по дисциплине</w:t>
      </w:r>
      <w:bookmarkEnd w:id="59"/>
    </w:p>
    <w:p w14:paraId="3E3F12F8" w14:textId="77777777" w:rsidR="00E74CC6" w:rsidRPr="00D76F6E" w:rsidRDefault="00E74CC6" w:rsidP="00D76F6E">
      <w:pPr>
        <w:pStyle w:val="2"/>
        <w:spacing w:before="0"/>
        <w:jc w:val="both"/>
        <w:rPr>
          <w:rFonts w:eastAsiaTheme="minorHAnsi"/>
          <w:szCs w:val="24"/>
        </w:rPr>
      </w:pPr>
      <w:bookmarkStart w:id="60" w:name="_Toc54189178"/>
      <w:r w:rsidRPr="00D76F6E">
        <w:rPr>
          <w:rFonts w:eastAsiaTheme="minorHAnsi"/>
          <w:szCs w:val="24"/>
        </w:rPr>
        <w:t>Обязательная литература</w:t>
      </w:r>
      <w:bookmarkEnd w:id="60"/>
    </w:p>
    <w:p w14:paraId="14C782EC" w14:textId="77777777" w:rsidR="00D25B4F" w:rsidRDefault="00D25B4F" w:rsidP="00D25B4F">
      <w:pPr>
        <w:jc w:val="both"/>
      </w:pPr>
      <w:r>
        <w:t>Аверкий (Таушев, Александр Павлович; 1906-1976), архиеп. Руководство к изучению Священного Писания Нового Завета. Четвероевангелие [Текст] / Аверкий (А. П. Таушев), архиеп. - М. : Изд-во ПСТБИ, 1999. - 333 с.</w:t>
      </w:r>
    </w:p>
    <w:p w14:paraId="44F64E82" w14:textId="77777777" w:rsidR="00331109" w:rsidRDefault="00331109" w:rsidP="00331109">
      <w:pPr>
        <w:jc w:val="both"/>
      </w:pPr>
      <w:r>
        <w:t>Кассиан (Безобразов, Сергей Сергеевич; 1892-1965), еп. Царство кесаря перед судом Нового Завета [Текст] / Кассиан (С. С. Безобразов), еп. - М. : Крутицкое Патриаршее Подворье ; М. : Общ-во любителей церковной истории, 2001. - 53 с.</w:t>
      </w:r>
    </w:p>
    <w:p w14:paraId="382EA299" w14:textId="77777777" w:rsidR="009A386F" w:rsidRDefault="009A386F" w:rsidP="009A386F">
      <w:pPr>
        <w:jc w:val="both"/>
      </w:pPr>
      <w:r>
        <w:t>Методическое пособие для практических занятий по курсу Четвероевангелия [Текст]. 1 курс. 1 семестр. 2 семестр / Православный Свято-Тихоновский Гуманитарный Университет, Кафедра библеистики ; сост. Г. И. Вениаминова. - 4-е изд., испр. и доп. - М. : ПСТГУ, 2008. - 111 с.</w:t>
      </w:r>
    </w:p>
    <w:p w14:paraId="7020AB75" w14:textId="77777777" w:rsidR="00E74CC6" w:rsidRPr="00D76F6E" w:rsidRDefault="00E74CC6" w:rsidP="00D76F6E">
      <w:pPr>
        <w:pStyle w:val="2"/>
        <w:spacing w:before="0"/>
        <w:jc w:val="both"/>
        <w:rPr>
          <w:rFonts w:eastAsiaTheme="minorHAnsi"/>
          <w:b w:val="0"/>
          <w:szCs w:val="24"/>
        </w:rPr>
      </w:pPr>
      <w:bookmarkStart w:id="61" w:name="_Toc473718096"/>
      <w:bookmarkStart w:id="62" w:name="_Toc466459491"/>
      <w:bookmarkStart w:id="63" w:name="_Toc54189179"/>
      <w:r w:rsidRPr="00D76F6E">
        <w:rPr>
          <w:rFonts w:eastAsiaTheme="minorHAnsi"/>
          <w:szCs w:val="24"/>
        </w:rPr>
        <w:t>Дополнительная литература</w:t>
      </w:r>
      <w:bookmarkEnd w:id="61"/>
      <w:bookmarkEnd w:id="62"/>
      <w:bookmarkEnd w:id="63"/>
    </w:p>
    <w:p w14:paraId="305EAC94" w14:textId="77777777" w:rsidR="009A386F" w:rsidRDefault="009A386F" w:rsidP="009A386F">
      <w:pPr>
        <w:jc w:val="both"/>
        <w:rPr>
          <w:bCs/>
        </w:rPr>
      </w:pPr>
      <w:r w:rsidRPr="009A386F">
        <w:rPr>
          <w:bCs/>
        </w:rPr>
        <w:t>Евангельский синопсис [Текст] / сост. А. Н. Емельянов, иер. - М. : Изд-во ПСТБИ, 2001. - 175 с.</w:t>
      </w:r>
    </w:p>
    <w:p w14:paraId="3B0F7405" w14:textId="77777777" w:rsidR="005F76E7" w:rsidRDefault="009A386F" w:rsidP="005F76E7">
      <w:pPr>
        <w:jc w:val="both"/>
        <w:rPr>
          <w:bCs/>
        </w:rPr>
      </w:pPr>
      <w:r w:rsidRPr="009A386F">
        <w:rPr>
          <w:bCs/>
        </w:rPr>
        <w:t>Библейские комментарии отцов Церкви и других авторов I-VIII веков. Новый Завет [Текст].</w:t>
      </w:r>
      <w:r>
        <w:rPr>
          <w:bCs/>
        </w:rPr>
        <w:t xml:space="preserve"> </w:t>
      </w:r>
      <w:r w:rsidRPr="009A386F">
        <w:rPr>
          <w:bCs/>
        </w:rPr>
        <w:t>- Тверь :</w:t>
      </w:r>
      <w:r>
        <w:rPr>
          <w:bCs/>
        </w:rPr>
        <w:t xml:space="preserve"> Герменевтика, 2006-2007</w:t>
      </w:r>
      <w:r w:rsidRPr="009A386F">
        <w:rPr>
          <w:bCs/>
        </w:rPr>
        <w:t>.</w:t>
      </w:r>
    </w:p>
    <w:p w14:paraId="5AE2BDE1" w14:textId="77777777" w:rsidR="005F76E7" w:rsidRDefault="005F76E7" w:rsidP="005F76E7">
      <w:pPr>
        <w:jc w:val="both"/>
        <w:rPr>
          <w:bCs/>
        </w:rPr>
      </w:pPr>
      <w:r w:rsidRPr="005F76E7">
        <w:rPr>
          <w:bCs/>
        </w:rPr>
        <w:t>Евангелие от Луки [Текст] : Комментарий к греческому тексту / текст Я. Тестелец. - М. : Центр библейско-патрологических исследований Отдела по делам молодежи РПЦ, 2004. - 274 с.</w:t>
      </w:r>
    </w:p>
    <w:p w14:paraId="479B4751" w14:textId="77777777" w:rsidR="005F76E7" w:rsidRDefault="005F76E7" w:rsidP="005F76E7">
      <w:pPr>
        <w:jc w:val="both"/>
        <w:rPr>
          <w:bCs/>
        </w:rPr>
      </w:pPr>
      <w:r w:rsidRPr="005F76E7">
        <w:rPr>
          <w:bCs/>
        </w:rPr>
        <w:t>Евангелие от Марка [Текст] : Комментарий к греческому тексту / текст Я. Тестелец. - М. : Центр библейско-патрологических исследований Отдела по делам молодежи РПЦ, 2004. - 122 с.</w:t>
      </w:r>
    </w:p>
    <w:p w14:paraId="2B0BBB74" w14:textId="77777777" w:rsidR="005F76E7" w:rsidRPr="009A386F" w:rsidRDefault="005F76E7" w:rsidP="005F76E7">
      <w:pPr>
        <w:rPr>
          <w:bCs/>
        </w:rPr>
      </w:pPr>
      <w:r w:rsidRPr="005F76E7">
        <w:rPr>
          <w:bCs/>
        </w:rPr>
        <w:t>Иванов, А. В.</w:t>
      </w:r>
      <w:r>
        <w:rPr>
          <w:bCs/>
        </w:rPr>
        <w:t xml:space="preserve"> </w:t>
      </w:r>
      <w:r w:rsidRPr="005F76E7">
        <w:rPr>
          <w:bCs/>
        </w:rPr>
        <w:t xml:space="preserve">Руководство к изучению книг Священного Писания Нового Завета [Текст] : Обозрение Четвероевангелия, книги Деяний Апостольских, Апостольских Посланий и </w:t>
      </w:r>
      <w:r w:rsidRPr="005F76E7">
        <w:rPr>
          <w:bCs/>
        </w:rPr>
        <w:lastRenderedPageBreak/>
        <w:t>Апокалипсиса / А. В. Иванов. - 8-е изд., испр. и доп. - СПб. : Воскресение ; М. : Лествица ; СПб. : Диоптра, 2002. - 911 с.</w:t>
      </w:r>
    </w:p>
    <w:p w14:paraId="7C23207D" w14:textId="77777777" w:rsidR="00E74CC6" w:rsidRPr="00D76F6E" w:rsidRDefault="00E74CC6" w:rsidP="00AF083A">
      <w:pPr>
        <w:jc w:val="both"/>
      </w:pPr>
    </w:p>
    <w:p w14:paraId="6AA242F5" w14:textId="77777777" w:rsidR="005F01B2" w:rsidRPr="00D76F6E" w:rsidRDefault="005F01B2" w:rsidP="00D76F6E">
      <w:pPr>
        <w:pStyle w:val="1"/>
        <w:spacing w:line="276" w:lineRule="auto"/>
        <w:jc w:val="both"/>
        <w:rPr>
          <w:szCs w:val="24"/>
          <w:lang w:val="ru-RU"/>
        </w:rPr>
      </w:pPr>
      <w:bookmarkStart w:id="64" w:name="_Toc54189180"/>
      <w:r w:rsidRPr="00D76F6E">
        <w:rPr>
          <w:szCs w:val="24"/>
          <w:lang w:val="ru-RU"/>
        </w:rPr>
        <w:t>Интернет-ресурсы</w:t>
      </w:r>
      <w:bookmarkEnd w:id="64"/>
    </w:p>
    <w:p w14:paraId="6DEFB267" w14:textId="77777777" w:rsidR="005F01B2" w:rsidRPr="00D76F6E" w:rsidRDefault="005F01B2" w:rsidP="00D76F6E">
      <w:pPr>
        <w:keepLines/>
        <w:jc w:val="both"/>
      </w:pPr>
      <w:r w:rsidRPr="00D76F6E">
        <w:t xml:space="preserve">- Библия-онлайн со встроенным поисковиком: </w:t>
      </w:r>
      <w:hyperlink r:id="rId7" w:history="1">
        <w:r w:rsidRPr="00D76F6E">
          <w:rPr>
            <w:rStyle w:val="a5"/>
            <w:rFonts w:eastAsia="Calibri"/>
          </w:rPr>
          <w:t>https://www.bibleonline.ru/</w:t>
        </w:r>
      </w:hyperlink>
    </w:p>
    <w:p w14:paraId="1F9C0DDC" w14:textId="77777777" w:rsidR="005F01B2" w:rsidRPr="00D76F6E" w:rsidRDefault="005F01B2" w:rsidP="00D76F6E">
      <w:pPr>
        <w:keepLines/>
        <w:jc w:val="both"/>
      </w:pPr>
      <w:r w:rsidRPr="00D76F6E">
        <w:t xml:space="preserve">- Раздел «Библеистика» на информационном портале Богослов.ру: </w:t>
      </w:r>
      <w:hyperlink r:id="rId8" w:history="1">
        <w:r w:rsidRPr="00D76F6E">
          <w:rPr>
            <w:rStyle w:val="a5"/>
            <w:rFonts w:eastAsia="Calibri"/>
          </w:rPr>
          <w:t>http://www.bogoslov.ru/topics/20227/index.html</w:t>
        </w:r>
      </w:hyperlink>
    </w:p>
    <w:p w14:paraId="40CC6EE3" w14:textId="77777777" w:rsidR="005F01B2" w:rsidRPr="00D76F6E" w:rsidRDefault="005F01B2" w:rsidP="00D76F6E">
      <w:pPr>
        <w:keepLines/>
        <w:jc w:val="both"/>
      </w:pPr>
      <w:r w:rsidRPr="00D76F6E">
        <w:t xml:space="preserve">- Православная Энциклопедия: </w:t>
      </w:r>
      <w:hyperlink r:id="rId9" w:history="1">
        <w:r w:rsidRPr="00D76F6E">
          <w:rPr>
            <w:rStyle w:val="a5"/>
            <w:rFonts w:eastAsia="Calibri"/>
          </w:rPr>
          <w:t>http://www.pravenc.ru/</w:t>
        </w:r>
      </w:hyperlink>
    </w:p>
    <w:p w14:paraId="7DC6DC9E" w14:textId="77777777" w:rsidR="005F01B2" w:rsidRPr="00D76F6E" w:rsidRDefault="005F01B2" w:rsidP="00D76F6E">
      <w:pPr>
        <w:keepLines/>
        <w:jc w:val="both"/>
      </w:pPr>
      <w:r w:rsidRPr="00D76F6E">
        <w:t xml:space="preserve">- Подстрочный и параллельный библейские переводы: </w:t>
      </w:r>
      <w:hyperlink r:id="rId10" w:history="1">
        <w:r w:rsidRPr="00D76F6E">
          <w:rPr>
            <w:rStyle w:val="a5"/>
            <w:rFonts w:eastAsia="Calibri"/>
          </w:rPr>
          <w:t>http://biblezoom.ru/</w:t>
        </w:r>
      </w:hyperlink>
    </w:p>
    <w:p w14:paraId="510A97A7" w14:textId="77777777" w:rsidR="005F01B2" w:rsidRPr="00D76F6E" w:rsidRDefault="005F01B2" w:rsidP="00D76F6E">
      <w:pPr>
        <w:keepLines/>
        <w:jc w:val="both"/>
      </w:pPr>
      <w:r w:rsidRPr="00D76F6E">
        <w:t xml:space="preserve">- Симфонии, рукописи, основные переводы и поиск по ним: </w:t>
      </w:r>
      <w:hyperlink r:id="rId11" w:history="1">
        <w:r w:rsidRPr="00D76F6E">
          <w:rPr>
            <w:rStyle w:val="a5"/>
            <w:rFonts w:eastAsia="Calibri"/>
          </w:rPr>
          <w:t>http://manuscript-bible.ru/</w:t>
        </w:r>
      </w:hyperlink>
    </w:p>
    <w:p w14:paraId="1E68BE0F" w14:textId="77777777" w:rsidR="00E74CC6" w:rsidRPr="00D76F6E" w:rsidRDefault="00E74CC6" w:rsidP="00D76F6E">
      <w:pPr>
        <w:keepLines/>
        <w:jc w:val="both"/>
      </w:pPr>
    </w:p>
    <w:p w14:paraId="334FF781" w14:textId="77777777" w:rsidR="005F01B2" w:rsidRPr="00D76F6E" w:rsidRDefault="005F01B2" w:rsidP="00D76F6E">
      <w:pPr>
        <w:pStyle w:val="1"/>
        <w:spacing w:line="276" w:lineRule="auto"/>
        <w:jc w:val="both"/>
        <w:rPr>
          <w:szCs w:val="24"/>
          <w:lang w:val="ru-RU"/>
        </w:rPr>
      </w:pPr>
      <w:bookmarkStart w:id="65" w:name="_Toc54189181"/>
      <w:r w:rsidRPr="00D76F6E">
        <w:rPr>
          <w:szCs w:val="24"/>
          <w:lang w:val="ru-RU"/>
        </w:rPr>
        <w:t>Методические указания для освоения дисциплины</w:t>
      </w:r>
      <w:bookmarkEnd w:id="65"/>
    </w:p>
    <w:p w14:paraId="1DD6D03B" w14:textId="77777777" w:rsidR="005F01B2" w:rsidRPr="00D76F6E" w:rsidRDefault="005F01B2" w:rsidP="00D76F6E">
      <w:pPr>
        <w:pStyle w:val="11"/>
        <w:tabs>
          <w:tab w:val="clear" w:pos="643"/>
          <w:tab w:val="num" w:pos="0"/>
        </w:tabs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D76F6E">
        <w:rPr>
          <w:rFonts w:ascii="Times New Roman" w:hAnsi="Times New Roman" w:cs="Times New Roman"/>
          <w:sz w:val="24"/>
          <w:szCs w:val="24"/>
          <w:lang w:val="ru-RU"/>
        </w:rPr>
        <w:t>Работа в аудитории включает в проведение практических занятий и консультации, в том числе консультации для групп и индивидуальные консультации. Проведение занятий базируется на постоянно обновляющемся курсе; в его ходе реализуется проблемное обучение с целью развития познавательной активности и творческой самостоятельности обучающихся.</w:t>
      </w:r>
    </w:p>
    <w:p w14:paraId="54FF1C08" w14:textId="77777777" w:rsidR="005F01B2" w:rsidRPr="00D76F6E" w:rsidRDefault="005F01B2" w:rsidP="00D76F6E">
      <w:pPr>
        <w:tabs>
          <w:tab w:val="num" w:pos="0"/>
        </w:tabs>
        <w:jc w:val="both"/>
      </w:pPr>
      <w:r w:rsidRPr="00D76F6E">
        <w:t xml:space="preserve">Практические (семинарские) занятия могут подразумевать не только устные выступления учащихся, но и подготовку презентаций. Семинары предполагают живое обсуждение мнений </w:t>
      </w:r>
      <w:r w:rsidR="00280538" w:rsidRPr="00D76F6E">
        <w:t xml:space="preserve">обучающихся </w:t>
      </w:r>
      <w:r w:rsidRPr="00D76F6E">
        <w:t xml:space="preserve">в диалоговом формате, с проведением общегрупповых дискуссий, в т.ч. на основе метода дебатов. </w:t>
      </w:r>
    </w:p>
    <w:p w14:paraId="59E34C60" w14:textId="77777777" w:rsidR="005F01B2" w:rsidRPr="00D76F6E" w:rsidRDefault="005F01B2" w:rsidP="00D76F6E">
      <w:pPr>
        <w:tabs>
          <w:tab w:val="num" w:pos="0"/>
        </w:tabs>
        <w:jc w:val="both"/>
      </w:pPr>
      <w:r w:rsidRPr="00D76F6E">
        <w:t xml:space="preserve">Внеаудиторная работа подразумевает самостоятельную работу в библиотеках и сети </w:t>
      </w:r>
      <w:r w:rsidRPr="00D76F6E">
        <w:rPr>
          <w:lang w:val="en-US"/>
        </w:rPr>
        <w:t>Internet</w:t>
      </w:r>
      <w:r w:rsidRPr="00D76F6E">
        <w:t xml:space="preserve"> с целью формирования и развития профессиональных навыков обучающихся, а также для подготовк</w:t>
      </w:r>
      <w:r w:rsidR="00FA0E63" w:rsidRPr="00D76F6E">
        <w:t>и к различным формам отчетности.</w:t>
      </w:r>
    </w:p>
    <w:p w14:paraId="7FF5E72C" w14:textId="77777777" w:rsidR="00E74CC6" w:rsidRPr="00D76F6E" w:rsidRDefault="00E74CC6" w:rsidP="00D76F6E">
      <w:pPr>
        <w:tabs>
          <w:tab w:val="num" w:pos="0"/>
        </w:tabs>
        <w:jc w:val="both"/>
      </w:pPr>
    </w:p>
    <w:p w14:paraId="17B27D32" w14:textId="77777777" w:rsidR="005F01B2" w:rsidRPr="00D76F6E" w:rsidRDefault="005F01B2" w:rsidP="00D76F6E">
      <w:pPr>
        <w:pStyle w:val="1"/>
        <w:spacing w:line="276" w:lineRule="auto"/>
        <w:jc w:val="both"/>
        <w:rPr>
          <w:szCs w:val="24"/>
          <w:lang w:val="ru-RU"/>
        </w:rPr>
      </w:pPr>
      <w:bookmarkStart w:id="66" w:name="_Toc54189182"/>
      <w:r w:rsidRPr="00D76F6E">
        <w:rPr>
          <w:szCs w:val="24"/>
          <w:lang w:val="ru-RU"/>
        </w:rPr>
        <w:t>Материально-техническая база  для осуществления образовательного процесса</w:t>
      </w:r>
      <w:bookmarkEnd w:id="66"/>
    </w:p>
    <w:p w14:paraId="3579A488" w14:textId="77777777" w:rsidR="005F01B2" w:rsidRPr="00D76F6E" w:rsidRDefault="005F01B2" w:rsidP="00D76F6E">
      <w:pPr>
        <w:pStyle w:val="11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D76F6E">
        <w:rPr>
          <w:rFonts w:ascii="Times New Roman" w:hAnsi="Times New Roman" w:cs="Times New Roman"/>
          <w:sz w:val="24"/>
          <w:szCs w:val="24"/>
          <w:lang w:val="ru-RU"/>
        </w:rPr>
        <w:t xml:space="preserve">Проведение курса не требует дополнительных технических ресурсов. </w:t>
      </w:r>
    </w:p>
    <w:p w14:paraId="16A9C62F" w14:textId="77777777" w:rsidR="00E74CC6" w:rsidRPr="00D76F6E" w:rsidRDefault="00E74CC6" w:rsidP="00D76F6E">
      <w:pPr>
        <w:pStyle w:val="11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0A24A536" w14:textId="77777777" w:rsidR="00AC7B18" w:rsidRPr="00D76F6E" w:rsidRDefault="00AC7B18" w:rsidP="00D76F6E">
      <w:pPr>
        <w:jc w:val="both"/>
        <w:rPr>
          <w:i/>
        </w:rPr>
      </w:pPr>
      <w:r w:rsidRPr="00D76F6E">
        <w:rPr>
          <w:i/>
        </w:rPr>
        <w:t xml:space="preserve">Рабочая программа дисциплины разработана на кафедре </w:t>
      </w:r>
      <w:r w:rsidR="00CD4A09" w:rsidRPr="00D76F6E">
        <w:rPr>
          <w:i/>
        </w:rPr>
        <w:t>Библеистики</w:t>
      </w:r>
      <w:r w:rsidRPr="00D76F6E">
        <w:rPr>
          <w:i/>
        </w:rPr>
        <w:t xml:space="preserve"> </w:t>
      </w:r>
      <w:r w:rsidR="00CD4A09" w:rsidRPr="00D76F6E">
        <w:rPr>
          <w:i/>
        </w:rPr>
        <w:t xml:space="preserve">Богословского </w:t>
      </w:r>
      <w:r w:rsidRPr="00D76F6E">
        <w:rPr>
          <w:i/>
        </w:rPr>
        <w:t>факультета ПСТГУ для ПСТБИ согласно требованиям Договора № 498 о сетевой форме реализации ООП.</w:t>
      </w:r>
    </w:p>
    <w:p w14:paraId="3AE2BB92" w14:textId="77777777" w:rsidR="00AC7B18" w:rsidRPr="00D76F6E" w:rsidRDefault="00AC7B18" w:rsidP="00D76F6E">
      <w:pPr>
        <w:pStyle w:val="11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2742974C" w14:textId="77777777" w:rsidR="00EC5C64" w:rsidRPr="00D76F6E" w:rsidRDefault="00EC5C64" w:rsidP="00D76F6E">
      <w:pPr>
        <w:autoSpaceDE w:val="0"/>
        <w:autoSpaceDN w:val="0"/>
        <w:adjustRightInd w:val="0"/>
        <w:jc w:val="both"/>
        <w:rPr>
          <w:i/>
          <w:iCs/>
        </w:rPr>
      </w:pPr>
      <w:r w:rsidRPr="00D76F6E">
        <w:rPr>
          <w:i/>
          <w:iCs/>
        </w:rPr>
        <w:t xml:space="preserve">Автор: </w:t>
      </w:r>
      <w:r w:rsidR="007D6509" w:rsidRPr="00D76F6E">
        <w:rPr>
          <w:i/>
          <w:iCs/>
        </w:rPr>
        <w:t>Небольсин А.С.</w:t>
      </w:r>
    </w:p>
    <w:p w14:paraId="40B30E7C" w14:textId="77777777" w:rsidR="00EC5C64" w:rsidRPr="00D76F6E" w:rsidRDefault="00EC5C64" w:rsidP="00D76F6E">
      <w:pPr>
        <w:autoSpaceDE w:val="0"/>
        <w:autoSpaceDN w:val="0"/>
        <w:adjustRightInd w:val="0"/>
        <w:jc w:val="both"/>
        <w:rPr>
          <w:i/>
          <w:iCs/>
        </w:rPr>
      </w:pPr>
      <w:r w:rsidRPr="00D76F6E">
        <w:rPr>
          <w:i/>
          <w:iCs/>
        </w:rPr>
        <w:t>Рецензент: Медведева А.А.</w:t>
      </w:r>
    </w:p>
    <w:p w14:paraId="303F76A7" w14:textId="77777777" w:rsidR="00EC5C64" w:rsidRPr="00D76F6E" w:rsidRDefault="00EC5C64" w:rsidP="00D76F6E">
      <w:pPr>
        <w:autoSpaceDE w:val="0"/>
        <w:autoSpaceDN w:val="0"/>
        <w:adjustRightInd w:val="0"/>
        <w:jc w:val="both"/>
        <w:rPr>
          <w:i/>
          <w:iCs/>
        </w:rPr>
      </w:pPr>
    </w:p>
    <w:p w14:paraId="0DB7A2B6" w14:textId="77777777" w:rsidR="00D76F6E" w:rsidRPr="00D76F6E" w:rsidRDefault="00D76F6E" w:rsidP="00D76F6E">
      <w:pPr>
        <w:jc w:val="both"/>
        <w:rPr>
          <w:i/>
          <w:iCs/>
          <w:color w:val="000000"/>
        </w:rPr>
      </w:pPr>
      <w:r w:rsidRPr="00D76F6E">
        <w:rPr>
          <w:i/>
        </w:rPr>
        <w:lastRenderedPageBreak/>
        <w:t xml:space="preserve">Программа одобрена на заседании кафедры Пастырского и нравственного богословия </w:t>
      </w:r>
      <w:r w:rsidRPr="00D76F6E">
        <w:rPr>
          <w:i/>
          <w:iCs/>
          <w:color w:val="000000"/>
        </w:rPr>
        <w:t>от 05.03.2020, протокол № 7-03-20.</w:t>
      </w:r>
    </w:p>
    <w:p w14:paraId="58E9E2E1" w14:textId="77777777" w:rsidR="00EC5C64" w:rsidRPr="00D76F6E" w:rsidRDefault="00EC5C64" w:rsidP="00D76F6E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jc w:val="both"/>
      </w:pPr>
    </w:p>
    <w:p w14:paraId="1FB1A583" w14:textId="77777777" w:rsidR="00CA6DA8" w:rsidRPr="00D76F6E" w:rsidRDefault="00CA6DA8" w:rsidP="00D76F6E">
      <w:pPr>
        <w:jc w:val="both"/>
      </w:pPr>
    </w:p>
    <w:sectPr w:rsidR="00CA6DA8" w:rsidRPr="00D76F6E" w:rsidSect="00C2773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B0E26" w14:textId="77777777" w:rsidR="0052120B" w:rsidRDefault="0052120B" w:rsidP="005F01B2">
      <w:r>
        <w:separator/>
      </w:r>
    </w:p>
  </w:endnote>
  <w:endnote w:type="continuationSeparator" w:id="0">
    <w:p w14:paraId="2A5FE562" w14:textId="77777777" w:rsidR="0052120B" w:rsidRDefault="0052120B" w:rsidP="005F01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Kudriashov">
    <w:altName w:val="Times New Roman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446C8" w14:textId="77777777" w:rsidR="00AF083A" w:rsidRDefault="00AF083A">
    <w:pPr>
      <w:pStyle w:val="af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51344227"/>
      <w:docPartObj>
        <w:docPartGallery w:val="Page Numbers (Bottom of Page)"/>
        <w:docPartUnique/>
      </w:docPartObj>
    </w:sdtPr>
    <w:sdtEndPr/>
    <w:sdtContent>
      <w:p w14:paraId="7D7C0609" w14:textId="77777777" w:rsidR="005F01B2" w:rsidRDefault="00AD21CD">
        <w:pPr>
          <w:pStyle w:val="af3"/>
          <w:jc w:val="center"/>
        </w:pPr>
        <w:r>
          <w:fldChar w:fldCharType="begin"/>
        </w:r>
        <w:r w:rsidR="005F01B2">
          <w:instrText>PAGE   \* MERGEFORMAT</w:instrText>
        </w:r>
        <w:r>
          <w:fldChar w:fldCharType="separate"/>
        </w:r>
        <w:r w:rsidR="00AF083A">
          <w:rPr>
            <w:noProof/>
          </w:rPr>
          <w:t>12</w:t>
        </w:r>
        <w:r>
          <w:fldChar w:fldCharType="end"/>
        </w:r>
      </w:p>
    </w:sdtContent>
  </w:sdt>
  <w:p w14:paraId="1A007CFC" w14:textId="77777777" w:rsidR="005F01B2" w:rsidRDefault="005F01B2">
    <w:pPr>
      <w:pStyle w:val="af3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B2006" w14:textId="77777777" w:rsidR="00AF083A" w:rsidRDefault="00AF083A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0213E6" w14:textId="77777777" w:rsidR="0052120B" w:rsidRDefault="0052120B" w:rsidP="005F01B2">
      <w:r>
        <w:separator/>
      </w:r>
    </w:p>
  </w:footnote>
  <w:footnote w:type="continuationSeparator" w:id="0">
    <w:p w14:paraId="239B1939" w14:textId="77777777" w:rsidR="0052120B" w:rsidRDefault="0052120B" w:rsidP="005F01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83918" w14:textId="77777777" w:rsidR="00AF083A" w:rsidRDefault="0052120B">
    <w:pPr>
      <w:pStyle w:val="af1"/>
    </w:pPr>
    <w:r>
      <w:rPr>
        <w:noProof/>
        <w:lang w:bidi="he-IL"/>
      </w:rPr>
      <w:pict w14:anchorId="31CEB02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0103922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4DBD3" w14:textId="77777777" w:rsidR="00AF083A" w:rsidRDefault="0052120B">
    <w:pPr>
      <w:pStyle w:val="af1"/>
    </w:pPr>
    <w:r>
      <w:rPr>
        <w:noProof/>
        <w:lang w:bidi="he-IL"/>
      </w:rPr>
      <w:pict w14:anchorId="0E3E75F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0103923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B370E" w14:textId="77777777" w:rsidR="00AF083A" w:rsidRDefault="0052120B">
    <w:pPr>
      <w:pStyle w:val="af1"/>
    </w:pPr>
    <w:r>
      <w:rPr>
        <w:noProof/>
        <w:lang w:bidi="he-IL"/>
      </w:rPr>
      <w:pict w14:anchorId="584D96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0103921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DC1BB4"/>
    <w:multiLevelType w:val="hybridMultilevel"/>
    <w:tmpl w:val="D6CCF0CA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3" w15:restartNumberingAfterBreak="0">
    <w:nsid w:val="218A6188"/>
    <w:multiLevelType w:val="hybridMultilevel"/>
    <w:tmpl w:val="DB46BB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6B3D09"/>
    <w:multiLevelType w:val="hybridMultilevel"/>
    <w:tmpl w:val="A210CE24"/>
    <w:lvl w:ilvl="0" w:tplc="187A5C1A">
      <w:start w:val="1"/>
      <w:numFmt w:val="bullet"/>
      <w:pStyle w:val="a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FF67B8"/>
    <w:multiLevelType w:val="hybridMultilevel"/>
    <w:tmpl w:val="998ABD9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D96CE6"/>
    <w:multiLevelType w:val="hybridMultilevel"/>
    <w:tmpl w:val="7A1AB70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8" w15:restartNumberingAfterBreak="0">
    <w:nsid w:val="401A6D00"/>
    <w:multiLevelType w:val="hybridMultilevel"/>
    <w:tmpl w:val="E0B40CF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8C5724"/>
    <w:multiLevelType w:val="hybridMultilevel"/>
    <w:tmpl w:val="82BE37F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E05AD8"/>
    <w:multiLevelType w:val="hybridMultilevel"/>
    <w:tmpl w:val="B23C57E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592766"/>
    <w:multiLevelType w:val="hybridMultilevel"/>
    <w:tmpl w:val="73C6D0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4B5114"/>
    <w:multiLevelType w:val="hybridMultilevel"/>
    <w:tmpl w:val="8424C794"/>
    <w:lvl w:ilvl="0" w:tplc="CA829A3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90003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90005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9000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90003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9000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9000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90003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90005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13" w15:restartNumberingAfterBreak="0">
    <w:nsid w:val="64414B7C"/>
    <w:multiLevelType w:val="hybridMultilevel"/>
    <w:tmpl w:val="5764F3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D7321B"/>
    <w:multiLevelType w:val="multilevel"/>
    <w:tmpl w:val="1FDECDEC"/>
    <w:lvl w:ilvl="0">
      <w:start w:val="1"/>
      <w:numFmt w:val="decimal"/>
      <w:pStyle w:val="a0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15" w15:restartNumberingAfterBreak="0">
    <w:nsid w:val="72503BB9"/>
    <w:multiLevelType w:val="hybridMultilevel"/>
    <w:tmpl w:val="61ECFEF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504766"/>
    <w:multiLevelType w:val="hybridMultilevel"/>
    <w:tmpl w:val="AC2465A0"/>
    <w:lvl w:ilvl="0" w:tplc="6DDE64C2">
      <w:start w:val="11"/>
      <w:numFmt w:val="decimal"/>
      <w:lvlText w:val="%1."/>
      <w:lvlJc w:val="left"/>
      <w:pPr>
        <w:tabs>
          <w:tab w:val="num" w:pos="690"/>
        </w:tabs>
        <w:ind w:left="690" w:hanging="360"/>
      </w:pPr>
      <w:rPr>
        <w:rFonts w:hint="default"/>
      </w:rPr>
    </w:lvl>
    <w:lvl w:ilvl="1" w:tplc="2584A022">
      <w:start w:val="1"/>
      <w:numFmt w:val="decimal"/>
      <w:lvlText w:val="%2."/>
      <w:lvlJc w:val="left"/>
      <w:pPr>
        <w:tabs>
          <w:tab w:val="num" w:pos="0"/>
        </w:tabs>
        <w:ind w:left="284" w:hanging="284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30"/>
        </w:tabs>
        <w:ind w:left="213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50"/>
        </w:tabs>
        <w:ind w:left="285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570"/>
        </w:tabs>
        <w:ind w:left="357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290"/>
        </w:tabs>
        <w:ind w:left="429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10"/>
        </w:tabs>
        <w:ind w:left="501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30"/>
        </w:tabs>
        <w:ind w:left="573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50"/>
        </w:tabs>
        <w:ind w:left="6450" w:hanging="180"/>
      </w:pPr>
    </w:lvl>
  </w:abstractNum>
  <w:num w:numId="1">
    <w:abstractNumId w:val="7"/>
  </w:num>
  <w:num w:numId="2">
    <w:abstractNumId w:val="0"/>
  </w:num>
  <w:num w:numId="3">
    <w:abstractNumId w:val="4"/>
  </w:num>
  <w:num w:numId="4">
    <w:abstractNumId w:val="14"/>
  </w:num>
  <w:num w:numId="5">
    <w:abstractNumId w:val="2"/>
  </w:num>
  <w:num w:numId="6">
    <w:abstractNumId w:val="1"/>
  </w:num>
  <w:num w:numId="7">
    <w:abstractNumId w:val="12"/>
  </w:num>
  <w:num w:numId="8">
    <w:abstractNumId w:val="16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3"/>
  </w:num>
  <w:num w:numId="14">
    <w:abstractNumId w:val="15"/>
  </w:num>
  <w:num w:numId="15">
    <w:abstractNumId w:val="5"/>
  </w:num>
  <w:num w:numId="16">
    <w:abstractNumId w:val="9"/>
  </w:num>
  <w:num w:numId="17">
    <w:abstractNumId w:val="10"/>
  </w:num>
  <w:num w:numId="18">
    <w:abstractNumId w:val="11"/>
  </w:num>
  <w:num w:numId="19">
    <w:abstractNumId w:val="8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DY2MzO2MDcyNjFT0lEKTi0uzszPAykwrQUAGxzthCwAAAA="/>
  </w:docVars>
  <w:rsids>
    <w:rsidRoot w:val="00E84CF5"/>
    <w:rsid w:val="00116BE6"/>
    <w:rsid w:val="001F6F0F"/>
    <w:rsid w:val="00210685"/>
    <w:rsid w:val="002206F8"/>
    <w:rsid w:val="00237DC4"/>
    <w:rsid w:val="0027685D"/>
    <w:rsid w:val="00280538"/>
    <w:rsid w:val="002874B1"/>
    <w:rsid w:val="002E6032"/>
    <w:rsid w:val="00331109"/>
    <w:rsid w:val="003554BD"/>
    <w:rsid w:val="00367DEB"/>
    <w:rsid w:val="00384346"/>
    <w:rsid w:val="003B143D"/>
    <w:rsid w:val="003D50F1"/>
    <w:rsid w:val="003E78EC"/>
    <w:rsid w:val="00424E48"/>
    <w:rsid w:val="0052120B"/>
    <w:rsid w:val="005C0E52"/>
    <w:rsid w:val="005F01B2"/>
    <w:rsid w:val="005F76E7"/>
    <w:rsid w:val="006522FF"/>
    <w:rsid w:val="006712D3"/>
    <w:rsid w:val="006C2672"/>
    <w:rsid w:val="00756D0C"/>
    <w:rsid w:val="00766A7C"/>
    <w:rsid w:val="007C3BA0"/>
    <w:rsid w:val="007D6509"/>
    <w:rsid w:val="00950917"/>
    <w:rsid w:val="009965FE"/>
    <w:rsid w:val="009A386F"/>
    <w:rsid w:val="009E6D78"/>
    <w:rsid w:val="00AC7B18"/>
    <w:rsid w:val="00AD21CD"/>
    <w:rsid w:val="00AD778B"/>
    <w:rsid w:val="00AF083A"/>
    <w:rsid w:val="00C27736"/>
    <w:rsid w:val="00CA6DA8"/>
    <w:rsid w:val="00CC7AB9"/>
    <w:rsid w:val="00CD4A09"/>
    <w:rsid w:val="00D10310"/>
    <w:rsid w:val="00D12147"/>
    <w:rsid w:val="00D25B4F"/>
    <w:rsid w:val="00D76F6E"/>
    <w:rsid w:val="00E33255"/>
    <w:rsid w:val="00E74CC6"/>
    <w:rsid w:val="00E84CF5"/>
    <w:rsid w:val="00E97A04"/>
    <w:rsid w:val="00EC5C64"/>
    <w:rsid w:val="00EE6405"/>
    <w:rsid w:val="00FA014B"/>
    <w:rsid w:val="00FA0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273919E2"/>
  <w15:docId w15:val="{A2C8DB85-7ACD-4A9D-91AA-67D9B65F8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1"/>
    <w:next w:val="a1"/>
    <w:link w:val="10"/>
    <w:autoRedefine/>
    <w:qFormat/>
    <w:rsid w:val="00116BE6"/>
    <w:pPr>
      <w:keepNext/>
      <w:spacing w:line="288" w:lineRule="auto"/>
      <w:ind w:left="193"/>
      <w:outlineLvl w:val="0"/>
    </w:pPr>
    <w:rPr>
      <w:rFonts w:eastAsia="Calibri"/>
      <w:b/>
      <w:szCs w:val="28"/>
      <w:lang w:val="en-US"/>
    </w:rPr>
  </w:style>
  <w:style w:type="paragraph" w:styleId="2">
    <w:name w:val="heading 2"/>
    <w:basedOn w:val="a1"/>
    <w:next w:val="a1"/>
    <w:link w:val="20"/>
    <w:qFormat/>
    <w:rsid w:val="00116BE6"/>
    <w:pPr>
      <w:keepNext/>
      <w:keepLines/>
      <w:spacing w:before="200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CA6DA8"/>
    <w:pPr>
      <w:keepNext/>
      <w:spacing w:line="360" w:lineRule="auto"/>
      <w:ind w:left="360"/>
      <w:outlineLvl w:val="2"/>
    </w:pPr>
    <w:rPr>
      <w:b/>
      <w:iCs/>
    </w:rPr>
  </w:style>
  <w:style w:type="paragraph" w:styleId="4">
    <w:name w:val="heading 4"/>
    <w:basedOn w:val="a1"/>
    <w:next w:val="a1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1"/>
    <w:next w:val="a1"/>
    <w:link w:val="50"/>
    <w:autoRedefine/>
    <w:unhideWhenUsed/>
    <w:qFormat/>
    <w:rsid w:val="00E97A04"/>
    <w:pPr>
      <w:spacing w:before="240" w:after="60"/>
      <w:outlineLvl w:val="4"/>
    </w:pPr>
    <w:rPr>
      <w:b/>
      <w:bCs/>
      <w:iCs/>
    </w:rPr>
  </w:style>
  <w:style w:type="paragraph" w:styleId="6">
    <w:name w:val="heading 6"/>
    <w:basedOn w:val="a1"/>
    <w:next w:val="a1"/>
    <w:link w:val="60"/>
    <w:autoRedefine/>
    <w:unhideWhenUsed/>
    <w:qFormat/>
    <w:rsid w:val="00E97A04"/>
    <w:pPr>
      <w:spacing w:before="240" w:after="60"/>
      <w:outlineLvl w:val="5"/>
    </w:pPr>
    <w:rPr>
      <w:rFonts w:eastAsiaTheme="minorEastAsia"/>
      <w:b/>
      <w:bCs/>
    </w:rPr>
  </w:style>
  <w:style w:type="paragraph" w:styleId="7">
    <w:name w:val="heading 7"/>
    <w:basedOn w:val="a1"/>
    <w:next w:val="a1"/>
    <w:link w:val="70"/>
    <w:qFormat/>
    <w:rsid w:val="005F01B2"/>
    <w:pPr>
      <w:tabs>
        <w:tab w:val="num" w:pos="1476"/>
      </w:tabs>
      <w:spacing w:before="240" w:after="60"/>
      <w:ind w:left="1476" w:hanging="1296"/>
      <w:outlineLvl w:val="6"/>
    </w:pPr>
  </w:style>
  <w:style w:type="paragraph" w:styleId="8">
    <w:name w:val="heading 8"/>
    <w:basedOn w:val="a1"/>
    <w:next w:val="a1"/>
    <w:link w:val="80"/>
    <w:qFormat/>
    <w:rsid w:val="005F01B2"/>
    <w:pPr>
      <w:tabs>
        <w:tab w:val="num" w:pos="1620"/>
      </w:tabs>
      <w:spacing w:before="240" w:after="60"/>
      <w:ind w:left="1620" w:hanging="1440"/>
      <w:outlineLvl w:val="7"/>
    </w:pPr>
    <w:rPr>
      <w:i/>
      <w:iCs/>
    </w:rPr>
  </w:style>
  <w:style w:type="paragraph" w:styleId="9">
    <w:name w:val="heading 9"/>
    <w:basedOn w:val="a1"/>
    <w:next w:val="a1"/>
    <w:link w:val="90"/>
    <w:qFormat/>
    <w:rsid w:val="005F01B2"/>
    <w:pPr>
      <w:tabs>
        <w:tab w:val="num" w:pos="1764"/>
      </w:tabs>
      <w:spacing w:before="240" w:after="60"/>
      <w:ind w:left="1764" w:hanging="1584"/>
      <w:outlineLvl w:val="8"/>
    </w:pPr>
    <w:rPr>
      <w:rFonts w:ascii="Arial" w:hAnsi="Arial" w:cs="Arial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116BE6"/>
    <w:rPr>
      <w:b/>
      <w:bCs/>
      <w:sz w:val="24"/>
      <w:szCs w:val="26"/>
    </w:rPr>
  </w:style>
  <w:style w:type="character" w:customStyle="1" w:styleId="10">
    <w:name w:val="Заголовок 1 Знак"/>
    <w:link w:val="1"/>
    <w:rsid w:val="00116BE6"/>
    <w:rPr>
      <w:rFonts w:eastAsia="Calibri"/>
      <w:b/>
      <w:sz w:val="24"/>
      <w:szCs w:val="28"/>
      <w:lang w:val="en-US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2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2"/>
    <w:link w:val="5"/>
    <w:rsid w:val="00E97A04"/>
    <w:rPr>
      <w:rFonts w:ascii="Times New Roman" w:eastAsia="Times New Roman" w:hAnsi="Times New Roman"/>
      <w:b/>
      <w:bCs/>
      <w:iCs/>
      <w:sz w:val="24"/>
      <w:szCs w:val="24"/>
    </w:rPr>
  </w:style>
  <w:style w:type="character" w:customStyle="1" w:styleId="60">
    <w:name w:val="Заголовок 6 Знак"/>
    <w:basedOn w:val="a2"/>
    <w:link w:val="6"/>
    <w:semiHidden/>
    <w:rsid w:val="00E97A04"/>
    <w:rPr>
      <w:rFonts w:ascii="Times New Roman" w:eastAsiaTheme="minorEastAsia" w:hAnsi="Times New Roman"/>
      <w:b/>
      <w:bCs/>
      <w:sz w:val="24"/>
    </w:rPr>
  </w:style>
  <w:style w:type="character" w:customStyle="1" w:styleId="70">
    <w:name w:val="Заголовок 7 Знак"/>
    <w:basedOn w:val="a2"/>
    <w:link w:val="7"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80">
    <w:name w:val="Заголовок 8 Знак"/>
    <w:basedOn w:val="a2"/>
    <w:link w:val="8"/>
    <w:rsid w:val="005F01B2"/>
    <w:rPr>
      <w:rFonts w:ascii="Times New Roman" w:eastAsia="Times New Roman" w:hAnsi="Times New Roman" w:cs="Times New Roman"/>
      <w:i/>
      <w:iCs/>
      <w:sz w:val="24"/>
      <w:szCs w:val="24"/>
      <w:lang w:eastAsia="ru-RU"/>
    </w:rPr>
  </w:style>
  <w:style w:type="character" w:customStyle="1" w:styleId="90">
    <w:name w:val="Заголовок 9 Знак"/>
    <w:basedOn w:val="a2"/>
    <w:link w:val="9"/>
    <w:rsid w:val="005F01B2"/>
    <w:rPr>
      <w:rFonts w:ascii="Arial" w:eastAsia="Times New Roman" w:hAnsi="Arial" w:cs="Arial"/>
      <w:lang w:eastAsia="ru-RU"/>
    </w:rPr>
  </w:style>
  <w:style w:type="paragraph" w:customStyle="1" w:styleId="11">
    <w:name w:val="Знак1"/>
    <w:basedOn w:val="a1"/>
    <w:rsid w:val="005F01B2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5">
    <w:name w:val="Hyperlink"/>
    <w:uiPriority w:val="99"/>
    <w:rsid w:val="005F01B2"/>
    <w:rPr>
      <w:color w:val="0000FF"/>
      <w:u w:val="single"/>
    </w:rPr>
  </w:style>
  <w:style w:type="paragraph" w:customStyle="1" w:styleId="a">
    <w:name w:val="список с точками"/>
    <w:basedOn w:val="a1"/>
    <w:rsid w:val="005F01B2"/>
    <w:pPr>
      <w:numPr>
        <w:numId w:val="3"/>
      </w:numPr>
      <w:spacing w:line="312" w:lineRule="auto"/>
    </w:pPr>
  </w:style>
  <w:style w:type="paragraph" w:styleId="a0">
    <w:name w:val="Normal (Web)"/>
    <w:basedOn w:val="a1"/>
    <w:rsid w:val="005F01B2"/>
    <w:pPr>
      <w:numPr>
        <w:numId w:val="4"/>
      </w:numPr>
      <w:spacing w:before="100" w:beforeAutospacing="1" w:after="100" w:afterAutospacing="1"/>
      <w:ind w:left="0" w:firstLine="0"/>
    </w:pPr>
  </w:style>
  <w:style w:type="paragraph" w:customStyle="1" w:styleId="14095">
    <w:name w:val="Стиль 14 пт полужирный По ширине Первая строка:  095 см Междус..."/>
    <w:basedOn w:val="a1"/>
    <w:next w:val="71"/>
    <w:rsid w:val="005F01B2"/>
    <w:pPr>
      <w:tabs>
        <w:tab w:val="num" w:pos="612"/>
      </w:tabs>
      <w:spacing w:line="360" w:lineRule="auto"/>
      <w:ind w:left="612" w:hanging="432"/>
    </w:pPr>
    <w:rPr>
      <w:b/>
      <w:bCs/>
      <w:sz w:val="28"/>
      <w:szCs w:val="20"/>
    </w:rPr>
  </w:style>
  <w:style w:type="character" w:styleId="a6">
    <w:name w:val="footnote reference"/>
    <w:rsid w:val="005F01B2"/>
    <w:rPr>
      <w:vertAlign w:val="superscript"/>
    </w:rPr>
  </w:style>
  <w:style w:type="paragraph" w:styleId="a7">
    <w:name w:val="footnote text"/>
    <w:basedOn w:val="a1"/>
    <w:link w:val="a8"/>
    <w:rsid w:val="005F01B2"/>
    <w:rPr>
      <w:sz w:val="20"/>
      <w:szCs w:val="20"/>
    </w:rPr>
  </w:style>
  <w:style w:type="character" w:customStyle="1" w:styleId="a8">
    <w:name w:val="Текст сноски Знак"/>
    <w:basedOn w:val="a2"/>
    <w:link w:val="a7"/>
    <w:rsid w:val="005F01B2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List"/>
    <w:basedOn w:val="a1"/>
    <w:rsid w:val="005F01B2"/>
    <w:pPr>
      <w:keepNext/>
      <w:ind w:left="851" w:right="851" w:firstLine="397"/>
    </w:pPr>
    <w:rPr>
      <w:rFonts w:ascii="Kudriashov" w:hAnsi="Kudriashov"/>
      <w:sz w:val="22"/>
      <w:szCs w:val="20"/>
    </w:rPr>
  </w:style>
  <w:style w:type="paragraph" w:styleId="aa">
    <w:name w:val="List Paragraph"/>
    <w:basedOn w:val="a1"/>
    <w:uiPriority w:val="34"/>
    <w:qFormat/>
    <w:rsid w:val="005F01B2"/>
    <w:pPr>
      <w:ind w:left="720"/>
      <w:contextualSpacing/>
    </w:pPr>
  </w:style>
  <w:style w:type="paragraph" w:customStyle="1" w:styleId="ab">
    <w:name w:val="???????"/>
    <w:rsid w:val="005F01B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c">
    <w:name w:val="Body Text"/>
    <w:basedOn w:val="a1"/>
    <w:link w:val="ad"/>
    <w:rsid w:val="005F01B2"/>
  </w:style>
  <w:style w:type="character" w:customStyle="1" w:styleId="ad">
    <w:name w:val="Основной текст Знак"/>
    <w:basedOn w:val="a2"/>
    <w:link w:val="ac"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e">
    <w:name w:val="TOC Heading"/>
    <w:basedOn w:val="1"/>
    <w:next w:val="a1"/>
    <w:uiPriority w:val="39"/>
    <w:semiHidden/>
    <w:unhideWhenUsed/>
    <w:qFormat/>
    <w:rsid w:val="005F01B2"/>
    <w:pPr>
      <w:keepLines/>
      <w:spacing w:before="480" w:line="276" w:lineRule="auto"/>
      <w:ind w:left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lang w:val="ru-RU"/>
    </w:rPr>
  </w:style>
  <w:style w:type="paragraph" w:styleId="31">
    <w:name w:val="toc 3"/>
    <w:basedOn w:val="a1"/>
    <w:next w:val="a1"/>
    <w:autoRedefine/>
    <w:uiPriority w:val="39"/>
    <w:rsid w:val="005F01B2"/>
    <w:pPr>
      <w:spacing w:after="100"/>
      <w:ind w:left="480"/>
    </w:pPr>
  </w:style>
  <w:style w:type="paragraph" w:styleId="12">
    <w:name w:val="toc 1"/>
    <w:basedOn w:val="a1"/>
    <w:next w:val="a1"/>
    <w:autoRedefine/>
    <w:uiPriority w:val="39"/>
    <w:rsid w:val="005F01B2"/>
    <w:pPr>
      <w:spacing w:after="100"/>
    </w:pPr>
  </w:style>
  <w:style w:type="paragraph" w:styleId="21">
    <w:name w:val="toc 2"/>
    <w:basedOn w:val="a1"/>
    <w:next w:val="a1"/>
    <w:autoRedefine/>
    <w:uiPriority w:val="39"/>
    <w:rsid w:val="005F01B2"/>
    <w:pPr>
      <w:spacing w:after="100"/>
      <w:ind w:left="240"/>
    </w:pPr>
  </w:style>
  <w:style w:type="paragraph" w:styleId="71">
    <w:name w:val="toc 7"/>
    <w:basedOn w:val="a1"/>
    <w:next w:val="a1"/>
    <w:autoRedefine/>
    <w:uiPriority w:val="39"/>
    <w:semiHidden/>
    <w:unhideWhenUsed/>
    <w:rsid w:val="005F01B2"/>
    <w:pPr>
      <w:spacing w:after="100"/>
      <w:ind w:left="1440"/>
    </w:pPr>
  </w:style>
  <w:style w:type="paragraph" w:styleId="af">
    <w:name w:val="Balloon Text"/>
    <w:basedOn w:val="a1"/>
    <w:link w:val="af0"/>
    <w:uiPriority w:val="99"/>
    <w:semiHidden/>
    <w:unhideWhenUsed/>
    <w:rsid w:val="005F01B2"/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2"/>
    <w:link w:val="af"/>
    <w:uiPriority w:val="99"/>
    <w:semiHidden/>
    <w:rsid w:val="005F01B2"/>
    <w:rPr>
      <w:rFonts w:ascii="Tahoma" w:eastAsia="Times New Roman" w:hAnsi="Tahoma" w:cs="Tahoma"/>
      <w:sz w:val="16"/>
      <w:szCs w:val="16"/>
      <w:lang w:eastAsia="ru-RU"/>
    </w:rPr>
  </w:style>
  <w:style w:type="paragraph" w:styleId="af1">
    <w:name w:val="header"/>
    <w:basedOn w:val="a1"/>
    <w:link w:val="af2"/>
    <w:uiPriority w:val="99"/>
    <w:unhideWhenUsed/>
    <w:rsid w:val="005F01B2"/>
    <w:pPr>
      <w:tabs>
        <w:tab w:val="center" w:pos="4677"/>
        <w:tab w:val="right" w:pos="9355"/>
      </w:tabs>
    </w:pPr>
  </w:style>
  <w:style w:type="character" w:customStyle="1" w:styleId="af2">
    <w:name w:val="Верхний колонтитул Знак"/>
    <w:basedOn w:val="a2"/>
    <w:link w:val="af1"/>
    <w:uiPriority w:val="99"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3">
    <w:name w:val="footer"/>
    <w:basedOn w:val="a1"/>
    <w:link w:val="af4"/>
    <w:uiPriority w:val="99"/>
    <w:unhideWhenUsed/>
    <w:rsid w:val="005F01B2"/>
    <w:pPr>
      <w:tabs>
        <w:tab w:val="center" w:pos="4677"/>
        <w:tab w:val="right" w:pos="9355"/>
      </w:tabs>
    </w:pPr>
  </w:style>
  <w:style w:type="character" w:customStyle="1" w:styleId="af4">
    <w:name w:val="Нижний колонтитул Знак"/>
    <w:basedOn w:val="a2"/>
    <w:link w:val="af3"/>
    <w:uiPriority w:val="99"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h4">
    <w:name w:val="h4"/>
    <w:rsid w:val="00E74CC6"/>
  </w:style>
  <w:style w:type="character" w:customStyle="1" w:styleId="211pt">
    <w:name w:val="Основной текст (2) + 11 pt"/>
    <w:basedOn w:val="a2"/>
    <w:rsid w:val="00AD778B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9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ogoslov.ru/topics/20227/index.html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bibleonline.ru/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manuscript-bible.ru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://biblezoom.ru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www.pravenc.ru/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2</Pages>
  <Words>3027</Words>
  <Characters>19103</Characters>
  <Application>Microsoft Office Word</Application>
  <DocSecurity>0</DocSecurity>
  <Lines>360</Lines>
  <Paragraphs>6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Вячеслав Ячменик</cp:lastModifiedBy>
  <cp:revision>19</cp:revision>
  <cp:lastPrinted>2018-03-14T12:35:00Z</cp:lastPrinted>
  <dcterms:created xsi:type="dcterms:W3CDTF">2017-07-25T09:08:00Z</dcterms:created>
  <dcterms:modified xsi:type="dcterms:W3CDTF">2021-12-17T09:45:00Z</dcterms:modified>
</cp:coreProperties>
</file>